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ajorEastAsia" w:cstheme="minorHAnsi"/>
        </w:rPr>
        <w:id w:val="16143256"/>
        <w:docPartObj>
          <w:docPartGallery w:val="Cover Pages"/>
          <w:docPartUnique/>
        </w:docPartObj>
      </w:sdtPr>
      <w:sdtEndPr>
        <w:rPr>
          <w:rFonts w:eastAsiaTheme="minorEastAsia"/>
          <w:b/>
          <w:bCs/>
          <w:color w:val="000000" w:themeColor="text1"/>
        </w:rPr>
      </w:sdtEndPr>
      <w:sdtContent>
        <w:p w14:paraId="597AE223" w14:textId="19D63E0D" w:rsidR="00D36E51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  <w:r w:rsidRPr="00CE56E5">
            <w:rPr>
              <w:rFonts w:eastAsiaTheme="majorEastAsia" w:cstheme="minorHAnsi"/>
              <w:noProof/>
            </w:rPr>
            <w:drawing>
              <wp:anchor distT="0" distB="0" distL="114300" distR="114300" simplePos="0" relativeHeight="251657216" behindDoc="1" locked="0" layoutInCell="1" allowOverlap="1" wp14:anchorId="597AE529" wp14:editId="597AE52A">
                <wp:simplePos x="0" y="0"/>
                <wp:positionH relativeFrom="column">
                  <wp:posOffset>-885825</wp:posOffset>
                </wp:positionH>
                <wp:positionV relativeFrom="paragraph">
                  <wp:posOffset>-876301</wp:posOffset>
                </wp:positionV>
                <wp:extent cx="7696200" cy="9953625"/>
                <wp:effectExtent l="19050" t="0" r="0" b="0"/>
                <wp:wrapNone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etter head.jpg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0531"/>
                        <a:stretch/>
                      </pic:blipFill>
                      <pic:spPr bwMode="auto">
                        <a:xfrm>
                          <a:off x="0" y="0"/>
                          <a:ext cx="7696200" cy="9953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  <w:p w14:paraId="597AE224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5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6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7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8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9" w14:textId="77777777" w:rsidR="00AD17C6" w:rsidRPr="00CE56E5" w:rsidRDefault="00AD17C6" w:rsidP="00B60181">
          <w:pPr>
            <w:pStyle w:val="NoSpacing"/>
            <w:rPr>
              <w:rFonts w:eastAsiaTheme="majorEastAsia" w:cstheme="minorHAnsi"/>
            </w:rPr>
          </w:pPr>
        </w:p>
        <w:sdt>
          <w:sdtPr>
            <w:rPr>
              <w:rFonts w:eastAsiaTheme="majorEastAsia" w:cstheme="minorHAnsi"/>
              <w:sz w:val="36"/>
              <w:szCs w:val="36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597AE22A" w14:textId="789D90E9" w:rsidR="00D36E51" w:rsidRPr="001437F3" w:rsidRDefault="007C57CC" w:rsidP="00B60181">
              <w:pPr>
                <w:pStyle w:val="NoSpacing"/>
                <w:rPr>
                  <w:rFonts w:eastAsiaTheme="majorEastAsia" w:cstheme="minorHAnsi"/>
                  <w:sz w:val="36"/>
                  <w:szCs w:val="36"/>
                </w:rPr>
              </w:pPr>
              <w:r>
                <w:rPr>
                  <w:rFonts w:eastAsiaTheme="majorEastAsia" w:cstheme="minorHAnsi"/>
                  <w:sz w:val="36"/>
                  <w:szCs w:val="36"/>
                </w:rPr>
                <w:t>Formsz</w:t>
              </w:r>
            </w:p>
          </w:sdtContent>
        </w:sdt>
        <w:sdt>
          <w:sdtPr>
            <w:alias w:val="Subtitle"/>
            <w:id w:val="14700077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597AE22B" w14:textId="4A5D21ED" w:rsidR="00D36E51" w:rsidRPr="001437F3" w:rsidRDefault="00A23CE9" w:rsidP="0008515E">
              <w:pPr>
                <w:pStyle w:val="NoSpacing"/>
                <w:jc w:val="both"/>
                <w:rPr>
                  <w:rFonts w:eastAsiaTheme="majorEastAsia" w:cstheme="minorHAnsi"/>
                  <w:sz w:val="36"/>
                  <w:szCs w:val="36"/>
                </w:rPr>
              </w:pPr>
              <w:r>
                <w:t>Create, Store, Manage</w:t>
              </w:r>
            </w:p>
          </w:sdtContent>
        </w:sdt>
        <w:p w14:paraId="597AE22C" w14:textId="77777777" w:rsidR="00D36E51" w:rsidRPr="001437F3" w:rsidRDefault="00D36E51" w:rsidP="0008515E">
          <w:pPr>
            <w:pStyle w:val="NoSpacing"/>
            <w:jc w:val="both"/>
            <w:rPr>
              <w:rFonts w:eastAsiaTheme="majorEastAsia" w:cstheme="minorHAnsi"/>
              <w:sz w:val="36"/>
              <w:szCs w:val="36"/>
            </w:rPr>
          </w:pPr>
        </w:p>
        <w:p w14:paraId="597AE22D" w14:textId="77777777" w:rsidR="00D36E51" w:rsidRPr="00CE56E5" w:rsidRDefault="00D36E51" w:rsidP="0008515E">
          <w:pPr>
            <w:pStyle w:val="NoSpacing"/>
            <w:jc w:val="both"/>
            <w:rPr>
              <w:rFonts w:eastAsiaTheme="majorEastAsia" w:cstheme="minorHAnsi"/>
              <w:b/>
            </w:rPr>
          </w:pPr>
        </w:p>
        <w:sdt>
          <w:sdtPr>
            <w:rPr>
              <w:rFonts w:cstheme="minorHAnsi"/>
            </w:rPr>
            <w:alias w:val="Date"/>
            <w:id w:val="14700083"/>
            <w:dataBinding w:prefixMappings="xmlns:ns0='http://schemas.microsoft.com/office/2006/coverPageProps'" w:xpath="/ns0:CoverPageProperties[1]/ns0:PublishDate[1]" w:storeItemID="{55AF091B-3C7A-41E3-B477-F2FDAA23CFDA}"/>
            <w:date w:fullDate="2016-11-2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597AE22E" w14:textId="3A402AB1" w:rsidR="00D36E51" w:rsidRPr="00CE56E5" w:rsidRDefault="005536B8" w:rsidP="0008515E">
              <w:pPr>
                <w:pStyle w:val="NoSpacing"/>
                <w:jc w:val="both"/>
                <w:rPr>
                  <w:rFonts w:cstheme="minorHAnsi"/>
                </w:rPr>
              </w:pPr>
              <w:r>
                <w:rPr>
                  <w:rFonts w:cstheme="minorHAnsi"/>
                </w:rPr>
                <w:t>11/21</w:t>
              </w:r>
              <w:r w:rsidR="00B34D9B">
                <w:rPr>
                  <w:rFonts w:cstheme="minorHAnsi"/>
                </w:rPr>
                <w:t>/2016</w:t>
              </w:r>
            </w:p>
          </w:sdtContent>
        </w:sdt>
        <w:sdt>
          <w:sdtPr>
            <w:rPr>
              <w:rFonts w:cstheme="minorHAnsi"/>
            </w:rPr>
            <w:alias w:val="Company"/>
            <w:id w:val="14700089"/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597AE22F" w14:textId="77777777" w:rsidR="00D36E51" w:rsidRPr="00CE56E5" w:rsidRDefault="00084E94" w:rsidP="0008515E">
              <w:pPr>
                <w:pStyle w:val="NoSpacing"/>
                <w:jc w:val="both"/>
                <w:rPr>
                  <w:rFonts w:cstheme="minorHAnsi"/>
                </w:rPr>
              </w:pPr>
              <w:r>
                <w:rPr>
                  <w:rFonts w:cstheme="minorHAnsi"/>
                </w:rPr>
                <w:t>MagikMinds Software Services Pvt. Ltd.</w:t>
              </w:r>
            </w:p>
          </w:sdtContent>
        </w:sdt>
        <w:p w14:paraId="597AE230" w14:textId="436EA25B" w:rsidR="00D36E51" w:rsidRPr="00CE56E5" w:rsidRDefault="00BB3482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  <w:sdt>
            <w:sdtPr>
              <w:rPr>
                <w:rFonts w:cstheme="minorHAnsi"/>
              </w:rPr>
              <w:alias w:val="Author"/>
              <w:id w:val="14700094"/>
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<w:text/>
            </w:sdtPr>
            <w:sdtEndPr/>
            <w:sdtContent>
              <w:r w:rsidR="007C57CC">
                <w:rPr>
                  <w:rFonts w:cstheme="minorHAnsi"/>
                </w:rPr>
                <w:t>M.L.Surendra.</w:t>
              </w:r>
            </w:sdtContent>
          </w:sdt>
          <w:r w:rsidR="00A82A8A" w:rsidRPr="00CE56E5">
            <w:rPr>
              <w:rFonts w:cstheme="minorHAnsi"/>
            </w:rPr>
            <w:tab/>
          </w:r>
        </w:p>
        <w:p w14:paraId="597AE231" w14:textId="77777777" w:rsidR="00A82A8A" w:rsidRPr="00CE56E5" w:rsidRDefault="00A82A8A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</w:p>
        <w:p w14:paraId="597AE232" w14:textId="77777777" w:rsidR="00D36E51" w:rsidRPr="00CE56E5" w:rsidRDefault="00D36E51" w:rsidP="0008515E">
          <w:pPr>
            <w:rPr>
              <w:rFonts w:cstheme="minorHAnsi"/>
              <w:b/>
            </w:rPr>
          </w:pPr>
        </w:p>
        <w:p w14:paraId="597AE233" w14:textId="77777777" w:rsidR="00D36E51" w:rsidRPr="00CE56E5" w:rsidRDefault="00D36E51" w:rsidP="0008515E">
          <w:pPr>
            <w:rPr>
              <w:rFonts w:cstheme="minorHAnsi"/>
              <w:color w:val="000000" w:themeColor="text1"/>
            </w:rPr>
          </w:pPr>
          <w:r w:rsidRPr="00CE56E5">
            <w:rPr>
              <w:rFonts w:cstheme="minorHAnsi"/>
              <w:b/>
              <w:bCs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194189718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C1DD09" w14:textId="77777777" w:rsidR="00836768" w:rsidRDefault="00E5709D" w:rsidP="00417D05">
          <w:pPr>
            <w:pStyle w:val="TOCHeading"/>
            <w:rPr>
              <w:noProof/>
            </w:rPr>
          </w:pPr>
          <w:r>
            <w:t>Contents</w:t>
          </w:r>
          <w:r w:rsidR="007832F5">
            <w:t xml:space="preserve">   </w:t>
          </w: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 w14:paraId="68497464" w14:textId="791AF417" w:rsidR="00836768" w:rsidRDefault="00BB348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92907517" w:history="1">
            <w:r w:rsidR="00836768" w:rsidRPr="00700013">
              <w:rPr>
                <w:rStyle w:val="Hyperlink"/>
                <w:noProof/>
              </w:rPr>
              <w:t>Introduction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17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6502FD2A" w14:textId="15E4C656" w:rsidR="00836768" w:rsidRDefault="00BB348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92907518" w:history="1">
            <w:r w:rsidR="00836768" w:rsidRPr="00700013">
              <w:rPr>
                <w:rStyle w:val="Hyperlink"/>
                <w:noProof/>
              </w:rPr>
              <w:t>User Stories and Use Cases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18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EB7101F" w14:textId="7474A531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19" w:history="1">
            <w:r w:rsidR="00836768" w:rsidRPr="00700013">
              <w:rPr>
                <w:rStyle w:val="Hyperlink"/>
                <w:noProof/>
              </w:rPr>
              <w:t>User Story – 1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19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0FF24344" w14:textId="22BE6325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0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0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5C0B3E8D" w14:textId="58E5F962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1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1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4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66B7F90" w14:textId="2A0C268B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22" w:history="1">
            <w:r w:rsidR="00836768" w:rsidRPr="00700013">
              <w:rPr>
                <w:rStyle w:val="Hyperlink"/>
                <w:noProof/>
              </w:rPr>
              <w:t>User Story – 2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2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4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55099712" w14:textId="131B8DD4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3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3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4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6BF56C9F" w14:textId="68243D91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4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4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5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154FCDC" w14:textId="654EB743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25" w:history="1">
            <w:r w:rsidR="00836768" w:rsidRPr="00700013">
              <w:rPr>
                <w:rStyle w:val="Hyperlink"/>
                <w:noProof/>
              </w:rPr>
              <w:t>User Story – 3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5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5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4754961" w14:textId="28E55A1D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6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6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5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528CF6B0" w14:textId="5E697BA5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7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7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5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04E09FDF" w14:textId="0F68C31F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28" w:history="1">
            <w:r w:rsidR="00836768" w:rsidRPr="00700013">
              <w:rPr>
                <w:rStyle w:val="Hyperlink"/>
                <w:noProof/>
              </w:rPr>
              <w:t>User Story – 4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8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6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861F100" w14:textId="3506F191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29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29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6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20674F50" w14:textId="4DC280EF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0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0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7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65A8063" w14:textId="406A6199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31" w:history="1">
            <w:r w:rsidR="00836768" w:rsidRPr="00700013">
              <w:rPr>
                <w:rStyle w:val="Hyperlink"/>
                <w:noProof/>
              </w:rPr>
              <w:t>User Story – 5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1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7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8FC2504" w14:textId="2A6CDC03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2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2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7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0C24D622" w14:textId="4B2E1519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3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3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8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C379B5B" w14:textId="65C1A947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34" w:history="1">
            <w:r w:rsidR="00836768" w:rsidRPr="00700013">
              <w:rPr>
                <w:rStyle w:val="Hyperlink"/>
                <w:noProof/>
              </w:rPr>
              <w:t>User Story – 6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4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8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C4FFD6C" w14:textId="3AAEF7BC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5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5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8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23BA12BF" w14:textId="7F93499C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6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6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8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46DDC44" w14:textId="317DBFC8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37" w:history="1">
            <w:r w:rsidR="00836768" w:rsidRPr="00700013">
              <w:rPr>
                <w:rStyle w:val="Hyperlink"/>
                <w:noProof/>
              </w:rPr>
              <w:t>User Story – 7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7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8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5A7DCFD" w14:textId="07F860EB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8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8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9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3D5D045" w14:textId="108B514B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39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39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9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CA3B25E" w14:textId="1C37149F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40" w:history="1">
            <w:r w:rsidR="00836768" w:rsidRPr="00700013">
              <w:rPr>
                <w:rStyle w:val="Hyperlink"/>
                <w:noProof/>
              </w:rPr>
              <w:t>User Story – 8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0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9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2EFEAF0B" w14:textId="00151CFD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1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1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0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7B8E0C3D" w14:textId="40AEE555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2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2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0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137878CC" w14:textId="72D25BF0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43" w:history="1">
            <w:r w:rsidR="00836768" w:rsidRPr="00700013">
              <w:rPr>
                <w:rStyle w:val="Hyperlink"/>
                <w:noProof/>
              </w:rPr>
              <w:t>User Story - 9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3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0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0FBEEEAC" w14:textId="76AA9B27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4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4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0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2AD6F7AE" w14:textId="303F5632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5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5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1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13E894B9" w14:textId="1A6D8CE6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46" w:history="1">
            <w:r w:rsidR="00836768" w:rsidRPr="00700013">
              <w:rPr>
                <w:rStyle w:val="Hyperlink"/>
                <w:noProof/>
              </w:rPr>
              <w:t>User Story - 10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6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1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5C9E2DC2" w14:textId="3B7285FC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7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7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1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B4E604A" w14:textId="64F7A0E1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48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8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2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8D0D78A" w14:textId="6EDEAD9F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49" w:history="1">
            <w:r w:rsidR="00836768" w:rsidRPr="00700013">
              <w:rPr>
                <w:rStyle w:val="Hyperlink"/>
                <w:noProof/>
              </w:rPr>
              <w:t>User Story - 11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49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2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0EE9AF1D" w14:textId="56CD6568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50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50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2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5EFA72E" w14:textId="2E0542BF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51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51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5ED59AA" w14:textId="2621B74C" w:rsidR="00836768" w:rsidRDefault="00BB348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2907552" w:history="1">
            <w:r w:rsidR="00836768" w:rsidRPr="00700013">
              <w:rPr>
                <w:rStyle w:val="Hyperlink"/>
                <w:noProof/>
              </w:rPr>
              <w:t>User Story – 12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52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D95B350" w14:textId="7D3C59F2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53" w:history="1">
            <w:r w:rsidR="00836768" w:rsidRPr="00700013">
              <w:rPr>
                <w:rStyle w:val="Hyperlink"/>
                <w:noProof/>
              </w:rPr>
              <w:t>Use Case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53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3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330CD4C3" w14:textId="25973457" w:rsidR="00836768" w:rsidRDefault="00BB348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2907554" w:history="1">
            <w:r w:rsidR="00836768" w:rsidRPr="00700013">
              <w:rPr>
                <w:rStyle w:val="Hyperlink"/>
                <w:noProof/>
              </w:rPr>
              <w:t>Acceptance Criteria</w:t>
            </w:r>
            <w:r w:rsidR="00836768">
              <w:rPr>
                <w:noProof/>
                <w:webHidden/>
              </w:rPr>
              <w:tab/>
            </w:r>
            <w:r w:rsidR="00836768">
              <w:rPr>
                <w:noProof/>
                <w:webHidden/>
              </w:rPr>
              <w:fldChar w:fldCharType="begin"/>
            </w:r>
            <w:r w:rsidR="00836768">
              <w:rPr>
                <w:noProof/>
                <w:webHidden/>
              </w:rPr>
              <w:instrText xml:space="preserve"> PAGEREF _Toc492907554 \h </w:instrText>
            </w:r>
            <w:r w:rsidR="00836768">
              <w:rPr>
                <w:noProof/>
                <w:webHidden/>
              </w:rPr>
            </w:r>
            <w:r w:rsidR="00836768">
              <w:rPr>
                <w:noProof/>
                <w:webHidden/>
              </w:rPr>
              <w:fldChar w:fldCharType="separate"/>
            </w:r>
            <w:r w:rsidR="00836768">
              <w:rPr>
                <w:noProof/>
                <w:webHidden/>
              </w:rPr>
              <w:t>14</w:t>
            </w:r>
            <w:r w:rsidR="00836768">
              <w:rPr>
                <w:noProof/>
                <w:webHidden/>
              </w:rPr>
              <w:fldChar w:fldCharType="end"/>
            </w:r>
          </w:hyperlink>
        </w:p>
        <w:p w14:paraId="49C27F82" w14:textId="26D77C61" w:rsidR="00041486" w:rsidRPr="007832F5" w:rsidRDefault="00E5709D" w:rsidP="0004148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  <w:r w:rsidR="007832F5">
            <w:rPr>
              <w:b/>
              <w:bCs/>
              <w:noProof/>
            </w:rPr>
            <w:t xml:space="preserve">    </w:t>
          </w:r>
          <w:r w:rsidR="007832F5">
            <w:rPr>
              <w:bCs/>
              <w:noProof/>
            </w:rPr>
            <w:t xml:space="preserve"> </w:t>
          </w:r>
        </w:p>
        <w:p w14:paraId="239DC7AB" w14:textId="3DE7E3B1" w:rsidR="007832F5" w:rsidRPr="007832F5" w:rsidRDefault="007832F5" w:rsidP="007832F5">
          <w:pPr>
            <w:pStyle w:val="TOC3"/>
            <w:tabs>
              <w:tab w:val="right" w:leader="dot" w:pos="9350"/>
            </w:tabs>
            <w:rPr>
              <w:noProof/>
            </w:rPr>
          </w:pPr>
        </w:p>
        <w:p w14:paraId="597AE292" w14:textId="5F29FA5C" w:rsidR="00E5709D" w:rsidRDefault="00BB3482" w:rsidP="007832F5"/>
      </w:sdtContent>
    </w:sdt>
    <w:p w14:paraId="597AE293" w14:textId="77777777" w:rsidR="004C1AFD" w:rsidRPr="00CE56E5" w:rsidRDefault="004C1AFD" w:rsidP="0008515E">
      <w:pPr>
        <w:rPr>
          <w:rFonts w:eastAsiaTheme="majorEastAsia" w:cstheme="minorHAnsi"/>
          <w:b/>
          <w:bCs/>
          <w:color w:val="365F91" w:themeColor="accent1" w:themeShade="BF"/>
        </w:rPr>
      </w:pPr>
      <w:r w:rsidRPr="00CE56E5">
        <w:rPr>
          <w:rFonts w:cstheme="minorHAnsi"/>
        </w:rPr>
        <w:br w:type="page"/>
      </w:r>
    </w:p>
    <w:p w14:paraId="597AE294" w14:textId="77777777" w:rsidR="0033526B" w:rsidRPr="0082466F" w:rsidRDefault="0033526B" w:rsidP="0081332E">
      <w:pPr>
        <w:pStyle w:val="Heading1"/>
      </w:pPr>
      <w:bookmarkStart w:id="0" w:name="_Toc492907517"/>
      <w:bookmarkStart w:id="1" w:name="_Toc359604106"/>
      <w:r w:rsidRPr="0082466F">
        <w:lastRenderedPageBreak/>
        <w:t>Introduction</w:t>
      </w:r>
      <w:bookmarkEnd w:id="0"/>
    </w:p>
    <w:p w14:paraId="597AE295" w14:textId="0116DBE2" w:rsidR="00734CD0" w:rsidRPr="001442F5" w:rsidRDefault="00291A84" w:rsidP="00B2649C">
      <w:pPr>
        <w:rPr>
          <w:rFonts w:cs="Times New Roman"/>
        </w:rPr>
      </w:pPr>
      <w:r w:rsidRPr="001442F5">
        <w:rPr>
          <w:rFonts w:cs="Times New Roman"/>
        </w:rPr>
        <w:t xml:space="preserve">The purpose of </w:t>
      </w:r>
      <w:bookmarkEnd w:id="1"/>
      <w:r w:rsidR="00B2649C" w:rsidRPr="001442F5">
        <w:rPr>
          <w:rFonts w:cs="Times New Roman"/>
        </w:rPr>
        <w:t xml:space="preserve">this document is to describe the </w:t>
      </w:r>
      <w:r w:rsidR="00191209" w:rsidRPr="001442F5">
        <w:rPr>
          <w:rFonts w:cs="Times New Roman"/>
        </w:rPr>
        <w:t xml:space="preserve">requirements of </w:t>
      </w:r>
      <w:r w:rsidR="007C57CC" w:rsidRPr="001442F5">
        <w:rPr>
          <w:rFonts w:cs="Times New Roman"/>
        </w:rPr>
        <w:t>Forms</w:t>
      </w:r>
      <w:r w:rsidR="00872B6F" w:rsidRPr="001442F5">
        <w:rPr>
          <w:rFonts w:cs="Times New Roman"/>
        </w:rPr>
        <w:t xml:space="preserve"> functionality</w:t>
      </w:r>
      <w:r w:rsidR="001B370F" w:rsidRPr="001442F5">
        <w:rPr>
          <w:rFonts w:cs="Times New Roman"/>
        </w:rPr>
        <w:t>.</w:t>
      </w:r>
      <w:r w:rsidR="00853C01" w:rsidRPr="001442F5">
        <w:rPr>
          <w:rFonts w:cs="Times New Roman"/>
        </w:rPr>
        <w:t xml:space="preserve"> Each user story will describe </w:t>
      </w:r>
      <w:r w:rsidR="00F51B32" w:rsidRPr="001442F5">
        <w:rPr>
          <w:rFonts w:cs="Times New Roman"/>
        </w:rPr>
        <w:t>a high</w:t>
      </w:r>
      <w:r w:rsidR="00853C01" w:rsidRPr="001442F5">
        <w:rPr>
          <w:rFonts w:cs="Times New Roman"/>
        </w:rPr>
        <w:t>-level requirement, whereas corresponding use case will describe the detail description of the requirement in formal manner.</w:t>
      </w:r>
    </w:p>
    <w:p w14:paraId="71A7D464" w14:textId="69865013" w:rsidR="00EA5462" w:rsidRPr="001442F5" w:rsidRDefault="00EA5462" w:rsidP="00B2649C">
      <w:pPr>
        <w:rPr>
          <w:rFonts w:cs="Times New Roman"/>
        </w:rPr>
      </w:pPr>
      <w:r w:rsidRPr="001442F5">
        <w:rPr>
          <w:rFonts w:cs="Times New Roman"/>
        </w:rPr>
        <w:t xml:space="preserve">Acceptance criteria </w:t>
      </w:r>
      <w:r w:rsidR="0032223B" w:rsidRPr="001442F5">
        <w:rPr>
          <w:rFonts w:cs="Times New Roman"/>
        </w:rPr>
        <w:t xml:space="preserve">will </w:t>
      </w:r>
      <w:r w:rsidRPr="001442F5">
        <w:rPr>
          <w:rFonts w:cs="Times New Roman"/>
        </w:rPr>
        <w:t xml:space="preserve">define the boundaries of a user story, and </w:t>
      </w:r>
      <w:r w:rsidR="0032223B" w:rsidRPr="001442F5">
        <w:rPr>
          <w:rFonts w:cs="Times New Roman"/>
        </w:rPr>
        <w:t>be</w:t>
      </w:r>
      <w:r w:rsidRPr="001442F5">
        <w:rPr>
          <w:rFonts w:cs="Times New Roman"/>
        </w:rPr>
        <w:t xml:space="preserve"> used to confirm when a story is completed and working as intended.</w:t>
      </w:r>
    </w:p>
    <w:p w14:paraId="1CA1508F" w14:textId="77777777" w:rsidR="001137B8" w:rsidRPr="00BE683A" w:rsidRDefault="001137B8" w:rsidP="00B2649C">
      <w:pPr>
        <w:rPr>
          <w:rFonts w:cs="Times New Roman"/>
          <w:sz w:val="20"/>
          <w:szCs w:val="20"/>
        </w:rPr>
      </w:pPr>
    </w:p>
    <w:p w14:paraId="597AE310" w14:textId="1B57DB51" w:rsidR="008563B5" w:rsidRDefault="0084527B" w:rsidP="008563B5">
      <w:pPr>
        <w:pStyle w:val="Heading1"/>
      </w:pPr>
      <w:bookmarkStart w:id="2" w:name="_Toc492907518"/>
      <w:r>
        <w:t xml:space="preserve">User </w:t>
      </w:r>
      <w:r w:rsidR="005028E7">
        <w:t>S</w:t>
      </w:r>
      <w:r>
        <w:t xml:space="preserve">tories and </w:t>
      </w:r>
      <w:r w:rsidR="005028E7">
        <w:t>U</w:t>
      </w:r>
      <w:r w:rsidR="009C42F6">
        <w:t xml:space="preserve">se </w:t>
      </w:r>
      <w:r w:rsidR="005028E7">
        <w:t>C</w:t>
      </w:r>
      <w:r w:rsidR="009C42F6">
        <w:t>ases</w:t>
      </w:r>
      <w:bookmarkEnd w:id="2"/>
    </w:p>
    <w:p w14:paraId="426C4001" w14:textId="56D22392" w:rsidR="00AA1B41" w:rsidRDefault="00AA1B41" w:rsidP="006F67E8"/>
    <w:p w14:paraId="11DBC420" w14:textId="469EA96C" w:rsidR="00126B80" w:rsidRDefault="00126B80" w:rsidP="00126B80">
      <w:pPr>
        <w:pStyle w:val="Heading2"/>
      </w:pPr>
      <w:bookmarkStart w:id="3" w:name="_Toc492907519"/>
      <w:r>
        <w:t xml:space="preserve">User Story </w:t>
      </w:r>
      <w:r w:rsidR="00B86615">
        <w:t>–</w:t>
      </w:r>
      <w:r>
        <w:t xml:space="preserve"> </w:t>
      </w:r>
      <w:r w:rsidR="005124CC">
        <w:t>1</w:t>
      </w:r>
      <w:bookmarkEnd w:id="3"/>
    </w:p>
    <w:p w14:paraId="1E1152BC" w14:textId="6A5A024F" w:rsidR="00B86615" w:rsidRPr="00B86615" w:rsidRDefault="00C911DF" w:rsidP="00B86615">
      <w:r>
        <w:t>As a mobile user, I want login</w:t>
      </w:r>
    </w:p>
    <w:p w14:paraId="36FFBECA" w14:textId="77777777" w:rsidR="00126B80" w:rsidRPr="00DE5635" w:rsidRDefault="00126B80" w:rsidP="00126B80">
      <w:pPr>
        <w:pStyle w:val="Heading3"/>
      </w:pPr>
      <w:bookmarkStart w:id="4" w:name="_Toc492907520"/>
      <w:r>
        <w:t>Use Case</w:t>
      </w:r>
      <w:bookmarkEnd w:id="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126B80" w14:paraId="0606EABE" w14:textId="77777777" w:rsidTr="00041428">
        <w:tc>
          <w:tcPr>
            <w:tcW w:w="1728" w:type="dxa"/>
          </w:tcPr>
          <w:p w14:paraId="0C4729F2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120E53C" w14:textId="258C1B44" w:rsidR="00126B80" w:rsidRDefault="005124CC" w:rsidP="00041428">
            <w:r>
              <w:t>UC-MM-F-V1.1</w:t>
            </w:r>
          </w:p>
        </w:tc>
      </w:tr>
      <w:tr w:rsidR="00126B80" w14:paraId="1177BDE2" w14:textId="77777777" w:rsidTr="00041428">
        <w:tc>
          <w:tcPr>
            <w:tcW w:w="1728" w:type="dxa"/>
          </w:tcPr>
          <w:p w14:paraId="52683A7D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398A17C" w14:textId="67BF1185" w:rsidR="00126B80" w:rsidRDefault="00126B80" w:rsidP="00041428">
            <w:r>
              <w:t>Online login</w:t>
            </w:r>
          </w:p>
        </w:tc>
      </w:tr>
      <w:tr w:rsidR="00126B80" w14:paraId="04DED28A" w14:textId="77777777" w:rsidTr="00041428">
        <w:tc>
          <w:tcPr>
            <w:tcW w:w="1728" w:type="dxa"/>
          </w:tcPr>
          <w:p w14:paraId="39BC448B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69E603E" w14:textId="3CF95F6B" w:rsidR="00B86615" w:rsidRDefault="00126B80" w:rsidP="009A242E">
            <w:r>
              <w:t>Mo</w:t>
            </w:r>
            <w:r w:rsidR="009A242E">
              <w:t xml:space="preserve">bile user </w:t>
            </w:r>
            <w:r w:rsidR="00B86615">
              <w:t>login in Online</w:t>
            </w:r>
          </w:p>
        </w:tc>
      </w:tr>
      <w:tr w:rsidR="00B86615" w14:paraId="7B0D5D7F" w14:textId="77777777" w:rsidTr="00041428">
        <w:tc>
          <w:tcPr>
            <w:tcW w:w="1728" w:type="dxa"/>
          </w:tcPr>
          <w:p w14:paraId="20D1A917" w14:textId="251B1E25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6508BBB" w14:textId="1C602811" w:rsidR="00B86615" w:rsidRDefault="00B86615" w:rsidP="00B86615">
            <w:r>
              <w:t>Mobile User</w:t>
            </w:r>
          </w:p>
        </w:tc>
      </w:tr>
      <w:tr w:rsidR="00B86615" w14:paraId="3FCB3810" w14:textId="77777777" w:rsidTr="00041428">
        <w:tc>
          <w:tcPr>
            <w:tcW w:w="1728" w:type="dxa"/>
          </w:tcPr>
          <w:p w14:paraId="462AE70D" w14:textId="77777777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6EEBCBB" w14:textId="5211EC45" w:rsidR="00B86615" w:rsidRDefault="00B86615" w:rsidP="00B86615">
            <w:r>
              <w:t>User should connect with network.</w:t>
            </w:r>
          </w:p>
        </w:tc>
      </w:tr>
      <w:tr w:rsidR="00B86615" w14:paraId="36B391C3" w14:textId="77777777" w:rsidTr="00041428">
        <w:tc>
          <w:tcPr>
            <w:tcW w:w="1728" w:type="dxa"/>
          </w:tcPr>
          <w:p w14:paraId="72328777" w14:textId="77777777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783CF47" w14:textId="77777777" w:rsidR="00B86615" w:rsidRDefault="00B86615" w:rsidP="00B86615"/>
        </w:tc>
      </w:tr>
      <w:tr w:rsidR="00B86615" w14:paraId="49A7A894" w14:textId="77777777" w:rsidTr="00CE5C07">
        <w:trPr>
          <w:trHeight w:val="773"/>
        </w:trPr>
        <w:tc>
          <w:tcPr>
            <w:tcW w:w="1728" w:type="dxa"/>
          </w:tcPr>
          <w:p w14:paraId="21EBBDCF" w14:textId="77777777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03E53C41" w14:textId="71C340B6" w:rsidR="00B86615" w:rsidRDefault="00EB7186" w:rsidP="00B866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1.</w:t>
            </w:r>
            <w:r w:rsidR="00CE5C07">
              <w:rPr>
                <w:rFonts w:ascii="Calibri" w:hAnsi="Calibri"/>
                <w:color w:val="000000"/>
              </w:rPr>
              <w:t>Check network connection</w:t>
            </w:r>
            <w:r>
              <w:rPr>
                <w:rFonts w:ascii="Calibri" w:hAnsi="Calibri"/>
                <w:color w:val="000000"/>
              </w:rPr>
              <w:t>,</w:t>
            </w:r>
          </w:p>
          <w:p w14:paraId="0C454EC7" w14:textId="4442957F" w:rsidR="00B86615" w:rsidRDefault="0016409A" w:rsidP="00B866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</w:t>
            </w:r>
            <w:r w:rsidR="00CE5C07">
              <w:rPr>
                <w:rFonts w:ascii="Calibri" w:hAnsi="Calibri"/>
                <w:color w:val="000000"/>
              </w:rPr>
              <w:t>2.Enter valid credentials</w:t>
            </w:r>
          </w:p>
          <w:p w14:paraId="22F5C588" w14:textId="2A7F4DD9" w:rsidR="00B86615" w:rsidRPr="00126B80" w:rsidRDefault="00B86615" w:rsidP="00B866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B86615" w14:paraId="080D5051" w14:textId="77777777" w:rsidTr="00041428">
        <w:tc>
          <w:tcPr>
            <w:tcW w:w="1728" w:type="dxa"/>
          </w:tcPr>
          <w:p w14:paraId="3FFB1C1E" w14:textId="77777777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F728963" w14:textId="77777777" w:rsidR="00B86615" w:rsidRDefault="00B86615" w:rsidP="00B8661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B86615" w14:paraId="294EE0E1" w14:textId="77777777" w:rsidTr="00041428">
        <w:tc>
          <w:tcPr>
            <w:tcW w:w="1728" w:type="dxa"/>
          </w:tcPr>
          <w:p w14:paraId="01CEF37E" w14:textId="77777777" w:rsidR="00B86615" w:rsidRPr="00BE533F" w:rsidRDefault="00B86615" w:rsidP="00B866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B5FE7DC" w14:textId="77777777" w:rsidR="00B86615" w:rsidRDefault="00B86615" w:rsidP="00B86615"/>
        </w:tc>
      </w:tr>
    </w:tbl>
    <w:p w14:paraId="38C88D01" w14:textId="39C5B008" w:rsidR="00126B80" w:rsidRDefault="00126B80" w:rsidP="00126B80"/>
    <w:p w14:paraId="6A15C01E" w14:textId="21381799" w:rsidR="0077622C" w:rsidRDefault="0077622C" w:rsidP="00126B80"/>
    <w:p w14:paraId="00D628B9" w14:textId="77777777" w:rsidR="00126B80" w:rsidRDefault="00126B80" w:rsidP="00126B80">
      <w:pPr>
        <w:pStyle w:val="Heading3"/>
      </w:pPr>
      <w:bookmarkStart w:id="5" w:name="_Toc492907521"/>
      <w:r>
        <w:lastRenderedPageBreak/>
        <w:t>Acceptance Criteria</w:t>
      </w:r>
      <w:bookmarkEnd w:id="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126B80" w14:paraId="54276C0D" w14:textId="77777777" w:rsidTr="00126B80">
        <w:trPr>
          <w:trHeight w:val="538"/>
        </w:trPr>
        <w:tc>
          <w:tcPr>
            <w:tcW w:w="1253" w:type="dxa"/>
          </w:tcPr>
          <w:p w14:paraId="0795E4BF" w14:textId="35651833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1C751EB3" w14:textId="7B59F27D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126B80" w14:paraId="77541881" w14:textId="77777777" w:rsidTr="00126B80">
        <w:trPr>
          <w:trHeight w:val="538"/>
        </w:trPr>
        <w:tc>
          <w:tcPr>
            <w:tcW w:w="1253" w:type="dxa"/>
          </w:tcPr>
          <w:p w14:paraId="32E4EE04" w14:textId="7B4DF23F" w:rsidR="00126B80" w:rsidRPr="0061491C" w:rsidRDefault="00126B80" w:rsidP="00041428">
            <w:pPr>
              <w:rPr>
                <w:b/>
              </w:rPr>
            </w:pPr>
            <w:r>
              <w:t>1.</w:t>
            </w:r>
          </w:p>
        </w:tc>
        <w:tc>
          <w:tcPr>
            <w:tcW w:w="8056" w:type="dxa"/>
          </w:tcPr>
          <w:p w14:paraId="138BDAC3" w14:textId="21FD28F6" w:rsidR="00126B80" w:rsidRPr="0061491C" w:rsidRDefault="00126B80" w:rsidP="00B86615">
            <w:pPr>
              <w:rPr>
                <w:b/>
              </w:rPr>
            </w:pPr>
            <w:r>
              <w:t xml:space="preserve">User </w:t>
            </w:r>
            <w:r w:rsidR="0007305A">
              <w:t>log</w:t>
            </w:r>
            <w:r w:rsidR="00B86615">
              <w:t>in successful</w:t>
            </w:r>
            <w:r w:rsidR="00CE5C07">
              <w:t>ly</w:t>
            </w:r>
          </w:p>
        </w:tc>
      </w:tr>
      <w:tr w:rsidR="0042789A" w14:paraId="6BAE2359" w14:textId="77777777" w:rsidTr="00126B80">
        <w:trPr>
          <w:trHeight w:val="554"/>
        </w:trPr>
        <w:tc>
          <w:tcPr>
            <w:tcW w:w="1253" w:type="dxa"/>
          </w:tcPr>
          <w:p w14:paraId="703D151E" w14:textId="090DBBE2" w:rsidR="0042789A" w:rsidRDefault="0042789A" w:rsidP="00041428">
            <w:r>
              <w:t>2.</w:t>
            </w:r>
          </w:p>
        </w:tc>
        <w:tc>
          <w:tcPr>
            <w:tcW w:w="8056" w:type="dxa"/>
          </w:tcPr>
          <w:p w14:paraId="7260190E" w14:textId="5C900FED" w:rsidR="0042789A" w:rsidRPr="00126B80" w:rsidRDefault="0042789A" w:rsidP="00B86615">
            <w:r>
              <w:t xml:space="preserve">For </w:t>
            </w:r>
            <w:r w:rsidR="00CE5C07">
              <w:t>invalid credentials user</w:t>
            </w:r>
            <w:r>
              <w:t xml:space="preserve"> login</w:t>
            </w:r>
            <w:r w:rsidR="00CE5C07">
              <w:t xml:space="preserve"> not allowed</w:t>
            </w:r>
          </w:p>
        </w:tc>
      </w:tr>
      <w:tr w:rsidR="0042789A" w14:paraId="0CAD4734" w14:textId="77777777" w:rsidTr="00126B80">
        <w:trPr>
          <w:trHeight w:val="554"/>
        </w:trPr>
        <w:tc>
          <w:tcPr>
            <w:tcW w:w="1253" w:type="dxa"/>
          </w:tcPr>
          <w:p w14:paraId="496934F9" w14:textId="37AE3A32" w:rsidR="0042789A" w:rsidRDefault="0042789A" w:rsidP="00041428">
            <w:r>
              <w:t>3.</w:t>
            </w:r>
          </w:p>
        </w:tc>
        <w:tc>
          <w:tcPr>
            <w:tcW w:w="8056" w:type="dxa"/>
          </w:tcPr>
          <w:p w14:paraId="64222333" w14:textId="7D89D301" w:rsidR="0042789A" w:rsidRDefault="00CE5C07" w:rsidP="00041428">
            <w:r>
              <w:rPr>
                <w:rFonts w:ascii="Calibri" w:hAnsi="Calibri"/>
                <w:color w:val="000000"/>
              </w:rPr>
              <w:t>D</w:t>
            </w:r>
            <w:r w:rsidR="0042789A">
              <w:rPr>
                <w:rFonts w:ascii="Calibri" w:hAnsi="Calibri"/>
                <w:color w:val="000000"/>
              </w:rPr>
              <w:t>isplays the alert., i.e. Verify credentials/ verify your network.</w:t>
            </w:r>
          </w:p>
        </w:tc>
      </w:tr>
    </w:tbl>
    <w:p w14:paraId="128EF184" w14:textId="77777777" w:rsidR="00126B80" w:rsidRPr="00996852" w:rsidRDefault="00126B80" w:rsidP="00126B80"/>
    <w:p w14:paraId="2B785B8E" w14:textId="32806197" w:rsidR="009A242E" w:rsidRDefault="009A242E" w:rsidP="005124CC"/>
    <w:p w14:paraId="132A2BAF" w14:textId="0FCBD1A4" w:rsidR="0042789A" w:rsidRDefault="0042789A" w:rsidP="0042789A">
      <w:pPr>
        <w:pStyle w:val="Heading2"/>
      </w:pPr>
      <w:bookmarkStart w:id="6" w:name="_Toc492907522"/>
      <w:r>
        <w:t xml:space="preserve">User Story </w:t>
      </w:r>
      <w:r w:rsidR="00B86615">
        <w:t>–</w:t>
      </w:r>
      <w:r>
        <w:t xml:space="preserve"> </w:t>
      </w:r>
      <w:r w:rsidR="005124CC">
        <w:t>2</w:t>
      </w:r>
      <w:bookmarkEnd w:id="6"/>
    </w:p>
    <w:p w14:paraId="67F40691" w14:textId="0B6FC974" w:rsidR="00B86615" w:rsidRPr="00B86615" w:rsidRDefault="00C911DF" w:rsidP="00B86615">
      <w:r>
        <w:t>As a mobile user, I want view dashboard</w:t>
      </w:r>
    </w:p>
    <w:p w14:paraId="53DA915E" w14:textId="77777777" w:rsidR="0042789A" w:rsidRPr="00DE5635" w:rsidRDefault="0042789A" w:rsidP="0042789A">
      <w:pPr>
        <w:pStyle w:val="Heading3"/>
      </w:pPr>
      <w:bookmarkStart w:id="7" w:name="_Toc492907523"/>
      <w:r>
        <w:t>Use Case</w:t>
      </w:r>
      <w:bookmarkEnd w:id="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2789A" w14:paraId="2BBD5E41" w14:textId="77777777" w:rsidTr="00041428">
        <w:tc>
          <w:tcPr>
            <w:tcW w:w="1728" w:type="dxa"/>
          </w:tcPr>
          <w:p w14:paraId="0307B737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A0C7A51" w14:textId="5C90CBA3" w:rsidR="0042789A" w:rsidRDefault="005124CC" w:rsidP="00041428">
            <w:r>
              <w:t>UC-MM-F-V1.2</w:t>
            </w:r>
          </w:p>
        </w:tc>
      </w:tr>
      <w:tr w:rsidR="0042789A" w14:paraId="6DE88CEA" w14:textId="77777777" w:rsidTr="00041428">
        <w:tc>
          <w:tcPr>
            <w:tcW w:w="1728" w:type="dxa"/>
          </w:tcPr>
          <w:p w14:paraId="1AD5B28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32E2FB2" w14:textId="31B6CD90" w:rsidR="0042789A" w:rsidRDefault="0042789A" w:rsidP="00041428">
            <w:r>
              <w:t>Dashboard</w:t>
            </w:r>
          </w:p>
        </w:tc>
      </w:tr>
      <w:tr w:rsidR="0042789A" w14:paraId="1AE920CD" w14:textId="77777777" w:rsidTr="00041428">
        <w:tc>
          <w:tcPr>
            <w:tcW w:w="1728" w:type="dxa"/>
          </w:tcPr>
          <w:p w14:paraId="0D72D14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8D2D2AE" w14:textId="5B97983E" w:rsidR="0042789A" w:rsidRDefault="00EB7186" w:rsidP="00F41025">
            <w:pPr>
              <w:spacing w:before="0" w:after="0" w:line="240" w:lineRule="auto"/>
              <w:jc w:val="left"/>
            </w:pPr>
            <w:r>
              <w:t xml:space="preserve">User can </w:t>
            </w:r>
            <w:r w:rsidR="00417D05">
              <w:t>view the dashboard</w:t>
            </w:r>
          </w:p>
        </w:tc>
      </w:tr>
      <w:tr w:rsidR="0016409A" w14:paraId="2BD74EC2" w14:textId="77777777" w:rsidTr="00041428">
        <w:tc>
          <w:tcPr>
            <w:tcW w:w="1728" w:type="dxa"/>
          </w:tcPr>
          <w:p w14:paraId="536FFCB8" w14:textId="22466ADA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A3EF205" w14:textId="027DFC8C" w:rsidR="0016409A" w:rsidRDefault="0016409A" w:rsidP="0016409A">
            <w:pPr>
              <w:spacing w:before="0" w:after="0" w:line="240" w:lineRule="auto"/>
              <w:jc w:val="left"/>
            </w:pPr>
            <w:r>
              <w:t>Mobile User</w:t>
            </w:r>
          </w:p>
        </w:tc>
      </w:tr>
      <w:tr w:rsidR="0016409A" w14:paraId="3ECAB1D3" w14:textId="77777777" w:rsidTr="00041428">
        <w:tc>
          <w:tcPr>
            <w:tcW w:w="1728" w:type="dxa"/>
          </w:tcPr>
          <w:p w14:paraId="33F85D3C" w14:textId="77777777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A1DA834" w14:textId="4821BE05" w:rsidR="0016409A" w:rsidRDefault="00643EDA" w:rsidP="00F41025">
            <w:r>
              <w:t xml:space="preserve">User </w:t>
            </w:r>
            <w:r w:rsidR="00C911DF">
              <w:t>must be logged in</w:t>
            </w:r>
            <w:r w:rsidR="00F41025">
              <w:t xml:space="preserve"> account</w:t>
            </w:r>
          </w:p>
        </w:tc>
      </w:tr>
      <w:tr w:rsidR="0016409A" w14:paraId="697B010A" w14:textId="77777777" w:rsidTr="00041428">
        <w:tc>
          <w:tcPr>
            <w:tcW w:w="1728" w:type="dxa"/>
          </w:tcPr>
          <w:p w14:paraId="0114CAD1" w14:textId="77777777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B55B44" w14:textId="77777777" w:rsidR="0016409A" w:rsidRDefault="0016409A" w:rsidP="0016409A"/>
        </w:tc>
      </w:tr>
      <w:tr w:rsidR="0016409A" w14:paraId="53096365" w14:textId="77777777" w:rsidTr="00041428">
        <w:tc>
          <w:tcPr>
            <w:tcW w:w="1728" w:type="dxa"/>
          </w:tcPr>
          <w:p w14:paraId="2EE3D0F6" w14:textId="77777777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8260FAC" w14:textId="180A7623" w:rsidR="0016409A" w:rsidRPr="00643EDA" w:rsidRDefault="00643EDA" w:rsidP="00643EDA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User can </w:t>
            </w:r>
            <w:r w:rsidR="00F41025">
              <w:rPr>
                <w:rFonts w:ascii="Calibri" w:hAnsi="Calibri"/>
                <w:color w:val="000000"/>
              </w:rPr>
              <w:t xml:space="preserve">view Forms, Downloaded forms, </w:t>
            </w:r>
            <w:r w:rsidR="00C911DF">
              <w:rPr>
                <w:rFonts w:ascii="Calibri" w:hAnsi="Calibri"/>
                <w:color w:val="000000"/>
              </w:rPr>
              <w:t>assigned tasks</w:t>
            </w:r>
            <w:r w:rsidR="00417D05">
              <w:rPr>
                <w:rFonts w:ascii="Calibri" w:hAnsi="Calibri"/>
                <w:color w:val="000000"/>
              </w:rPr>
              <w:t xml:space="preserve"> and </w:t>
            </w:r>
            <w:r w:rsidR="004935EF">
              <w:rPr>
                <w:rFonts w:ascii="Calibri" w:hAnsi="Calibri"/>
                <w:color w:val="000000"/>
              </w:rPr>
              <w:t>re-assign records</w:t>
            </w:r>
            <w:r w:rsidR="00417D05">
              <w:rPr>
                <w:rFonts w:ascii="Calibri" w:hAnsi="Calibri"/>
                <w:color w:val="000000"/>
              </w:rPr>
              <w:t xml:space="preserve"> in dashboard</w:t>
            </w:r>
          </w:p>
          <w:p w14:paraId="3DED48A9" w14:textId="671770A9" w:rsidR="0016409A" w:rsidRPr="00126B80" w:rsidRDefault="0016409A" w:rsidP="0016409A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16409A" w14:paraId="3FBDFC18" w14:textId="77777777" w:rsidTr="00041428">
        <w:tc>
          <w:tcPr>
            <w:tcW w:w="1728" w:type="dxa"/>
          </w:tcPr>
          <w:p w14:paraId="2A36F807" w14:textId="77777777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9D5F252" w14:textId="77777777" w:rsidR="0016409A" w:rsidRDefault="0016409A" w:rsidP="0016409A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16409A" w14:paraId="537AF85F" w14:textId="77777777" w:rsidTr="00041428">
        <w:tc>
          <w:tcPr>
            <w:tcW w:w="1728" w:type="dxa"/>
          </w:tcPr>
          <w:p w14:paraId="767D096B" w14:textId="77777777" w:rsidR="0016409A" w:rsidRPr="00BE533F" w:rsidRDefault="0016409A" w:rsidP="0016409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5DF52DF" w14:textId="77777777" w:rsidR="0016409A" w:rsidRDefault="0016409A" w:rsidP="0016409A"/>
        </w:tc>
      </w:tr>
    </w:tbl>
    <w:p w14:paraId="3E88C1FA" w14:textId="5D5875FC" w:rsidR="0042789A" w:rsidRDefault="0042789A" w:rsidP="0042789A"/>
    <w:p w14:paraId="25B31F23" w14:textId="77777777" w:rsidR="0077622C" w:rsidRDefault="0077622C" w:rsidP="0042789A"/>
    <w:p w14:paraId="1F8664E5" w14:textId="77777777" w:rsidR="0042789A" w:rsidRDefault="0042789A" w:rsidP="0042789A">
      <w:pPr>
        <w:pStyle w:val="Heading3"/>
      </w:pPr>
      <w:bookmarkStart w:id="8" w:name="_Toc492907524"/>
      <w:r>
        <w:lastRenderedPageBreak/>
        <w:t>Acceptance Criteria</w:t>
      </w:r>
      <w:bookmarkEnd w:id="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42789A" w14:paraId="45E3C02E" w14:textId="77777777" w:rsidTr="00041428">
        <w:trPr>
          <w:trHeight w:val="538"/>
        </w:trPr>
        <w:tc>
          <w:tcPr>
            <w:tcW w:w="1253" w:type="dxa"/>
          </w:tcPr>
          <w:p w14:paraId="01D96D34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0D3F065C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2789A" w14:paraId="0E0556ED" w14:textId="77777777" w:rsidTr="00041428">
        <w:trPr>
          <w:trHeight w:val="538"/>
        </w:trPr>
        <w:tc>
          <w:tcPr>
            <w:tcW w:w="1253" w:type="dxa"/>
          </w:tcPr>
          <w:p w14:paraId="4D507D7E" w14:textId="65ED8C8E" w:rsidR="0042789A" w:rsidRPr="0061491C" w:rsidRDefault="00A726A4" w:rsidP="00041428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23EB1EB2" w14:textId="0E22DB74" w:rsidR="0042789A" w:rsidRPr="0042789A" w:rsidRDefault="00A726A4" w:rsidP="00BA07D7">
            <w:r>
              <w:rPr>
                <w:rFonts w:ascii="Calibri" w:hAnsi="Calibri"/>
                <w:color w:val="000000"/>
              </w:rPr>
              <w:t>User can search required form using search functionality</w:t>
            </w:r>
          </w:p>
        </w:tc>
      </w:tr>
    </w:tbl>
    <w:p w14:paraId="2B5C3081" w14:textId="77777777" w:rsidR="0042789A" w:rsidRPr="00996852" w:rsidRDefault="0042789A" w:rsidP="0042789A"/>
    <w:p w14:paraId="0ABD96B0" w14:textId="6342F77B" w:rsidR="0042789A" w:rsidRDefault="0042789A" w:rsidP="0042789A">
      <w:pPr>
        <w:ind w:left="360" w:hanging="360"/>
      </w:pPr>
    </w:p>
    <w:p w14:paraId="4FBD9E8E" w14:textId="3A8564B1" w:rsidR="009A242E" w:rsidRDefault="009A242E" w:rsidP="005124CC"/>
    <w:p w14:paraId="64333656" w14:textId="4F90B9C5" w:rsidR="003362E3" w:rsidRDefault="003362E3" w:rsidP="003362E3">
      <w:pPr>
        <w:pStyle w:val="Heading2"/>
      </w:pPr>
      <w:bookmarkStart w:id="9" w:name="_Toc492907525"/>
      <w:r>
        <w:t xml:space="preserve">User Story </w:t>
      </w:r>
      <w:r w:rsidR="000D042C">
        <w:t>–</w:t>
      </w:r>
      <w:r>
        <w:t xml:space="preserve"> </w:t>
      </w:r>
      <w:r w:rsidR="005124CC">
        <w:t>3</w:t>
      </w:r>
      <w:bookmarkEnd w:id="9"/>
    </w:p>
    <w:p w14:paraId="7A249E28" w14:textId="43C4E2D8" w:rsidR="000D042C" w:rsidRPr="000D042C" w:rsidRDefault="00C911DF" w:rsidP="000D042C">
      <w:r>
        <w:t>As a mobile user, I want view list of f</w:t>
      </w:r>
      <w:r w:rsidR="00A726A4">
        <w:t>orms</w:t>
      </w:r>
    </w:p>
    <w:p w14:paraId="1BB85EAE" w14:textId="77777777" w:rsidR="003362E3" w:rsidRPr="00DE5635" w:rsidRDefault="003362E3" w:rsidP="003362E3">
      <w:pPr>
        <w:pStyle w:val="Heading3"/>
      </w:pPr>
      <w:bookmarkStart w:id="10" w:name="_Toc492907526"/>
      <w:r>
        <w:t>Use Case</w:t>
      </w:r>
      <w:bookmarkEnd w:id="1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3362E3" w14:paraId="148D74BF" w14:textId="77777777" w:rsidTr="00041428">
        <w:tc>
          <w:tcPr>
            <w:tcW w:w="1728" w:type="dxa"/>
          </w:tcPr>
          <w:p w14:paraId="0B150019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3FB16C1D" w14:textId="35D0E433" w:rsidR="003362E3" w:rsidRDefault="005124CC" w:rsidP="00041428">
            <w:r>
              <w:t>UC-MM-F-V1.3</w:t>
            </w:r>
          </w:p>
        </w:tc>
      </w:tr>
      <w:tr w:rsidR="003362E3" w14:paraId="4CA204B6" w14:textId="77777777" w:rsidTr="00041428">
        <w:tc>
          <w:tcPr>
            <w:tcW w:w="1728" w:type="dxa"/>
          </w:tcPr>
          <w:p w14:paraId="11C47F8F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A5E3EF5" w14:textId="5CE1F249" w:rsidR="003362E3" w:rsidRDefault="00F41025" w:rsidP="00041428">
            <w:r>
              <w:t xml:space="preserve">List of </w:t>
            </w:r>
            <w:r w:rsidR="003362E3">
              <w:t>Forms</w:t>
            </w:r>
          </w:p>
        </w:tc>
      </w:tr>
      <w:tr w:rsidR="003362E3" w14:paraId="4D149CD3" w14:textId="77777777" w:rsidTr="00041428">
        <w:tc>
          <w:tcPr>
            <w:tcW w:w="1728" w:type="dxa"/>
          </w:tcPr>
          <w:p w14:paraId="7E9B8D6F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308DDAEE" w14:textId="69463E0A" w:rsidR="003362E3" w:rsidRDefault="003362E3" w:rsidP="00A726A4">
            <w:pPr>
              <w:spacing w:before="0" w:after="0" w:line="240" w:lineRule="auto"/>
            </w:pPr>
            <w:r>
              <w:t xml:space="preserve"> </w:t>
            </w:r>
            <w:r w:rsidR="000D042C">
              <w:t>User can</w:t>
            </w:r>
            <w:r w:rsidR="00A726A4">
              <w:t xml:space="preserve"> view,</w:t>
            </w:r>
            <w:r w:rsidR="000D042C">
              <w:t xml:space="preserve"> </w:t>
            </w:r>
            <w:r w:rsidR="00CC3F87">
              <w:t>fill and submit</w:t>
            </w:r>
            <w:r w:rsidR="00A726A4">
              <w:t xml:space="preserve"> the form</w:t>
            </w:r>
          </w:p>
        </w:tc>
      </w:tr>
      <w:tr w:rsidR="003362E3" w14:paraId="2FE2F0A2" w14:textId="77777777" w:rsidTr="00041428">
        <w:tc>
          <w:tcPr>
            <w:tcW w:w="1728" w:type="dxa"/>
          </w:tcPr>
          <w:p w14:paraId="4E9537B0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D862FC1" w14:textId="5AABD24F" w:rsidR="003362E3" w:rsidRDefault="00F41025" w:rsidP="00F41025">
            <w:r>
              <w:t>Tap on F</w:t>
            </w:r>
            <w:r w:rsidR="00A726A4">
              <w:t>orms tab</w:t>
            </w:r>
          </w:p>
        </w:tc>
      </w:tr>
      <w:tr w:rsidR="003362E3" w14:paraId="52691870" w14:textId="77777777" w:rsidTr="00041428">
        <w:tc>
          <w:tcPr>
            <w:tcW w:w="1728" w:type="dxa"/>
          </w:tcPr>
          <w:p w14:paraId="30363172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A13BDE7" w14:textId="77777777" w:rsidR="003362E3" w:rsidRDefault="003362E3" w:rsidP="00041428"/>
        </w:tc>
      </w:tr>
      <w:tr w:rsidR="000D042C" w14:paraId="0E384AEB" w14:textId="77777777" w:rsidTr="00041428">
        <w:tc>
          <w:tcPr>
            <w:tcW w:w="1728" w:type="dxa"/>
          </w:tcPr>
          <w:p w14:paraId="292073BA" w14:textId="55EAF230" w:rsidR="000D042C" w:rsidRPr="00BE533F" w:rsidRDefault="000D042C" w:rsidP="000D042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D046F8D" w14:textId="3159EC70" w:rsidR="000D042C" w:rsidRDefault="000D042C" w:rsidP="000D042C">
            <w:r>
              <w:t>Mobile User</w:t>
            </w:r>
          </w:p>
        </w:tc>
      </w:tr>
      <w:tr w:rsidR="000D042C" w14:paraId="617F8A1F" w14:textId="77777777" w:rsidTr="00041428">
        <w:tc>
          <w:tcPr>
            <w:tcW w:w="1728" w:type="dxa"/>
          </w:tcPr>
          <w:p w14:paraId="24DB7281" w14:textId="77777777" w:rsidR="000D042C" w:rsidRPr="00BE533F" w:rsidRDefault="000D042C" w:rsidP="000D042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007F135" w14:textId="217A6FE2" w:rsidR="00B34D9B" w:rsidRDefault="000D042C" w:rsidP="00F41025">
            <w:pPr>
              <w:spacing w:before="0" w:after="0" w:line="240" w:lineRule="auto"/>
              <w:rPr>
                <w:color w:val="000000"/>
              </w:rPr>
            </w:pPr>
            <w:r w:rsidRPr="00417D05">
              <w:rPr>
                <w:color w:val="000000"/>
              </w:rPr>
              <w:t>1.</w:t>
            </w:r>
            <w:r w:rsidR="00B34D9B">
              <w:rPr>
                <w:color w:val="000000"/>
              </w:rPr>
              <w:t>User can view all forms in Forms tab</w:t>
            </w:r>
          </w:p>
          <w:p w14:paraId="7E42BDFD" w14:textId="6A2D1DC4" w:rsidR="000D042C" w:rsidRPr="00126B80" w:rsidRDefault="00F41025" w:rsidP="00F4102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color w:val="000000"/>
              </w:rPr>
              <w:t>2.</w:t>
            </w:r>
            <w:r w:rsidR="00B34D9B">
              <w:rPr>
                <w:rFonts w:ascii="Calibri" w:hAnsi="Calibri"/>
                <w:color w:val="000000"/>
              </w:rPr>
              <w:t>All public and private (selected) forms are displays in Forms list</w:t>
            </w:r>
          </w:p>
        </w:tc>
      </w:tr>
      <w:tr w:rsidR="000D042C" w14:paraId="680194DF" w14:textId="77777777" w:rsidTr="00041428">
        <w:tc>
          <w:tcPr>
            <w:tcW w:w="1728" w:type="dxa"/>
          </w:tcPr>
          <w:p w14:paraId="74E2A0CC" w14:textId="77777777" w:rsidR="000D042C" w:rsidRPr="00BE533F" w:rsidRDefault="000D042C" w:rsidP="000D042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53FB4A3" w14:textId="77777777" w:rsidR="000D042C" w:rsidRDefault="000D042C" w:rsidP="000D042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0D042C" w14:paraId="0025C6DC" w14:textId="77777777" w:rsidTr="00041428">
        <w:tc>
          <w:tcPr>
            <w:tcW w:w="1728" w:type="dxa"/>
          </w:tcPr>
          <w:p w14:paraId="1FB9300A" w14:textId="77777777" w:rsidR="000D042C" w:rsidRPr="00BE533F" w:rsidRDefault="000D042C" w:rsidP="000D042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E74C13B" w14:textId="77777777" w:rsidR="000D042C" w:rsidRDefault="000D042C" w:rsidP="000D042C"/>
        </w:tc>
      </w:tr>
    </w:tbl>
    <w:p w14:paraId="444A91E8" w14:textId="264B6F27" w:rsidR="003362E3" w:rsidRDefault="003362E3" w:rsidP="003362E3"/>
    <w:p w14:paraId="36F3E144" w14:textId="77777777" w:rsidR="0077622C" w:rsidRDefault="0077622C" w:rsidP="003362E3"/>
    <w:p w14:paraId="7BCC3CA8" w14:textId="77777777" w:rsidR="003362E3" w:rsidRDefault="003362E3" w:rsidP="003362E3">
      <w:pPr>
        <w:pStyle w:val="Heading3"/>
      </w:pPr>
      <w:bookmarkStart w:id="11" w:name="_Toc492907527"/>
      <w:r>
        <w:t>Acceptance Criteria</w:t>
      </w:r>
      <w:bookmarkEnd w:id="1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3362E3" w14:paraId="72B1BEF2" w14:textId="77777777" w:rsidTr="00041428">
        <w:trPr>
          <w:trHeight w:val="538"/>
        </w:trPr>
        <w:tc>
          <w:tcPr>
            <w:tcW w:w="1253" w:type="dxa"/>
          </w:tcPr>
          <w:p w14:paraId="653FFD47" w14:textId="77777777" w:rsidR="003362E3" w:rsidRPr="0061491C" w:rsidRDefault="003362E3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62E47D8F" w14:textId="77777777" w:rsidR="003362E3" w:rsidRPr="0061491C" w:rsidRDefault="003362E3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D86AAC" w14:paraId="3050F2E7" w14:textId="77777777" w:rsidTr="00A726A4">
        <w:trPr>
          <w:trHeight w:val="503"/>
        </w:trPr>
        <w:tc>
          <w:tcPr>
            <w:tcW w:w="1253" w:type="dxa"/>
          </w:tcPr>
          <w:p w14:paraId="23F388D9" w14:textId="65384583" w:rsidR="00D86AAC" w:rsidRDefault="00A726A4" w:rsidP="00041428">
            <w:r>
              <w:t>1</w:t>
            </w:r>
          </w:p>
        </w:tc>
        <w:tc>
          <w:tcPr>
            <w:tcW w:w="8056" w:type="dxa"/>
          </w:tcPr>
          <w:p w14:paraId="50D5ACBF" w14:textId="3AA08B73" w:rsidR="00D86AAC" w:rsidRDefault="00A726A4" w:rsidP="003362E3">
            <w:r>
              <w:t xml:space="preserve">User can </w:t>
            </w:r>
            <w:r w:rsidR="00B34D9B">
              <w:t>view</w:t>
            </w:r>
            <w:r>
              <w:t xml:space="preserve"> the form information in Info tab</w:t>
            </w:r>
          </w:p>
        </w:tc>
      </w:tr>
      <w:tr w:rsidR="003362E3" w14:paraId="039B95BE" w14:textId="77777777" w:rsidTr="00A726A4">
        <w:trPr>
          <w:trHeight w:val="512"/>
        </w:trPr>
        <w:tc>
          <w:tcPr>
            <w:tcW w:w="1253" w:type="dxa"/>
          </w:tcPr>
          <w:p w14:paraId="27F74E9D" w14:textId="2C36303A" w:rsidR="003362E3" w:rsidRPr="0061491C" w:rsidRDefault="00D86AAC" w:rsidP="00041428">
            <w:pPr>
              <w:rPr>
                <w:b/>
              </w:rPr>
            </w:pPr>
            <w:r>
              <w:lastRenderedPageBreak/>
              <w:t>2</w:t>
            </w:r>
          </w:p>
        </w:tc>
        <w:tc>
          <w:tcPr>
            <w:tcW w:w="8056" w:type="dxa"/>
          </w:tcPr>
          <w:p w14:paraId="558FAAE2" w14:textId="37A296EA" w:rsidR="003362E3" w:rsidRPr="0042789A" w:rsidRDefault="000D042C" w:rsidP="00BA07D7">
            <w:r>
              <w:t>User c</w:t>
            </w:r>
            <w:r w:rsidR="00A726A4">
              <w:t xml:space="preserve">an </w:t>
            </w:r>
            <w:r w:rsidR="00B34D9B">
              <w:t xml:space="preserve">submit the multiple records of same form </w:t>
            </w:r>
          </w:p>
        </w:tc>
      </w:tr>
      <w:tr w:rsidR="00384B7C" w14:paraId="1FA52FFE" w14:textId="77777777" w:rsidTr="00041428">
        <w:trPr>
          <w:trHeight w:val="538"/>
        </w:trPr>
        <w:tc>
          <w:tcPr>
            <w:tcW w:w="1253" w:type="dxa"/>
          </w:tcPr>
          <w:p w14:paraId="4AA660D2" w14:textId="7B6731B4" w:rsidR="00384B7C" w:rsidRDefault="00A726A4" w:rsidP="00041428">
            <w:r>
              <w:t>3</w:t>
            </w:r>
          </w:p>
        </w:tc>
        <w:tc>
          <w:tcPr>
            <w:tcW w:w="8056" w:type="dxa"/>
          </w:tcPr>
          <w:p w14:paraId="6BDD30C7" w14:textId="7A98DF77" w:rsidR="00384B7C" w:rsidRDefault="009716A1" w:rsidP="003362E3">
            <w:r>
              <w:t>User can download the form to work in offline</w:t>
            </w:r>
          </w:p>
        </w:tc>
      </w:tr>
      <w:tr w:rsidR="009716A1" w14:paraId="5E5D2B86" w14:textId="77777777" w:rsidTr="00041428">
        <w:trPr>
          <w:trHeight w:val="538"/>
        </w:trPr>
        <w:tc>
          <w:tcPr>
            <w:tcW w:w="1253" w:type="dxa"/>
          </w:tcPr>
          <w:p w14:paraId="1792CB78" w14:textId="3EDC0980" w:rsidR="009716A1" w:rsidRDefault="00C911DF" w:rsidP="009716A1">
            <w:r>
              <w:t>4</w:t>
            </w:r>
          </w:p>
        </w:tc>
        <w:tc>
          <w:tcPr>
            <w:tcW w:w="8056" w:type="dxa"/>
          </w:tcPr>
          <w:p w14:paraId="7594891E" w14:textId="2DB3216B" w:rsidR="009716A1" w:rsidRDefault="009716A1" w:rsidP="009716A1">
            <w:r>
              <w:t>Multiple downloads are not allowed- If user try to download again, alert should be display</w:t>
            </w:r>
          </w:p>
        </w:tc>
      </w:tr>
      <w:tr w:rsidR="00C911DF" w14:paraId="11C9A6BB" w14:textId="77777777" w:rsidTr="00041428">
        <w:trPr>
          <w:trHeight w:val="538"/>
        </w:trPr>
        <w:tc>
          <w:tcPr>
            <w:tcW w:w="1253" w:type="dxa"/>
          </w:tcPr>
          <w:p w14:paraId="396D67CA" w14:textId="798173D0" w:rsidR="00C911DF" w:rsidRDefault="00C911DF" w:rsidP="00C911DF">
            <w:r>
              <w:t>5</w:t>
            </w:r>
          </w:p>
        </w:tc>
        <w:tc>
          <w:tcPr>
            <w:tcW w:w="8056" w:type="dxa"/>
          </w:tcPr>
          <w:p w14:paraId="353372D8" w14:textId="638D9971" w:rsidR="00C911DF" w:rsidRDefault="00C911DF" w:rsidP="00C911DF">
            <w:r>
              <w:t>Submitted records can view as history</w:t>
            </w:r>
          </w:p>
        </w:tc>
      </w:tr>
    </w:tbl>
    <w:p w14:paraId="50554791" w14:textId="6E901013" w:rsidR="003362E3" w:rsidRPr="00996852" w:rsidRDefault="003362E3" w:rsidP="003362E3"/>
    <w:p w14:paraId="4DD31AAD" w14:textId="27FCD9A1" w:rsidR="003362E3" w:rsidRDefault="003362E3" w:rsidP="00041428"/>
    <w:p w14:paraId="107D3971" w14:textId="7FB51527" w:rsidR="00384B7C" w:rsidRDefault="003362E3" w:rsidP="00C911DF">
      <w:pPr>
        <w:pStyle w:val="Heading2"/>
      </w:pPr>
      <w:bookmarkStart w:id="12" w:name="_Toc492907528"/>
      <w:r>
        <w:t xml:space="preserve">User Story </w:t>
      </w:r>
      <w:r w:rsidR="00384B7C">
        <w:t>–</w:t>
      </w:r>
      <w:r>
        <w:t xml:space="preserve"> </w:t>
      </w:r>
      <w:r w:rsidR="00C911DF">
        <w:t>4</w:t>
      </w:r>
      <w:bookmarkEnd w:id="12"/>
    </w:p>
    <w:p w14:paraId="60F97C4A" w14:textId="02B7729E" w:rsidR="00C911DF" w:rsidRPr="00C911DF" w:rsidRDefault="00C911DF" w:rsidP="00C911DF">
      <w:r>
        <w:t>As a mobile user, I want view and submit the assigned task</w:t>
      </w:r>
    </w:p>
    <w:p w14:paraId="6FD2EC61" w14:textId="77777777" w:rsidR="003362E3" w:rsidRPr="00DE5635" w:rsidRDefault="003362E3" w:rsidP="003362E3">
      <w:pPr>
        <w:pStyle w:val="Heading3"/>
      </w:pPr>
      <w:bookmarkStart w:id="13" w:name="_Toc492907529"/>
      <w:r>
        <w:t>Use Case</w:t>
      </w:r>
      <w:bookmarkEnd w:id="1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3362E3" w14:paraId="5800751D" w14:textId="77777777" w:rsidTr="00041428">
        <w:tc>
          <w:tcPr>
            <w:tcW w:w="1728" w:type="dxa"/>
          </w:tcPr>
          <w:p w14:paraId="09C34884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3C1AC6C" w14:textId="0F796B53" w:rsidR="003362E3" w:rsidRDefault="00C911DF" w:rsidP="00041428">
            <w:r>
              <w:t>UC-MM-F-V1.4</w:t>
            </w:r>
          </w:p>
        </w:tc>
      </w:tr>
      <w:tr w:rsidR="003362E3" w14:paraId="4A50F1C8" w14:textId="77777777" w:rsidTr="00041428">
        <w:tc>
          <w:tcPr>
            <w:tcW w:w="1728" w:type="dxa"/>
          </w:tcPr>
          <w:p w14:paraId="2499B71F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812F515" w14:textId="03492DE3" w:rsidR="003362E3" w:rsidRDefault="00C911DF" w:rsidP="00041428">
            <w:r>
              <w:t>Task submission</w:t>
            </w:r>
          </w:p>
        </w:tc>
      </w:tr>
      <w:tr w:rsidR="003362E3" w14:paraId="0E9A9634" w14:textId="77777777" w:rsidTr="00041428">
        <w:tc>
          <w:tcPr>
            <w:tcW w:w="1728" w:type="dxa"/>
          </w:tcPr>
          <w:p w14:paraId="1E58669E" w14:textId="77777777" w:rsidR="003362E3" w:rsidRPr="00BE533F" w:rsidRDefault="003362E3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0657086" w14:textId="2DCEA3FC" w:rsidR="003362E3" w:rsidRDefault="00C911DF" w:rsidP="001E07A8">
            <w:r>
              <w:t>User can submit the task by collect the data</w:t>
            </w:r>
          </w:p>
        </w:tc>
      </w:tr>
      <w:tr w:rsidR="00EF3CA6" w14:paraId="3C985EC4" w14:textId="77777777" w:rsidTr="00041428">
        <w:tc>
          <w:tcPr>
            <w:tcW w:w="1728" w:type="dxa"/>
          </w:tcPr>
          <w:p w14:paraId="74EE5A41" w14:textId="11C3B18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77095896" w14:textId="7F86BAB7" w:rsidR="00EF3CA6" w:rsidRDefault="00EF3CA6" w:rsidP="00EF3CA6">
            <w:r>
              <w:t>Mobile user</w:t>
            </w:r>
          </w:p>
        </w:tc>
      </w:tr>
      <w:tr w:rsidR="00EF3CA6" w14:paraId="385BEC2A" w14:textId="77777777" w:rsidTr="00041428">
        <w:tc>
          <w:tcPr>
            <w:tcW w:w="1728" w:type="dxa"/>
          </w:tcPr>
          <w:p w14:paraId="311EE1B9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8C63E97" w14:textId="629EA8FE" w:rsidR="00EF3CA6" w:rsidRDefault="00C911DF" w:rsidP="00EF3CA6">
            <w:r>
              <w:t>Go to tasks tab, a</w:t>
            </w:r>
            <w:r w:rsidR="00EF3CA6">
              <w:t>t lea</w:t>
            </w:r>
            <w:r w:rsidR="004F3E21">
              <w:t xml:space="preserve">st one </w:t>
            </w:r>
            <w:r>
              <w:t>task should</w:t>
            </w:r>
            <w:r w:rsidR="00060EA8">
              <w:t xml:space="preserve"> be assigned</w:t>
            </w:r>
          </w:p>
        </w:tc>
      </w:tr>
      <w:tr w:rsidR="00EF3CA6" w14:paraId="338C7785" w14:textId="77777777" w:rsidTr="00041428">
        <w:tc>
          <w:tcPr>
            <w:tcW w:w="1728" w:type="dxa"/>
          </w:tcPr>
          <w:p w14:paraId="397FE1C6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7A052C96" w14:textId="77777777" w:rsidR="00EF3CA6" w:rsidRDefault="00EF3CA6" w:rsidP="00EF3CA6"/>
        </w:tc>
      </w:tr>
      <w:tr w:rsidR="00EF3CA6" w14:paraId="2D2CEE37" w14:textId="77777777" w:rsidTr="00041428">
        <w:tc>
          <w:tcPr>
            <w:tcW w:w="1728" w:type="dxa"/>
          </w:tcPr>
          <w:p w14:paraId="6983675E" w14:textId="0F3A9FDB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5E490A6" w14:textId="2ABC0CA6" w:rsidR="0056171E" w:rsidRDefault="00EF3CA6" w:rsidP="00CC3F87">
            <w:pPr>
              <w:jc w:val="left"/>
            </w:pPr>
            <w:r>
              <w:t>1.</w:t>
            </w:r>
            <w:r w:rsidR="00514913">
              <w:t xml:space="preserve">User </w:t>
            </w:r>
            <w:r w:rsidR="004F3936">
              <w:t>should tap on</w:t>
            </w:r>
            <w:r w:rsidR="001E07A8">
              <w:t xml:space="preserve"> </w:t>
            </w:r>
            <w:r w:rsidR="00F26976">
              <w:t xml:space="preserve">Task </w:t>
            </w:r>
            <w:r w:rsidR="004F3936">
              <w:t>tab</w:t>
            </w:r>
            <w:r w:rsidR="001E07A8">
              <w:t xml:space="preserve"> t</w:t>
            </w:r>
            <w:r w:rsidR="00C911DF">
              <w:t>o view assigned tasks</w:t>
            </w:r>
          </w:p>
          <w:p w14:paraId="4A7B1F92" w14:textId="10B498D9" w:rsidR="00191581" w:rsidRDefault="001E07A8" w:rsidP="00CC3F87">
            <w:pPr>
              <w:jc w:val="left"/>
            </w:pPr>
            <w:r>
              <w:t>2.</w:t>
            </w:r>
            <w:r w:rsidR="000E2272">
              <w:t>By viewing info, task description should be display</w:t>
            </w:r>
          </w:p>
          <w:p w14:paraId="08891A59" w14:textId="77777777" w:rsidR="000E2272" w:rsidRDefault="004F3936" w:rsidP="001E07A8">
            <w:pPr>
              <w:jc w:val="left"/>
            </w:pPr>
            <w:r>
              <w:t xml:space="preserve">3.User </w:t>
            </w:r>
            <w:r w:rsidR="001E07A8">
              <w:t xml:space="preserve">can edit and submit the </w:t>
            </w:r>
            <w:r>
              <w:t>assign</w:t>
            </w:r>
            <w:r w:rsidR="007D2225">
              <w:t xml:space="preserve"> </w:t>
            </w:r>
            <w:r w:rsidR="000E2272">
              <w:t>task with in due date</w:t>
            </w:r>
          </w:p>
          <w:p w14:paraId="71217FB3" w14:textId="704192C3" w:rsidR="000E2272" w:rsidRDefault="000E2272" w:rsidP="001E07A8">
            <w:pPr>
              <w:jc w:val="left"/>
            </w:pPr>
            <w:r>
              <w:t>4.User can collect and submit the pre-populated records if assigned</w:t>
            </w:r>
          </w:p>
        </w:tc>
      </w:tr>
      <w:tr w:rsidR="00EF3CA6" w14:paraId="3C7F8E6A" w14:textId="77777777" w:rsidTr="00041428">
        <w:tc>
          <w:tcPr>
            <w:tcW w:w="1728" w:type="dxa"/>
          </w:tcPr>
          <w:p w14:paraId="77ECC678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186D3FE" w14:textId="77777777" w:rsidR="00EF3CA6" w:rsidRDefault="00EF3CA6" w:rsidP="00EF3CA6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F3CA6" w14:paraId="2E3571DE" w14:textId="77777777" w:rsidTr="00041428">
        <w:tc>
          <w:tcPr>
            <w:tcW w:w="1728" w:type="dxa"/>
          </w:tcPr>
          <w:p w14:paraId="04875BDE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7DC0194" w14:textId="77777777" w:rsidR="00EF3CA6" w:rsidRDefault="00EF3CA6" w:rsidP="00EF3CA6"/>
        </w:tc>
      </w:tr>
    </w:tbl>
    <w:p w14:paraId="535E2917" w14:textId="77777777" w:rsidR="003362E3" w:rsidRDefault="003362E3" w:rsidP="003362E3"/>
    <w:p w14:paraId="5E5B3038" w14:textId="77777777" w:rsidR="003362E3" w:rsidRDefault="003362E3" w:rsidP="003362E3">
      <w:pPr>
        <w:pStyle w:val="Heading3"/>
      </w:pPr>
      <w:bookmarkStart w:id="14" w:name="_Toc492907530"/>
      <w:r>
        <w:lastRenderedPageBreak/>
        <w:t>Acceptance Criteria</w:t>
      </w:r>
      <w:bookmarkEnd w:id="1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3362E3" w14:paraId="25BA2EF1" w14:textId="77777777" w:rsidTr="00041428">
        <w:tc>
          <w:tcPr>
            <w:tcW w:w="1260" w:type="dxa"/>
          </w:tcPr>
          <w:p w14:paraId="6B55BE84" w14:textId="77777777" w:rsidR="003362E3" w:rsidRPr="0061491C" w:rsidRDefault="003362E3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537AB68D" w14:textId="77777777" w:rsidR="003362E3" w:rsidRPr="0061491C" w:rsidRDefault="003362E3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514913" w14:paraId="70B4366B" w14:textId="77777777" w:rsidTr="00041428">
        <w:tc>
          <w:tcPr>
            <w:tcW w:w="1260" w:type="dxa"/>
          </w:tcPr>
          <w:p w14:paraId="7C848791" w14:textId="17A282A7" w:rsidR="00514913" w:rsidRPr="00514913" w:rsidRDefault="008B4BF2" w:rsidP="00041428">
            <w:r>
              <w:t>1</w:t>
            </w:r>
          </w:p>
        </w:tc>
        <w:tc>
          <w:tcPr>
            <w:tcW w:w="8095" w:type="dxa"/>
          </w:tcPr>
          <w:p w14:paraId="0351B5B3" w14:textId="67F18E55" w:rsidR="00514913" w:rsidRPr="00514913" w:rsidRDefault="00514913" w:rsidP="001442F5">
            <w:r w:rsidRPr="00514913">
              <w:t xml:space="preserve">User </w:t>
            </w:r>
            <w:r w:rsidR="004F3936">
              <w:t>can</w:t>
            </w:r>
            <w:r w:rsidR="000E2272">
              <w:t xml:space="preserve"> able to</w:t>
            </w:r>
            <w:r w:rsidR="004F3936">
              <w:t xml:space="preserve"> </w:t>
            </w:r>
            <w:r w:rsidR="001E07A8">
              <w:t xml:space="preserve">download the </w:t>
            </w:r>
            <w:r w:rsidR="000E2272">
              <w:t>task assigned forms individually</w:t>
            </w:r>
          </w:p>
        </w:tc>
      </w:tr>
      <w:tr w:rsidR="00514913" w14:paraId="22669EA3" w14:textId="77777777" w:rsidTr="00041428">
        <w:tc>
          <w:tcPr>
            <w:tcW w:w="1260" w:type="dxa"/>
          </w:tcPr>
          <w:p w14:paraId="58D54DA1" w14:textId="6318665E" w:rsidR="00514913" w:rsidRPr="00514913" w:rsidRDefault="008B4BF2" w:rsidP="00041428">
            <w:r>
              <w:t>2</w:t>
            </w:r>
          </w:p>
        </w:tc>
        <w:tc>
          <w:tcPr>
            <w:tcW w:w="8095" w:type="dxa"/>
          </w:tcPr>
          <w:p w14:paraId="0A0FFCEC" w14:textId="3E45E2CA" w:rsidR="00514913" w:rsidRPr="00514913" w:rsidRDefault="00514913" w:rsidP="001E07A8">
            <w:r>
              <w:t xml:space="preserve">User can </w:t>
            </w:r>
            <w:r w:rsidR="001E07A8">
              <w:t xml:space="preserve">collect the data </w:t>
            </w:r>
            <w:r w:rsidR="00F26976">
              <w:t xml:space="preserve">&amp; </w:t>
            </w:r>
            <w:r w:rsidR="001E07A8">
              <w:t xml:space="preserve">save the </w:t>
            </w:r>
            <w:r w:rsidR="004F3936">
              <w:t>records in offline</w:t>
            </w:r>
          </w:p>
        </w:tc>
      </w:tr>
      <w:tr w:rsidR="00514913" w14:paraId="67D2109C" w14:textId="77777777" w:rsidTr="00041428">
        <w:tc>
          <w:tcPr>
            <w:tcW w:w="1260" w:type="dxa"/>
          </w:tcPr>
          <w:p w14:paraId="62DB7B49" w14:textId="4AC451DF" w:rsidR="00514913" w:rsidRPr="00514913" w:rsidRDefault="008B4BF2" w:rsidP="00041428">
            <w:r>
              <w:t>3</w:t>
            </w:r>
          </w:p>
        </w:tc>
        <w:tc>
          <w:tcPr>
            <w:tcW w:w="8095" w:type="dxa"/>
          </w:tcPr>
          <w:p w14:paraId="19157910" w14:textId="57EAFB42" w:rsidR="00514913" w:rsidRDefault="004F3E21" w:rsidP="001E07A8">
            <w:r>
              <w:t>User can s</w:t>
            </w:r>
            <w:r w:rsidR="000E2272">
              <w:t>ubmit</w:t>
            </w:r>
            <w:r>
              <w:t xml:space="preserve"> the offline saved records </w:t>
            </w:r>
            <w:r w:rsidR="000E2272">
              <w:t>when network available</w:t>
            </w:r>
          </w:p>
        </w:tc>
      </w:tr>
    </w:tbl>
    <w:p w14:paraId="06D0BC62" w14:textId="77777777" w:rsidR="003362E3" w:rsidRPr="00996852" w:rsidRDefault="003362E3" w:rsidP="003362E3"/>
    <w:p w14:paraId="2A882290" w14:textId="089FC904" w:rsidR="00EF3CA6" w:rsidRDefault="00EF3CA6" w:rsidP="00EF3CA6"/>
    <w:p w14:paraId="43A2BE90" w14:textId="2A45C625" w:rsidR="00EF3CA6" w:rsidRDefault="00EF3CA6" w:rsidP="00EF3CA6">
      <w:pPr>
        <w:pStyle w:val="Heading2"/>
      </w:pPr>
      <w:bookmarkStart w:id="15" w:name="_Toc492907531"/>
      <w:r>
        <w:t xml:space="preserve">User Story </w:t>
      </w:r>
      <w:r w:rsidR="00CB3A50">
        <w:t>–</w:t>
      </w:r>
      <w:r>
        <w:t xml:space="preserve"> </w:t>
      </w:r>
      <w:r w:rsidR="000E2272">
        <w:t>5</w:t>
      </w:r>
      <w:bookmarkEnd w:id="15"/>
    </w:p>
    <w:p w14:paraId="54A606E5" w14:textId="467EE3AB" w:rsidR="00CB3A50" w:rsidRPr="00CB3A50" w:rsidRDefault="000E2272" w:rsidP="00CB3A50">
      <w:r>
        <w:t>As a mobile user, I want view all submitted records as h</w:t>
      </w:r>
      <w:r w:rsidR="00F33070">
        <w:t>istory</w:t>
      </w:r>
    </w:p>
    <w:p w14:paraId="55756264" w14:textId="77777777" w:rsidR="00EF3CA6" w:rsidRPr="00DE5635" w:rsidRDefault="00EF3CA6" w:rsidP="00EF3CA6">
      <w:pPr>
        <w:pStyle w:val="Heading3"/>
      </w:pPr>
      <w:bookmarkStart w:id="16" w:name="_Toc492907532"/>
      <w:r>
        <w:t>Use Case</w:t>
      </w:r>
      <w:bookmarkEnd w:id="1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F3CA6" w14:paraId="46B5B84E" w14:textId="77777777" w:rsidTr="00EF3CA6">
        <w:tc>
          <w:tcPr>
            <w:tcW w:w="1728" w:type="dxa"/>
          </w:tcPr>
          <w:p w14:paraId="134C8C7E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AB68268" w14:textId="7114F0B7" w:rsidR="00EF3CA6" w:rsidRDefault="000E2272" w:rsidP="00EF3CA6">
            <w:r>
              <w:t>UC-MM-F-V1.5</w:t>
            </w:r>
          </w:p>
        </w:tc>
      </w:tr>
      <w:tr w:rsidR="00EF3CA6" w14:paraId="5AFE9556" w14:textId="77777777" w:rsidTr="00EF3CA6">
        <w:tc>
          <w:tcPr>
            <w:tcW w:w="1728" w:type="dxa"/>
          </w:tcPr>
          <w:p w14:paraId="446C7129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F3E1028" w14:textId="4B44AA19" w:rsidR="00EF3CA6" w:rsidRDefault="00DF5B83" w:rsidP="00F33070">
            <w:r>
              <w:t xml:space="preserve">Records </w:t>
            </w:r>
            <w:r w:rsidR="00F33070">
              <w:t>History</w:t>
            </w:r>
          </w:p>
        </w:tc>
      </w:tr>
      <w:tr w:rsidR="00EF3CA6" w14:paraId="05462A08" w14:textId="77777777" w:rsidTr="00EF3CA6">
        <w:tc>
          <w:tcPr>
            <w:tcW w:w="1728" w:type="dxa"/>
          </w:tcPr>
          <w:p w14:paraId="73B3F708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5A18D23C" w14:textId="396456EB" w:rsidR="00EF3CA6" w:rsidRDefault="00EF3CA6" w:rsidP="00F01061">
            <w:r>
              <w:t>User can</w:t>
            </w:r>
            <w:r w:rsidR="004F3E21">
              <w:t xml:space="preserve"> view all</w:t>
            </w:r>
            <w:r w:rsidR="00CB3A50">
              <w:t xml:space="preserve"> s</w:t>
            </w:r>
            <w:r w:rsidR="00F33070">
              <w:t>av</w:t>
            </w:r>
            <w:r w:rsidR="00CB3A50">
              <w:t>ed</w:t>
            </w:r>
            <w:r>
              <w:t xml:space="preserve"> </w:t>
            </w:r>
            <w:r w:rsidR="00F33070">
              <w:t>and submitted records</w:t>
            </w:r>
            <w:r>
              <w:t xml:space="preserve"> </w:t>
            </w:r>
            <w:r w:rsidR="00F33070">
              <w:t xml:space="preserve">as history </w:t>
            </w:r>
            <w:r w:rsidR="00DF5B83">
              <w:t>of</w:t>
            </w:r>
            <w:r w:rsidR="00F33070">
              <w:t xml:space="preserve"> respective form</w:t>
            </w:r>
          </w:p>
        </w:tc>
      </w:tr>
      <w:tr w:rsidR="00EF3CA6" w14:paraId="098F5292" w14:textId="77777777" w:rsidTr="00EF3CA6">
        <w:tc>
          <w:tcPr>
            <w:tcW w:w="1728" w:type="dxa"/>
          </w:tcPr>
          <w:p w14:paraId="6FC72D66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725A09C" w14:textId="77777777" w:rsidR="00EF3CA6" w:rsidRDefault="00EF3CA6" w:rsidP="00EF3CA6">
            <w:r>
              <w:t>Mobile user</w:t>
            </w:r>
          </w:p>
        </w:tc>
      </w:tr>
      <w:tr w:rsidR="00EF3CA6" w14:paraId="651022AA" w14:textId="77777777" w:rsidTr="00EF3CA6">
        <w:tc>
          <w:tcPr>
            <w:tcW w:w="1728" w:type="dxa"/>
          </w:tcPr>
          <w:p w14:paraId="5A5F72F8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1ACA7C52" w14:textId="78E3CFAF" w:rsidR="00EF3CA6" w:rsidRDefault="00F33070" w:rsidP="00EF3CA6">
            <w:r>
              <w:t xml:space="preserve">At least one record </w:t>
            </w:r>
            <w:r w:rsidR="00DF5B83">
              <w:t>should be submitted</w:t>
            </w:r>
          </w:p>
        </w:tc>
      </w:tr>
      <w:tr w:rsidR="00EF3CA6" w14:paraId="07D4BEAB" w14:textId="77777777" w:rsidTr="00EF3CA6">
        <w:tc>
          <w:tcPr>
            <w:tcW w:w="1728" w:type="dxa"/>
          </w:tcPr>
          <w:p w14:paraId="370EBB89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B3D4033" w14:textId="77777777" w:rsidR="00EF3CA6" w:rsidRDefault="00EF3CA6" w:rsidP="00EF3CA6"/>
        </w:tc>
      </w:tr>
      <w:tr w:rsidR="00EF3CA6" w14:paraId="0EB9A440" w14:textId="77777777" w:rsidTr="00EF3CA6">
        <w:tc>
          <w:tcPr>
            <w:tcW w:w="1728" w:type="dxa"/>
          </w:tcPr>
          <w:p w14:paraId="07A36D4F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EF17488" w14:textId="1E30A5AA" w:rsidR="00CB3A50" w:rsidRDefault="00EF3CA6" w:rsidP="00CB3A50">
            <w:r>
              <w:t>1.</w:t>
            </w:r>
            <w:r w:rsidR="00DF5B83">
              <w:t>All online submitted records a</w:t>
            </w:r>
            <w:r w:rsidR="00C93772">
              <w:t>re shown as History</w:t>
            </w:r>
          </w:p>
          <w:p w14:paraId="4AD1140E" w14:textId="49E7D6FF" w:rsidR="00453CAD" w:rsidRDefault="00CB3A50" w:rsidP="00F33070">
            <w:r>
              <w:t>2.</w:t>
            </w:r>
            <w:r w:rsidR="00DF5B83">
              <w:t xml:space="preserve">User can </w:t>
            </w:r>
            <w:r w:rsidR="00C93772">
              <w:t xml:space="preserve">submit offline </w:t>
            </w:r>
            <w:r w:rsidR="00DF5B83">
              <w:t>records</w:t>
            </w:r>
            <w:r w:rsidR="00C93772">
              <w:t xml:space="preserve"> when network available and view in history</w:t>
            </w:r>
            <w:r w:rsidR="00DF5B83">
              <w:t xml:space="preserve"> </w:t>
            </w:r>
          </w:p>
          <w:p w14:paraId="23A5123E" w14:textId="6776E35E" w:rsidR="00DF5B83" w:rsidRDefault="00DF5B83" w:rsidP="00F33070">
            <w:r>
              <w:t>3.Us</w:t>
            </w:r>
            <w:r w:rsidR="00C93772">
              <w:t xml:space="preserve">er can able to delete the offline saved records before </w:t>
            </w:r>
            <w:r w:rsidR="0084224A">
              <w:t>submitting</w:t>
            </w:r>
            <w:r>
              <w:t xml:space="preserve"> in online</w:t>
            </w:r>
          </w:p>
        </w:tc>
      </w:tr>
      <w:tr w:rsidR="00EF3CA6" w14:paraId="056F000D" w14:textId="77777777" w:rsidTr="00EF3CA6">
        <w:tc>
          <w:tcPr>
            <w:tcW w:w="1728" w:type="dxa"/>
          </w:tcPr>
          <w:p w14:paraId="02DEE8EC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C9A45A8" w14:textId="77777777" w:rsidR="00EF3CA6" w:rsidRDefault="00EF3CA6" w:rsidP="00EF3CA6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F3CA6" w14:paraId="027146EA" w14:textId="77777777" w:rsidTr="00EF3CA6">
        <w:tc>
          <w:tcPr>
            <w:tcW w:w="1728" w:type="dxa"/>
          </w:tcPr>
          <w:p w14:paraId="0E6197D1" w14:textId="77777777" w:rsidR="00EF3CA6" w:rsidRPr="00BE533F" w:rsidRDefault="00EF3CA6" w:rsidP="00EF3CA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109DD07" w14:textId="77777777" w:rsidR="00EF3CA6" w:rsidRDefault="00EF3CA6" w:rsidP="00EF3CA6"/>
        </w:tc>
      </w:tr>
    </w:tbl>
    <w:p w14:paraId="4EBA2BAA" w14:textId="77777777" w:rsidR="00EF3CA6" w:rsidRDefault="00EF3CA6" w:rsidP="00EF3CA6"/>
    <w:p w14:paraId="5729FC7D" w14:textId="77777777" w:rsidR="00EF3CA6" w:rsidRDefault="00EF3CA6" w:rsidP="00EF3CA6">
      <w:pPr>
        <w:pStyle w:val="Heading3"/>
      </w:pPr>
      <w:bookmarkStart w:id="17" w:name="_Toc492907533"/>
      <w:r>
        <w:lastRenderedPageBreak/>
        <w:t>Acceptance Criteria</w:t>
      </w:r>
      <w:bookmarkEnd w:id="1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EF3CA6" w14:paraId="616BD7C9" w14:textId="77777777" w:rsidTr="00EF3CA6">
        <w:tc>
          <w:tcPr>
            <w:tcW w:w="1260" w:type="dxa"/>
          </w:tcPr>
          <w:p w14:paraId="00C82F31" w14:textId="77777777" w:rsidR="00EF3CA6" w:rsidRPr="0061491C" w:rsidRDefault="00EF3CA6" w:rsidP="00EF3CA6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1AC70DDF" w14:textId="77777777" w:rsidR="00EF3CA6" w:rsidRPr="0061491C" w:rsidRDefault="00EF3CA6" w:rsidP="00EF3CA6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F3CA6" w14:paraId="22116823" w14:textId="77777777" w:rsidTr="00EF3CA6">
        <w:tc>
          <w:tcPr>
            <w:tcW w:w="1260" w:type="dxa"/>
          </w:tcPr>
          <w:p w14:paraId="01423312" w14:textId="6C60917A" w:rsidR="00EF3CA6" w:rsidRDefault="00EF3CA6" w:rsidP="00EF3CA6">
            <w:r>
              <w:t>1</w:t>
            </w:r>
          </w:p>
        </w:tc>
        <w:tc>
          <w:tcPr>
            <w:tcW w:w="8095" w:type="dxa"/>
          </w:tcPr>
          <w:p w14:paraId="63ADEAB1" w14:textId="106D120A" w:rsidR="00EF3CA6" w:rsidRPr="008115FC" w:rsidRDefault="00DF5B83" w:rsidP="002E051F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>User can’t delete the submitted history</w:t>
            </w:r>
          </w:p>
        </w:tc>
      </w:tr>
    </w:tbl>
    <w:p w14:paraId="69674BFB" w14:textId="1901C63F" w:rsidR="00041428" w:rsidRDefault="00041428" w:rsidP="00966FCD"/>
    <w:p w14:paraId="248C5D0B" w14:textId="33F88C45" w:rsidR="00AB0504" w:rsidRDefault="00AB0504" w:rsidP="00AB0504">
      <w:pPr>
        <w:pStyle w:val="Heading2"/>
      </w:pPr>
      <w:bookmarkStart w:id="18" w:name="_Toc492907534"/>
      <w:r>
        <w:t xml:space="preserve">User Story – </w:t>
      </w:r>
      <w:r w:rsidR="004B5948">
        <w:t>6</w:t>
      </w:r>
      <w:bookmarkEnd w:id="18"/>
    </w:p>
    <w:p w14:paraId="37DA2791" w14:textId="18C56EF8" w:rsidR="00AB0504" w:rsidRPr="00181C87" w:rsidRDefault="00C93772" w:rsidP="00AB0504">
      <w:r>
        <w:t xml:space="preserve">As a mobile user, I want </w:t>
      </w:r>
      <w:r w:rsidR="00B13F1D">
        <w:t xml:space="preserve">to </w:t>
      </w:r>
      <w:r w:rsidR="00C17B85">
        <w:t>vie</w:t>
      </w:r>
      <w:r w:rsidR="00033AE3">
        <w:t>w</w:t>
      </w:r>
      <w:r>
        <w:t xml:space="preserve"> all updates as notifications</w:t>
      </w:r>
    </w:p>
    <w:p w14:paraId="472CC4D6" w14:textId="77777777" w:rsidR="00AB0504" w:rsidRPr="00DE5635" w:rsidRDefault="00AB0504" w:rsidP="00AB0504">
      <w:pPr>
        <w:pStyle w:val="Heading3"/>
      </w:pPr>
      <w:bookmarkStart w:id="19" w:name="_Toc492907535"/>
      <w:r>
        <w:t>Use Case</w:t>
      </w:r>
      <w:bookmarkEnd w:id="1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AB0504" w14:paraId="23A25794" w14:textId="77777777" w:rsidTr="00417D05">
        <w:tc>
          <w:tcPr>
            <w:tcW w:w="1728" w:type="dxa"/>
          </w:tcPr>
          <w:p w14:paraId="1B881372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4E5EBDC0" w14:textId="502B4947" w:rsidR="00AB0504" w:rsidRDefault="004B5948" w:rsidP="00417D05">
            <w:r>
              <w:t>UC-MM-F-V1.6</w:t>
            </w:r>
          </w:p>
        </w:tc>
      </w:tr>
      <w:tr w:rsidR="00AB0504" w14:paraId="4D22471A" w14:textId="77777777" w:rsidTr="00417D05">
        <w:tc>
          <w:tcPr>
            <w:tcW w:w="1728" w:type="dxa"/>
          </w:tcPr>
          <w:p w14:paraId="260680AA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282C090" w14:textId="0C18F822" w:rsidR="00AB0504" w:rsidRPr="00041428" w:rsidRDefault="00DF5B83" w:rsidP="00417D0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View Notifications</w:t>
            </w:r>
          </w:p>
        </w:tc>
      </w:tr>
      <w:tr w:rsidR="00AB0504" w14:paraId="344FEDE2" w14:textId="77777777" w:rsidTr="00417D05">
        <w:tc>
          <w:tcPr>
            <w:tcW w:w="1728" w:type="dxa"/>
          </w:tcPr>
          <w:p w14:paraId="370E94C6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56E5216" w14:textId="650EF06E" w:rsidR="00AB0504" w:rsidRDefault="00AB0504" w:rsidP="00C17B85">
            <w:r>
              <w:t>Mo</w:t>
            </w:r>
            <w:r w:rsidR="00DF5B83">
              <w:t>bile</w:t>
            </w:r>
            <w:r w:rsidR="00C93772">
              <w:t xml:space="preserve"> user can view all updates as</w:t>
            </w:r>
            <w:r w:rsidR="00DF5B83">
              <w:t xml:space="preserve"> notifications</w:t>
            </w:r>
          </w:p>
        </w:tc>
      </w:tr>
      <w:tr w:rsidR="00AB0504" w14:paraId="21EA2D91" w14:textId="77777777" w:rsidTr="00417D05">
        <w:tc>
          <w:tcPr>
            <w:tcW w:w="1728" w:type="dxa"/>
          </w:tcPr>
          <w:p w14:paraId="7965D369" w14:textId="77777777" w:rsidR="00AB0504" w:rsidRPr="00BE533F" w:rsidRDefault="00AB0504" w:rsidP="00417D05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  </w:t>
            </w: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26C5AF4" w14:textId="77777777" w:rsidR="00AB0504" w:rsidRDefault="00AB0504" w:rsidP="00417D05">
            <w:r>
              <w:t>Mobile user</w:t>
            </w:r>
          </w:p>
        </w:tc>
      </w:tr>
      <w:tr w:rsidR="00AB0504" w14:paraId="1358503C" w14:textId="77777777" w:rsidTr="00417D05">
        <w:tc>
          <w:tcPr>
            <w:tcW w:w="1728" w:type="dxa"/>
          </w:tcPr>
          <w:p w14:paraId="2FE2CEDF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2B270785" w14:textId="4504B2D5" w:rsidR="00AB0504" w:rsidRDefault="00DF5B83" w:rsidP="00417D05">
            <w:r>
              <w:t>User should be logged in</w:t>
            </w:r>
          </w:p>
        </w:tc>
      </w:tr>
      <w:tr w:rsidR="00AB0504" w14:paraId="2135E37A" w14:textId="77777777" w:rsidTr="00417D05">
        <w:tc>
          <w:tcPr>
            <w:tcW w:w="1728" w:type="dxa"/>
          </w:tcPr>
          <w:p w14:paraId="3E0ADC3F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1B03D8B" w14:textId="77777777" w:rsidR="00AB0504" w:rsidRDefault="00AB0504" w:rsidP="00417D05"/>
        </w:tc>
      </w:tr>
      <w:tr w:rsidR="00AB0504" w14:paraId="2981CE78" w14:textId="77777777" w:rsidTr="00417D05">
        <w:trPr>
          <w:trHeight w:val="890"/>
        </w:trPr>
        <w:tc>
          <w:tcPr>
            <w:tcW w:w="1728" w:type="dxa"/>
          </w:tcPr>
          <w:p w14:paraId="2B647AF7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48CE1FAF" w14:textId="65F2876A" w:rsidR="00AB0504" w:rsidRDefault="00060EA8" w:rsidP="00417D0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ll forms and records updates are send as user notifications</w:t>
            </w:r>
          </w:p>
          <w:p w14:paraId="26A26121" w14:textId="0A9806F1" w:rsidR="00AB0504" w:rsidRDefault="00060EA8" w:rsidP="00417D0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8413B3">
              <w:rPr>
                <w:rFonts w:ascii="Calibri" w:hAnsi="Calibri"/>
                <w:color w:val="000000"/>
              </w:rPr>
              <w:t xml:space="preserve">.User can view the notifications </w:t>
            </w:r>
            <w:r w:rsidR="004521EF">
              <w:rPr>
                <w:rFonts w:ascii="Calibri" w:hAnsi="Calibri"/>
                <w:color w:val="000000"/>
              </w:rPr>
              <w:t>and can navigate to corresponding tab</w:t>
            </w:r>
          </w:p>
          <w:p w14:paraId="3E74FFB0" w14:textId="5CE87020" w:rsidR="00C92994" w:rsidRPr="00126B80" w:rsidRDefault="00C92994" w:rsidP="00C92994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AB0504" w14:paraId="70472CE8" w14:textId="77777777" w:rsidTr="00417D05">
        <w:tc>
          <w:tcPr>
            <w:tcW w:w="1728" w:type="dxa"/>
          </w:tcPr>
          <w:p w14:paraId="73DA88AA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21B9CF01" w14:textId="77777777" w:rsidR="00AB0504" w:rsidRDefault="00AB0504" w:rsidP="00417D0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B0504" w14:paraId="36694A67" w14:textId="77777777" w:rsidTr="00417D05">
        <w:tc>
          <w:tcPr>
            <w:tcW w:w="1728" w:type="dxa"/>
          </w:tcPr>
          <w:p w14:paraId="7592AE6C" w14:textId="77777777" w:rsidR="00AB0504" w:rsidRPr="00BE533F" w:rsidRDefault="00AB0504" w:rsidP="00417D0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73A660A" w14:textId="77777777" w:rsidR="00AB0504" w:rsidRDefault="00AB0504" w:rsidP="00417D05"/>
        </w:tc>
      </w:tr>
    </w:tbl>
    <w:p w14:paraId="005810D0" w14:textId="77777777" w:rsidR="00AB0504" w:rsidRDefault="00AB0504" w:rsidP="00AB0504"/>
    <w:p w14:paraId="4D89A24D" w14:textId="77777777" w:rsidR="00AB0504" w:rsidRDefault="00AB0504" w:rsidP="00AB0504">
      <w:pPr>
        <w:pStyle w:val="Heading3"/>
      </w:pPr>
      <w:bookmarkStart w:id="20" w:name="_Toc492907536"/>
      <w:r>
        <w:t>Acceptance Criteria</w:t>
      </w:r>
      <w:bookmarkEnd w:id="2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AB0504" w14:paraId="79561B7E" w14:textId="77777777" w:rsidTr="00417D05">
        <w:tc>
          <w:tcPr>
            <w:tcW w:w="1260" w:type="dxa"/>
          </w:tcPr>
          <w:p w14:paraId="34243A4B" w14:textId="77777777" w:rsidR="00AB0504" w:rsidRPr="0061491C" w:rsidRDefault="00AB0504" w:rsidP="00417D0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6CDD1AB2" w14:textId="77777777" w:rsidR="00AB0504" w:rsidRPr="0061491C" w:rsidRDefault="00AB0504" w:rsidP="00417D0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AB0504" w14:paraId="1E18E08A" w14:textId="77777777" w:rsidTr="00417D05">
        <w:tc>
          <w:tcPr>
            <w:tcW w:w="1260" w:type="dxa"/>
          </w:tcPr>
          <w:p w14:paraId="7769A249" w14:textId="77777777" w:rsidR="00AB0504" w:rsidRDefault="00AB0504" w:rsidP="00417D05">
            <w:r>
              <w:t>1</w:t>
            </w:r>
          </w:p>
        </w:tc>
        <w:tc>
          <w:tcPr>
            <w:tcW w:w="8095" w:type="dxa"/>
          </w:tcPr>
          <w:p w14:paraId="2A83D1EB" w14:textId="34C48CE9" w:rsidR="00AB0504" w:rsidRPr="008115FC" w:rsidRDefault="004521EF" w:rsidP="008252F1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User can collect the data in offline and submit in online</w:t>
            </w:r>
          </w:p>
        </w:tc>
      </w:tr>
    </w:tbl>
    <w:p w14:paraId="71F66CA9" w14:textId="35CF38FF" w:rsidR="00AB0504" w:rsidRDefault="00AB0504" w:rsidP="00AB0504"/>
    <w:p w14:paraId="00C3AE9E" w14:textId="38D2E9E2" w:rsidR="00060EA8" w:rsidRDefault="00060EA8" w:rsidP="00060EA8">
      <w:pPr>
        <w:pStyle w:val="Heading2"/>
      </w:pPr>
      <w:bookmarkStart w:id="21" w:name="_Toc492907537"/>
      <w:r>
        <w:t xml:space="preserve">User Story – </w:t>
      </w:r>
      <w:r w:rsidR="004B5948">
        <w:t>7</w:t>
      </w:r>
      <w:bookmarkEnd w:id="21"/>
    </w:p>
    <w:p w14:paraId="6E0E9646" w14:textId="13356DF1" w:rsidR="00060EA8" w:rsidRPr="00181C87" w:rsidRDefault="004521EF" w:rsidP="00060EA8">
      <w:r>
        <w:t xml:space="preserve">As a Mobile user, I want view </w:t>
      </w:r>
      <w:r w:rsidR="003F222A">
        <w:t>and</w:t>
      </w:r>
      <w:bookmarkStart w:id="22" w:name="_GoBack"/>
      <w:bookmarkEnd w:id="22"/>
      <w:r w:rsidR="00033AE3">
        <w:t xml:space="preserve"> submit the re-assign records</w:t>
      </w:r>
    </w:p>
    <w:p w14:paraId="40A7E215" w14:textId="77777777" w:rsidR="00060EA8" w:rsidRPr="00DE5635" w:rsidRDefault="00060EA8" w:rsidP="00060EA8">
      <w:pPr>
        <w:pStyle w:val="Heading3"/>
      </w:pPr>
      <w:bookmarkStart w:id="23" w:name="_Toc492907538"/>
      <w:r>
        <w:lastRenderedPageBreak/>
        <w:t>Use Case</w:t>
      </w:r>
      <w:bookmarkEnd w:id="2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060EA8" w14:paraId="464693C8" w14:textId="77777777" w:rsidTr="00C911DF">
        <w:tc>
          <w:tcPr>
            <w:tcW w:w="1728" w:type="dxa"/>
          </w:tcPr>
          <w:p w14:paraId="03991F2B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44D5870" w14:textId="1689B375" w:rsidR="00060EA8" w:rsidRDefault="004B5948" w:rsidP="00C911DF">
            <w:r>
              <w:t>UC-MM-F-V1.7</w:t>
            </w:r>
          </w:p>
        </w:tc>
      </w:tr>
      <w:tr w:rsidR="00060EA8" w14:paraId="66B885FC" w14:textId="77777777" w:rsidTr="00C911DF">
        <w:tc>
          <w:tcPr>
            <w:tcW w:w="1728" w:type="dxa"/>
          </w:tcPr>
          <w:p w14:paraId="1CA04A5B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C5151B6" w14:textId="247B2BBD" w:rsidR="00060EA8" w:rsidRPr="00041428" w:rsidRDefault="00033AE3" w:rsidP="00C911DF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e-assign records</w:t>
            </w:r>
          </w:p>
        </w:tc>
      </w:tr>
      <w:tr w:rsidR="00060EA8" w14:paraId="7D1D4186" w14:textId="77777777" w:rsidTr="00C911DF">
        <w:tc>
          <w:tcPr>
            <w:tcW w:w="1728" w:type="dxa"/>
          </w:tcPr>
          <w:p w14:paraId="4FF910B4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102A268" w14:textId="35AC41AD" w:rsidR="00060EA8" w:rsidRDefault="00060EA8" w:rsidP="00C911DF">
            <w:r>
              <w:t xml:space="preserve">Mobile user can view </w:t>
            </w:r>
            <w:r w:rsidR="00033AE3">
              <w:t>&amp; submit the re-assign records of tasks and forms</w:t>
            </w:r>
          </w:p>
        </w:tc>
      </w:tr>
      <w:tr w:rsidR="00060EA8" w14:paraId="6724CD8C" w14:textId="77777777" w:rsidTr="00C911DF">
        <w:tc>
          <w:tcPr>
            <w:tcW w:w="1728" w:type="dxa"/>
          </w:tcPr>
          <w:p w14:paraId="6667B866" w14:textId="77777777" w:rsidR="00060EA8" w:rsidRPr="00BE533F" w:rsidRDefault="00060EA8" w:rsidP="00C911DF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  </w:t>
            </w: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41A11AC" w14:textId="77777777" w:rsidR="00060EA8" w:rsidRDefault="00060EA8" w:rsidP="00C911DF">
            <w:r>
              <w:t>Mobile user</w:t>
            </w:r>
          </w:p>
        </w:tc>
      </w:tr>
      <w:tr w:rsidR="00060EA8" w14:paraId="439C06D4" w14:textId="77777777" w:rsidTr="00C911DF">
        <w:tc>
          <w:tcPr>
            <w:tcW w:w="1728" w:type="dxa"/>
          </w:tcPr>
          <w:p w14:paraId="09EE5A71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181047B7" w14:textId="65C8EF30" w:rsidR="00060EA8" w:rsidRDefault="00033AE3" w:rsidP="00C911DF">
            <w:r>
              <w:t>User go to re-assign records tab</w:t>
            </w:r>
          </w:p>
        </w:tc>
      </w:tr>
      <w:tr w:rsidR="00060EA8" w14:paraId="669BC5D0" w14:textId="77777777" w:rsidTr="00C911DF">
        <w:tc>
          <w:tcPr>
            <w:tcW w:w="1728" w:type="dxa"/>
          </w:tcPr>
          <w:p w14:paraId="53BEDA91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BD3C790" w14:textId="77777777" w:rsidR="00060EA8" w:rsidRDefault="00060EA8" w:rsidP="00C911DF"/>
        </w:tc>
      </w:tr>
      <w:tr w:rsidR="00060EA8" w14:paraId="443C6972" w14:textId="77777777" w:rsidTr="00C911DF">
        <w:trPr>
          <w:trHeight w:val="890"/>
        </w:trPr>
        <w:tc>
          <w:tcPr>
            <w:tcW w:w="1728" w:type="dxa"/>
          </w:tcPr>
          <w:p w14:paraId="0100A8FD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421AAEE" w14:textId="1DD81D0D" w:rsidR="004A216F" w:rsidRDefault="00033AE3" w:rsidP="00C911DF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User can view the re-assign comments description </w:t>
            </w:r>
            <w:r w:rsidR="002A6877">
              <w:rPr>
                <w:rFonts w:ascii="Calibri" w:hAnsi="Calibri"/>
                <w:color w:val="000000"/>
              </w:rPr>
              <w:t>of records</w:t>
            </w:r>
          </w:p>
          <w:p w14:paraId="06DF4D53" w14:textId="709C69D1" w:rsidR="002A6877" w:rsidRDefault="002A6877" w:rsidP="00C911DF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User can update and then submit the records with in the due date</w:t>
            </w:r>
          </w:p>
          <w:p w14:paraId="04D05CEA" w14:textId="10ABD0E8" w:rsidR="002A6877" w:rsidRDefault="002A6877" w:rsidP="00C911DF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3.User can download the re-assign records </w:t>
            </w:r>
          </w:p>
          <w:p w14:paraId="4D836166" w14:textId="77777777" w:rsidR="00060EA8" w:rsidRPr="00126B80" w:rsidRDefault="00060EA8" w:rsidP="00C911DF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060EA8" w14:paraId="37AA29DF" w14:textId="77777777" w:rsidTr="00C911DF">
        <w:tc>
          <w:tcPr>
            <w:tcW w:w="1728" w:type="dxa"/>
          </w:tcPr>
          <w:p w14:paraId="5CA62569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CF615AB" w14:textId="77777777" w:rsidR="00060EA8" w:rsidRDefault="00060EA8" w:rsidP="00C911DF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060EA8" w14:paraId="7F311E88" w14:textId="77777777" w:rsidTr="00C911DF">
        <w:tc>
          <w:tcPr>
            <w:tcW w:w="1728" w:type="dxa"/>
          </w:tcPr>
          <w:p w14:paraId="16152775" w14:textId="77777777" w:rsidR="00060EA8" w:rsidRPr="00BE533F" w:rsidRDefault="00060EA8" w:rsidP="00C911DF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4976601" w14:textId="77777777" w:rsidR="00060EA8" w:rsidRDefault="00060EA8" w:rsidP="00C911DF"/>
        </w:tc>
      </w:tr>
    </w:tbl>
    <w:p w14:paraId="1A6D565F" w14:textId="77777777" w:rsidR="00060EA8" w:rsidRDefault="00060EA8" w:rsidP="00060EA8"/>
    <w:p w14:paraId="6F9743DD" w14:textId="77777777" w:rsidR="00060EA8" w:rsidRDefault="00060EA8" w:rsidP="00060EA8">
      <w:pPr>
        <w:pStyle w:val="Heading3"/>
      </w:pPr>
      <w:bookmarkStart w:id="24" w:name="_Toc492907539"/>
      <w:r>
        <w:t>Acceptance Criteria</w:t>
      </w:r>
      <w:bookmarkEnd w:id="2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060EA8" w14:paraId="26A7047E" w14:textId="77777777" w:rsidTr="00C911DF">
        <w:tc>
          <w:tcPr>
            <w:tcW w:w="1260" w:type="dxa"/>
          </w:tcPr>
          <w:p w14:paraId="19136ED2" w14:textId="77777777" w:rsidR="00060EA8" w:rsidRPr="0061491C" w:rsidRDefault="00060EA8" w:rsidP="00C911DF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198F39BF" w14:textId="77777777" w:rsidR="00060EA8" w:rsidRPr="0061491C" w:rsidRDefault="00060EA8" w:rsidP="00C911DF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060EA8" w14:paraId="5851F1CA" w14:textId="77777777" w:rsidTr="00C911DF">
        <w:tc>
          <w:tcPr>
            <w:tcW w:w="1260" w:type="dxa"/>
          </w:tcPr>
          <w:p w14:paraId="706420C6" w14:textId="77777777" w:rsidR="00060EA8" w:rsidRDefault="00060EA8" w:rsidP="00C911DF">
            <w:r>
              <w:t>1</w:t>
            </w:r>
          </w:p>
        </w:tc>
        <w:tc>
          <w:tcPr>
            <w:tcW w:w="8095" w:type="dxa"/>
          </w:tcPr>
          <w:p w14:paraId="4C4A4550" w14:textId="7AAF00EA" w:rsidR="00060EA8" w:rsidRPr="008115FC" w:rsidRDefault="002A6877" w:rsidP="00C911DF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User can filter the re-assign records of tasks and forms</w:t>
            </w:r>
          </w:p>
        </w:tc>
      </w:tr>
      <w:tr w:rsidR="004A216F" w14:paraId="7AEA7971" w14:textId="77777777" w:rsidTr="00C911DF">
        <w:tc>
          <w:tcPr>
            <w:tcW w:w="1260" w:type="dxa"/>
          </w:tcPr>
          <w:p w14:paraId="56C694DD" w14:textId="71CD2DDF" w:rsidR="004A216F" w:rsidRDefault="004A216F" w:rsidP="00C911DF">
            <w:r>
              <w:t>2</w:t>
            </w:r>
          </w:p>
        </w:tc>
        <w:tc>
          <w:tcPr>
            <w:tcW w:w="8095" w:type="dxa"/>
          </w:tcPr>
          <w:p w14:paraId="1B49D7DA" w14:textId="2C984153" w:rsidR="004A216F" w:rsidRDefault="005536B8" w:rsidP="00C911D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r can group and</w:t>
            </w:r>
            <w:r w:rsidR="002A6877">
              <w:rPr>
                <w:rFonts w:ascii="Calibri" w:hAnsi="Calibri"/>
                <w:color w:val="000000"/>
              </w:rPr>
              <w:t xml:space="preserve"> sort the records by time or date</w:t>
            </w:r>
          </w:p>
        </w:tc>
      </w:tr>
      <w:tr w:rsidR="00F14681" w14:paraId="5D9CB748" w14:textId="77777777" w:rsidTr="00C911DF">
        <w:tc>
          <w:tcPr>
            <w:tcW w:w="1260" w:type="dxa"/>
          </w:tcPr>
          <w:p w14:paraId="3AC26517" w14:textId="49130E0F" w:rsidR="00F14681" w:rsidRDefault="00F14681" w:rsidP="00C911DF">
            <w:r>
              <w:t>3</w:t>
            </w:r>
          </w:p>
        </w:tc>
        <w:tc>
          <w:tcPr>
            <w:tcW w:w="8095" w:type="dxa"/>
          </w:tcPr>
          <w:p w14:paraId="4EACFE18" w14:textId="50F205DC" w:rsidR="00F14681" w:rsidRDefault="002A6877" w:rsidP="00C911D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r unable to submit the records after due date</w:t>
            </w:r>
          </w:p>
        </w:tc>
      </w:tr>
      <w:tr w:rsidR="005536B8" w14:paraId="1935FE2F" w14:textId="77777777" w:rsidTr="00C911DF">
        <w:tc>
          <w:tcPr>
            <w:tcW w:w="1260" w:type="dxa"/>
          </w:tcPr>
          <w:p w14:paraId="7917F7FD" w14:textId="43DD69BD" w:rsidR="005536B8" w:rsidRDefault="005536B8" w:rsidP="00C911DF">
            <w:r>
              <w:t>4</w:t>
            </w:r>
          </w:p>
        </w:tc>
        <w:tc>
          <w:tcPr>
            <w:tcW w:w="8095" w:type="dxa"/>
          </w:tcPr>
          <w:p w14:paraId="2791A364" w14:textId="07FF4CC9" w:rsidR="005536B8" w:rsidRDefault="005536B8" w:rsidP="00C911D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r unable to submit the records once license get expired</w:t>
            </w:r>
          </w:p>
        </w:tc>
      </w:tr>
    </w:tbl>
    <w:p w14:paraId="69CA6C5F" w14:textId="0CD09D32" w:rsidR="00CF59B2" w:rsidRDefault="00CF59B2" w:rsidP="00AB0504"/>
    <w:p w14:paraId="3A2B2D3A" w14:textId="03A9809E" w:rsidR="00027711" w:rsidRDefault="00027711" w:rsidP="00AB0504"/>
    <w:p w14:paraId="6AAF8A08" w14:textId="77777777" w:rsidR="00027711" w:rsidRDefault="00027711" w:rsidP="00027711"/>
    <w:p w14:paraId="6B4F4F90" w14:textId="6C340C14" w:rsidR="00027711" w:rsidRDefault="00027711" w:rsidP="00027711">
      <w:pPr>
        <w:pStyle w:val="Heading2"/>
      </w:pPr>
      <w:bookmarkStart w:id="25" w:name="_Toc492907540"/>
      <w:r>
        <w:t xml:space="preserve">User Story – </w:t>
      </w:r>
      <w:r w:rsidR="002A6877">
        <w:t>8</w:t>
      </w:r>
      <w:bookmarkEnd w:id="25"/>
    </w:p>
    <w:p w14:paraId="5CAC2E6A" w14:textId="15265006" w:rsidR="00027711" w:rsidRPr="00181C87" w:rsidRDefault="00027711" w:rsidP="00027711">
      <w:r>
        <w:t xml:space="preserve">As a Mobile user, I want view </w:t>
      </w:r>
      <w:r w:rsidR="002A6877">
        <w:t xml:space="preserve">corresponding records on </w:t>
      </w:r>
      <w:r>
        <w:t>map</w:t>
      </w:r>
    </w:p>
    <w:p w14:paraId="547D6FF3" w14:textId="77777777" w:rsidR="00027711" w:rsidRPr="00DE5635" w:rsidRDefault="00027711" w:rsidP="00027711">
      <w:pPr>
        <w:pStyle w:val="Heading3"/>
      </w:pPr>
      <w:bookmarkStart w:id="26" w:name="_Toc492907541"/>
      <w:r>
        <w:lastRenderedPageBreak/>
        <w:t>Use Case</w:t>
      </w:r>
      <w:bookmarkEnd w:id="2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027711" w14:paraId="7FC6F8EC" w14:textId="77777777" w:rsidTr="002453FB">
        <w:tc>
          <w:tcPr>
            <w:tcW w:w="1728" w:type="dxa"/>
          </w:tcPr>
          <w:p w14:paraId="6B3C9624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E58CD41" w14:textId="750B4993" w:rsidR="00027711" w:rsidRDefault="002A6877" w:rsidP="002453FB">
            <w:r>
              <w:t>UC-MM-F-V1.8</w:t>
            </w:r>
          </w:p>
        </w:tc>
      </w:tr>
      <w:tr w:rsidR="00027711" w14:paraId="4DECCE32" w14:textId="77777777" w:rsidTr="002453FB">
        <w:tc>
          <w:tcPr>
            <w:tcW w:w="1728" w:type="dxa"/>
          </w:tcPr>
          <w:p w14:paraId="0F486C6D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8743A48" w14:textId="2B7C4DB3" w:rsidR="00027711" w:rsidRPr="00041428" w:rsidRDefault="002A6877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View r</w:t>
            </w:r>
            <w:r w:rsidR="007D0B48">
              <w:rPr>
                <w:rFonts w:ascii="Calibri" w:hAnsi="Calibri"/>
                <w:color w:val="000000"/>
              </w:rPr>
              <w:t xml:space="preserve">ecords on </w:t>
            </w:r>
            <w:r w:rsidR="00027711">
              <w:rPr>
                <w:rFonts w:ascii="Calibri" w:hAnsi="Calibri"/>
                <w:color w:val="000000"/>
              </w:rPr>
              <w:t>map</w:t>
            </w:r>
          </w:p>
        </w:tc>
      </w:tr>
      <w:tr w:rsidR="00027711" w14:paraId="68723312" w14:textId="77777777" w:rsidTr="002453FB">
        <w:tc>
          <w:tcPr>
            <w:tcW w:w="1728" w:type="dxa"/>
          </w:tcPr>
          <w:p w14:paraId="10AF3F8A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E254FC6" w14:textId="5687BCE8" w:rsidR="00027711" w:rsidRDefault="007D0B48" w:rsidP="002453FB">
            <w:r>
              <w:t xml:space="preserve">Mobile user can view all records on </w:t>
            </w:r>
            <w:r w:rsidR="00027711">
              <w:t>map</w:t>
            </w:r>
          </w:p>
        </w:tc>
      </w:tr>
      <w:tr w:rsidR="00027711" w14:paraId="2879700A" w14:textId="77777777" w:rsidTr="002453FB">
        <w:tc>
          <w:tcPr>
            <w:tcW w:w="1728" w:type="dxa"/>
          </w:tcPr>
          <w:p w14:paraId="001E3912" w14:textId="77777777" w:rsidR="00027711" w:rsidRPr="00BE533F" w:rsidRDefault="00027711" w:rsidP="002453FB">
            <w:pPr>
              <w:rPr>
                <w:b/>
                <w:i/>
              </w:rPr>
            </w:pPr>
            <w:r>
              <w:rPr>
                <w:b/>
                <w:i/>
              </w:rPr>
              <w:t xml:space="preserve">   </w:t>
            </w: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28020DD" w14:textId="77777777" w:rsidR="00027711" w:rsidRDefault="00027711" w:rsidP="002453FB">
            <w:r>
              <w:t>Mobile user</w:t>
            </w:r>
          </w:p>
        </w:tc>
      </w:tr>
      <w:tr w:rsidR="00027711" w14:paraId="521A02C0" w14:textId="77777777" w:rsidTr="002453FB">
        <w:tc>
          <w:tcPr>
            <w:tcW w:w="1728" w:type="dxa"/>
          </w:tcPr>
          <w:p w14:paraId="55CC08DF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F7D39AB" w14:textId="54712F4F" w:rsidR="00027711" w:rsidRDefault="007D0B48" w:rsidP="002453FB">
            <w:r>
              <w:t>User should save at least one record</w:t>
            </w:r>
            <w:r w:rsidR="00DC1402">
              <w:t xml:space="preserve"> with Lat-long fields</w:t>
            </w:r>
          </w:p>
        </w:tc>
      </w:tr>
      <w:tr w:rsidR="00027711" w14:paraId="08417EC7" w14:textId="77777777" w:rsidTr="002453FB">
        <w:tc>
          <w:tcPr>
            <w:tcW w:w="1728" w:type="dxa"/>
          </w:tcPr>
          <w:p w14:paraId="4AE87157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250FE88" w14:textId="77777777" w:rsidR="00027711" w:rsidRDefault="00027711" w:rsidP="002453FB"/>
        </w:tc>
      </w:tr>
      <w:tr w:rsidR="00027711" w14:paraId="47ACEE1C" w14:textId="77777777" w:rsidTr="002453FB">
        <w:trPr>
          <w:trHeight w:val="890"/>
        </w:trPr>
        <w:tc>
          <w:tcPr>
            <w:tcW w:w="1728" w:type="dxa"/>
          </w:tcPr>
          <w:p w14:paraId="53A943D3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F9BE3F3" w14:textId="73613990" w:rsidR="00027711" w:rsidRDefault="00027711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="007D0B48">
              <w:rPr>
                <w:rFonts w:ascii="Calibri" w:hAnsi="Calibri"/>
                <w:color w:val="000000"/>
              </w:rPr>
              <w:t>User can view the forms saved records on map</w:t>
            </w:r>
          </w:p>
          <w:p w14:paraId="3A84A324" w14:textId="7B98E538" w:rsidR="00027711" w:rsidRDefault="00027711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</w:t>
            </w:r>
            <w:r w:rsidR="007D0B48">
              <w:rPr>
                <w:rFonts w:ascii="Calibri" w:hAnsi="Calibri"/>
                <w:color w:val="000000"/>
              </w:rPr>
              <w:t xml:space="preserve">User can also view task pre-populated records </w:t>
            </w:r>
            <w:r w:rsidR="00DC1402">
              <w:rPr>
                <w:rFonts w:ascii="Calibri" w:hAnsi="Calibri"/>
                <w:color w:val="000000"/>
              </w:rPr>
              <w:t>on map</w:t>
            </w:r>
          </w:p>
          <w:p w14:paraId="0D7368F5" w14:textId="78B57DFD" w:rsidR="00027711" w:rsidRDefault="00027711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By tap on map</w:t>
            </w:r>
            <w:r w:rsidR="00DC1402">
              <w:rPr>
                <w:rFonts w:ascii="Calibri" w:hAnsi="Calibri"/>
                <w:color w:val="000000"/>
              </w:rPr>
              <w:t xml:space="preserve"> icon user can navigate to map and can view corresponding records</w:t>
            </w:r>
          </w:p>
          <w:p w14:paraId="1F8E406B" w14:textId="3DDD8C43" w:rsidR="00027711" w:rsidRDefault="00DC1402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User get the record by tap the marker and can edit the record</w:t>
            </w:r>
          </w:p>
          <w:p w14:paraId="2F4A124D" w14:textId="77777777" w:rsidR="00027711" w:rsidRPr="00126B80" w:rsidRDefault="00027711" w:rsidP="002453F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027711" w14:paraId="25F9A17A" w14:textId="77777777" w:rsidTr="002453FB">
        <w:tc>
          <w:tcPr>
            <w:tcW w:w="1728" w:type="dxa"/>
          </w:tcPr>
          <w:p w14:paraId="503795B7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F777CBF" w14:textId="77777777" w:rsidR="00027711" w:rsidRDefault="00027711" w:rsidP="002453FB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027711" w14:paraId="66524253" w14:textId="77777777" w:rsidTr="002453FB">
        <w:tc>
          <w:tcPr>
            <w:tcW w:w="1728" w:type="dxa"/>
          </w:tcPr>
          <w:p w14:paraId="74B482FC" w14:textId="77777777" w:rsidR="00027711" w:rsidRPr="00BE533F" w:rsidRDefault="00027711" w:rsidP="002453FB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C11EA31" w14:textId="77777777" w:rsidR="00027711" w:rsidRDefault="00027711" w:rsidP="002453FB"/>
        </w:tc>
      </w:tr>
    </w:tbl>
    <w:p w14:paraId="7CC752E6" w14:textId="77777777" w:rsidR="00027711" w:rsidRDefault="00027711" w:rsidP="00027711"/>
    <w:p w14:paraId="05C43F37" w14:textId="77777777" w:rsidR="00027711" w:rsidRDefault="00027711" w:rsidP="00027711">
      <w:pPr>
        <w:pStyle w:val="Heading3"/>
      </w:pPr>
      <w:bookmarkStart w:id="27" w:name="_Toc492907542"/>
      <w:r>
        <w:t>Acceptance Criteria</w:t>
      </w:r>
      <w:bookmarkEnd w:id="2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027711" w14:paraId="0F6BD764" w14:textId="77777777" w:rsidTr="002453FB">
        <w:tc>
          <w:tcPr>
            <w:tcW w:w="1260" w:type="dxa"/>
          </w:tcPr>
          <w:p w14:paraId="54B9C59F" w14:textId="77777777" w:rsidR="00027711" w:rsidRPr="0061491C" w:rsidRDefault="00027711" w:rsidP="002453FB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75DF37C8" w14:textId="77777777" w:rsidR="00027711" w:rsidRPr="0061491C" w:rsidRDefault="00027711" w:rsidP="002453FB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027711" w14:paraId="51203BBC" w14:textId="77777777" w:rsidTr="002453FB">
        <w:tc>
          <w:tcPr>
            <w:tcW w:w="1260" w:type="dxa"/>
          </w:tcPr>
          <w:p w14:paraId="3732C1D0" w14:textId="77777777" w:rsidR="00027711" w:rsidRDefault="00027711" w:rsidP="002453FB">
            <w:r>
              <w:t>1</w:t>
            </w:r>
          </w:p>
        </w:tc>
        <w:tc>
          <w:tcPr>
            <w:tcW w:w="8095" w:type="dxa"/>
          </w:tcPr>
          <w:p w14:paraId="31422207" w14:textId="72EF7F60" w:rsidR="00027711" w:rsidRPr="008115FC" w:rsidRDefault="00DC1402" w:rsidP="002453FB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>User can</w:t>
            </w:r>
            <w:r w:rsidR="00027711">
              <w:rPr>
                <w:rFonts w:ascii="Calibri" w:hAnsi="Calibri"/>
                <w:color w:val="000000"/>
              </w:rPr>
              <w:t xml:space="preserve"> op</w:t>
            </w:r>
            <w:r w:rsidR="008826D6">
              <w:rPr>
                <w:rFonts w:ascii="Calibri" w:hAnsi="Calibri"/>
                <w:color w:val="000000"/>
              </w:rPr>
              <w:t xml:space="preserve">en and fill the records from </w:t>
            </w:r>
            <w:r w:rsidR="00027711">
              <w:rPr>
                <w:rFonts w:ascii="Calibri" w:hAnsi="Calibri"/>
                <w:color w:val="000000"/>
              </w:rPr>
              <w:t>map</w:t>
            </w:r>
          </w:p>
        </w:tc>
      </w:tr>
      <w:tr w:rsidR="00027711" w14:paraId="7A65A0F0" w14:textId="77777777" w:rsidTr="002453FB">
        <w:tc>
          <w:tcPr>
            <w:tcW w:w="1260" w:type="dxa"/>
          </w:tcPr>
          <w:p w14:paraId="5CA0894A" w14:textId="77777777" w:rsidR="00027711" w:rsidRDefault="00027711" w:rsidP="002453FB">
            <w:r>
              <w:t>2</w:t>
            </w:r>
          </w:p>
        </w:tc>
        <w:tc>
          <w:tcPr>
            <w:tcW w:w="8095" w:type="dxa"/>
          </w:tcPr>
          <w:p w14:paraId="15BFCE9A" w14:textId="799E97E4" w:rsidR="00027711" w:rsidRDefault="00027711" w:rsidP="002453F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r can searc</w:t>
            </w:r>
            <w:r w:rsidR="008826D6">
              <w:rPr>
                <w:rFonts w:ascii="Calibri" w:hAnsi="Calibri"/>
                <w:color w:val="000000"/>
              </w:rPr>
              <w:t xml:space="preserve">h the location on </w:t>
            </w:r>
            <w:r>
              <w:rPr>
                <w:rFonts w:ascii="Calibri" w:hAnsi="Calibri"/>
                <w:color w:val="000000"/>
              </w:rPr>
              <w:t>map</w:t>
            </w:r>
          </w:p>
        </w:tc>
      </w:tr>
      <w:tr w:rsidR="00027711" w14:paraId="082F481D" w14:textId="77777777" w:rsidTr="002453FB">
        <w:tc>
          <w:tcPr>
            <w:tcW w:w="1260" w:type="dxa"/>
          </w:tcPr>
          <w:p w14:paraId="27DC23D4" w14:textId="77777777" w:rsidR="00027711" w:rsidRDefault="00027711" w:rsidP="002453FB">
            <w:r>
              <w:t>3</w:t>
            </w:r>
          </w:p>
        </w:tc>
        <w:tc>
          <w:tcPr>
            <w:tcW w:w="8095" w:type="dxa"/>
          </w:tcPr>
          <w:p w14:paraId="4357539B" w14:textId="50F28213" w:rsidR="00027711" w:rsidRDefault="008826D6" w:rsidP="002453F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f the form doesn’t contain Lat-long field, records are not visible on map</w:t>
            </w:r>
          </w:p>
        </w:tc>
      </w:tr>
    </w:tbl>
    <w:p w14:paraId="18B7E320" w14:textId="77777777" w:rsidR="00027711" w:rsidRPr="00996852" w:rsidRDefault="00027711" w:rsidP="00AB0504"/>
    <w:p w14:paraId="7CB73B8B" w14:textId="09AA4664" w:rsidR="005124CC" w:rsidRDefault="005124CC" w:rsidP="005124CC">
      <w:pPr>
        <w:pStyle w:val="Heading2"/>
      </w:pPr>
      <w:bookmarkStart w:id="28" w:name="_Toc492907543"/>
      <w:r>
        <w:t xml:space="preserve">User Story - </w:t>
      </w:r>
      <w:r w:rsidR="00561050">
        <w:t>9</w:t>
      </w:r>
      <w:bookmarkEnd w:id="28"/>
    </w:p>
    <w:p w14:paraId="1C743397" w14:textId="2C5CBEB2" w:rsidR="005124CC" w:rsidRPr="00477FDC" w:rsidRDefault="004521EF" w:rsidP="005124CC">
      <w:pPr>
        <w:rPr>
          <w:rFonts w:cs="Times New Roman"/>
        </w:rPr>
      </w:pPr>
      <w:r>
        <w:rPr>
          <w:rFonts w:cs="Times New Roman"/>
        </w:rPr>
        <w:t>As a mobile user, I want login in Offline</w:t>
      </w:r>
    </w:p>
    <w:p w14:paraId="30EBF781" w14:textId="77777777" w:rsidR="005124CC" w:rsidRPr="00DE5635" w:rsidRDefault="005124CC" w:rsidP="005124CC">
      <w:pPr>
        <w:pStyle w:val="Heading3"/>
      </w:pPr>
      <w:bookmarkStart w:id="29" w:name="_Toc492907544"/>
      <w:r>
        <w:t>Use Case</w:t>
      </w:r>
      <w:bookmarkEnd w:id="2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5124CC" w14:paraId="2947B881" w14:textId="77777777" w:rsidTr="00F41025">
        <w:tc>
          <w:tcPr>
            <w:tcW w:w="1728" w:type="dxa"/>
          </w:tcPr>
          <w:p w14:paraId="6782ECEC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4C80A81" w14:textId="68C8F5AC" w:rsidR="005124CC" w:rsidRDefault="00561050" w:rsidP="00F41025">
            <w:r>
              <w:t>UC-MM-F-V1.9</w:t>
            </w:r>
          </w:p>
        </w:tc>
      </w:tr>
      <w:tr w:rsidR="005124CC" w14:paraId="0AB3BDA0" w14:textId="77777777" w:rsidTr="00F41025">
        <w:tc>
          <w:tcPr>
            <w:tcW w:w="1728" w:type="dxa"/>
          </w:tcPr>
          <w:p w14:paraId="3F7DE4D6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Title:</w:t>
            </w:r>
          </w:p>
        </w:tc>
        <w:tc>
          <w:tcPr>
            <w:tcW w:w="7627" w:type="dxa"/>
          </w:tcPr>
          <w:p w14:paraId="5BC0B384" w14:textId="5B54B4B0" w:rsidR="005124CC" w:rsidRDefault="00C33D94" w:rsidP="00C33D94">
            <w:r>
              <w:t>Offline login</w:t>
            </w:r>
          </w:p>
        </w:tc>
      </w:tr>
      <w:tr w:rsidR="005124CC" w14:paraId="5F74AA02" w14:textId="77777777" w:rsidTr="00F41025">
        <w:tc>
          <w:tcPr>
            <w:tcW w:w="1728" w:type="dxa"/>
          </w:tcPr>
          <w:p w14:paraId="2C7E6178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76DF0DE" w14:textId="066B8755" w:rsidR="005124CC" w:rsidRPr="00417D05" w:rsidRDefault="005124CC" w:rsidP="00F41025">
            <w:pPr>
              <w:spacing w:before="0" w:after="0" w:line="240" w:lineRule="auto"/>
              <w:rPr>
                <w:color w:val="000000"/>
              </w:rPr>
            </w:pPr>
            <w:r w:rsidRPr="00417D05">
              <w:rPr>
                <w:color w:val="000000"/>
              </w:rPr>
              <w:t>User</w:t>
            </w:r>
            <w:r w:rsidR="00C33D94">
              <w:rPr>
                <w:color w:val="000000"/>
              </w:rPr>
              <w:t xml:space="preserve"> can</w:t>
            </w:r>
            <w:r w:rsidRPr="00417D05">
              <w:rPr>
                <w:color w:val="000000"/>
              </w:rPr>
              <w:t xml:space="preserve"> login in offline</w:t>
            </w:r>
            <w:r w:rsidR="00C33D94">
              <w:rPr>
                <w:color w:val="000000"/>
              </w:rPr>
              <w:t xml:space="preserve"> mode</w:t>
            </w:r>
          </w:p>
          <w:p w14:paraId="1FBE37F0" w14:textId="77777777" w:rsidR="005124CC" w:rsidRDefault="005124CC" w:rsidP="00F41025">
            <w:pPr>
              <w:spacing w:before="0" w:after="0" w:line="240" w:lineRule="auto"/>
            </w:pPr>
          </w:p>
        </w:tc>
      </w:tr>
      <w:tr w:rsidR="005124CC" w14:paraId="174973AF" w14:textId="77777777" w:rsidTr="00F41025">
        <w:tc>
          <w:tcPr>
            <w:tcW w:w="1728" w:type="dxa"/>
          </w:tcPr>
          <w:p w14:paraId="19AAF4EE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E831F02" w14:textId="77777777" w:rsidR="005124CC" w:rsidRDefault="005124CC" w:rsidP="00F41025">
            <w:r>
              <w:t>Mobile User</w:t>
            </w:r>
          </w:p>
        </w:tc>
      </w:tr>
      <w:tr w:rsidR="005124CC" w14:paraId="30D6DECF" w14:textId="77777777" w:rsidTr="00F41025">
        <w:tc>
          <w:tcPr>
            <w:tcW w:w="1728" w:type="dxa"/>
          </w:tcPr>
          <w:p w14:paraId="77E7BFE3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10B953F7" w14:textId="4DFFB576" w:rsidR="005124CC" w:rsidRDefault="005124CC" w:rsidP="00C33D94">
            <w:r>
              <w:t xml:space="preserve">Before login offline, user must login </w:t>
            </w:r>
            <w:r w:rsidR="00C33D94">
              <w:t>at least once in online</w:t>
            </w:r>
          </w:p>
        </w:tc>
      </w:tr>
      <w:tr w:rsidR="005124CC" w14:paraId="640A7C41" w14:textId="77777777" w:rsidTr="00F41025">
        <w:tc>
          <w:tcPr>
            <w:tcW w:w="1728" w:type="dxa"/>
          </w:tcPr>
          <w:p w14:paraId="3E2E67E4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54749E" w14:textId="77777777" w:rsidR="005124CC" w:rsidRDefault="005124CC" w:rsidP="00F41025"/>
        </w:tc>
      </w:tr>
      <w:tr w:rsidR="005124CC" w14:paraId="1A2035A4" w14:textId="77777777" w:rsidTr="00F41025">
        <w:trPr>
          <w:trHeight w:val="917"/>
        </w:trPr>
        <w:tc>
          <w:tcPr>
            <w:tcW w:w="1728" w:type="dxa"/>
          </w:tcPr>
          <w:p w14:paraId="014DC5EC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FAEAF53" w14:textId="77777777" w:rsidR="005124CC" w:rsidRDefault="005124CC" w:rsidP="00F4102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     </w:t>
            </w:r>
          </w:p>
          <w:p w14:paraId="0B88CCA9" w14:textId="0B1C7144" w:rsidR="005124CC" w:rsidRPr="00417D05" w:rsidRDefault="005124CC" w:rsidP="00C33D94">
            <w:pPr>
              <w:spacing w:before="0" w:after="0" w:line="240" w:lineRule="auto"/>
              <w:rPr>
                <w:color w:val="000000"/>
              </w:rPr>
            </w:pPr>
            <w:r w:rsidRPr="00417D05">
              <w:rPr>
                <w:color w:val="000000"/>
              </w:rPr>
              <w:t xml:space="preserve">    1.Enter valid credentials </w:t>
            </w:r>
            <w:r w:rsidR="00642133">
              <w:rPr>
                <w:color w:val="000000"/>
              </w:rPr>
              <w:t>and click on login button</w:t>
            </w:r>
          </w:p>
        </w:tc>
      </w:tr>
      <w:tr w:rsidR="005124CC" w14:paraId="20059CB7" w14:textId="77777777" w:rsidTr="00F41025">
        <w:tc>
          <w:tcPr>
            <w:tcW w:w="1728" w:type="dxa"/>
          </w:tcPr>
          <w:p w14:paraId="60B6A649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A162E93" w14:textId="77777777" w:rsidR="005124CC" w:rsidRDefault="005124CC" w:rsidP="00F4102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5124CC" w14:paraId="554E7E9D" w14:textId="77777777" w:rsidTr="00F41025">
        <w:tc>
          <w:tcPr>
            <w:tcW w:w="1728" w:type="dxa"/>
          </w:tcPr>
          <w:p w14:paraId="1259CDC2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A374493" w14:textId="77777777" w:rsidR="005124CC" w:rsidRDefault="005124CC" w:rsidP="00F41025"/>
        </w:tc>
      </w:tr>
    </w:tbl>
    <w:p w14:paraId="3F5C2441" w14:textId="77777777" w:rsidR="005124CC" w:rsidRDefault="005124CC" w:rsidP="005124CC"/>
    <w:p w14:paraId="4CE79593" w14:textId="77777777" w:rsidR="005124CC" w:rsidRDefault="005124CC" w:rsidP="005124CC">
      <w:pPr>
        <w:pStyle w:val="Heading3"/>
      </w:pPr>
      <w:bookmarkStart w:id="30" w:name="_Toc492907545"/>
      <w:r>
        <w:t>Acceptance Criteria</w:t>
      </w:r>
      <w:bookmarkEnd w:id="30"/>
    </w:p>
    <w:tbl>
      <w:tblPr>
        <w:tblStyle w:val="TableGrid"/>
        <w:tblW w:w="9413" w:type="dxa"/>
        <w:tblInd w:w="-5" w:type="dxa"/>
        <w:tblLook w:val="04A0" w:firstRow="1" w:lastRow="0" w:firstColumn="1" w:lastColumn="0" w:noHBand="0" w:noVBand="1"/>
      </w:tblPr>
      <w:tblGrid>
        <w:gridCol w:w="1267"/>
        <w:gridCol w:w="8146"/>
      </w:tblGrid>
      <w:tr w:rsidR="005124CC" w14:paraId="5236B9BB" w14:textId="77777777" w:rsidTr="00F41025">
        <w:trPr>
          <w:trHeight w:val="468"/>
        </w:trPr>
        <w:tc>
          <w:tcPr>
            <w:tcW w:w="1267" w:type="dxa"/>
          </w:tcPr>
          <w:p w14:paraId="6B61F893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146" w:type="dxa"/>
          </w:tcPr>
          <w:p w14:paraId="288A06E1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5124CC" w14:paraId="0CA629AE" w14:textId="77777777" w:rsidTr="00F41025">
        <w:trPr>
          <w:trHeight w:val="482"/>
        </w:trPr>
        <w:tc>
          <w:tcPr>
            <w:tcW w:w="1267" w:type="dxa"/>
          </w:tcPr>
          <w:p w14:paraId="18802C87" w14:textId="77777777" w:rsidR="005124CC" w:rsidRDefault="005124CC" w:rsidP="00F41025">
            <w:r>
              <w:t>1.</w:t>
            </w:r>
          </w:p>
        </w:tc>
        <w:tc>
          <w:tcPr>
            <w:tcW w:w="8146" w:type="dxa"/>
          </w:tcPr>
          <w:p w14:paraId="0838F89C" w14:textId="201183C7" w:rsidR="005124CC" w:rsidRPr="008115FC" w:rsidRDefault="00642133" w:rsidP="00C33D94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>F</w:t>
            </w:r>
            <w:r w:rsidR="00C33D94">
              <w:t>or</w:t>
            </w:r>
            <w:r w:rsidR="005124CC">
              <w:t xml:space="preserve"> invalid crede</w:t>
            </w:r>
            <w:r w:rsidR="00F14681">
              <w:t>ntials</w:t>
            </w:r>
            <w:r>
              <w:t xml:space="preserve"> user login, should be failed</w:t>
            </w:r>
          </w:p>
        </w:tc>
      </w:tr>
      <w:tr w:rsidR="005124CC" w14:paraId="266571A7" w14:textId="77777777" w:rsidTr="00F41025">
        <w:trPr>
          <w:trHeight w:val="468"/>
        </w:trPr>
        <w:tc>
          <w:tcPr>
            <w:tcW w:w="1267" w:type="dxa"/>
          </w:tcPr>
          <w:p w14:paraId="5D99A3BE" w14:textId="77777777" w:rsidR="005124CC" w:rsidRDefault="005124CC" w:rsidP="00F41025">
            <w:r>
              <w:t>2.</w:t>
            </w:r>
          </w:p>
        </w:tc>
        <w:tc>
          <w:tcPr>
            <w:tcW w:w="8146" w:type="dxa"/>
          </w:tcPr>
          <w:p w14:paraId="6A2B9E51" w14:textId="0576E985" w:rsidR="005124CC" w:rsidRPr="00286CCF" w:rsidRDefault="00F14681" w:rsidP="00C33D94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Change password is not allowed in offline</w:t>
            </w:r>
          </w:p>
        </w:tc>
      </w:tr>
    </w:tbl>
    <w:p w14:paraId="1CC5E08C" w14:textId="77777777" w:rsidR="005124CC" w:rsidRDefault="005124CC" w:rsidP="005124CC">
      <w:pPr>
        <w:pStyle w:val="Heading2"/>
      </w:pPr>
    </w:p>
    <w:p w14:paraId="6E441C45" w14:textId="436FBBC5" w:rsidR="005124CC" w:rsidRDefault="005124CC" w:rsidP="005124CC">
      <w:pPr>
        <w:pStyle w:val="Heading2"/>
      </w:pPr>
      <w:bookmarkStart w:id="31" w:name="_Toc492907546"/>
      <w:r>
        <w:t xml:space="preserve">User Story - </w:t>
      </w:r>
      <w:r w:rsidR="00561050">
        <w:t>10</w:t>
      </w:r>
      <w:bookmarkEnd w:id="31"/>
    </w:p>
    <w:p w14:paraId="45FD72DC" w14:textId="56F0E196" w:rsidR="005124CC" w:rsidRPr="00477FDC" w:rsidRDefault="00642133" w:rsidP="005124CC">
      <w:pPr>
        <w:rPr>
          <w:rFonts w:cs="Times New Roman"/>
        </w:rPr>
      </w:pPr>
      <w:r>
        <w:rPr>
          <w:rFonts w:cs="Times New Roman"/>
        </w:rPr>
        <w:t>As a mobile user, I want view and save the downloaded forms</w:t>
      </w:r>
      <w:r w:rsidR="00E0276E">
        <w:rPr>
          <w:rFonts w:cs="Times New Roman"/>
        </w:rPr>
        <w:t xml:space="preserve"> in offline</w:t>
      </w:r>
    </w:p>
    <w:p w14:paraId="272C3C10" w14:textId="77777777" w:rsidR="005124CC" w:rsidRPr="00DE5635" w:rsidRDefault="005124CC" w:rsidP="005124CC">
      <w:pPr>
        <w:pStyle w:val="Heading3"/>
      </w:pPr>
      <w:bookmarkStart w:id="32" w:name="_Toc492907547"/>
      <w:r>
        <w:t>Use Case</w:t>
      </w:r>
      <w:bookmarkEnd w:id="3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5124CC" w14:paraId="1BA4FF39" w14:textId="77777777" w:rsidTr="00F41025">
        <w:tc>
          <w:tcPr>
            <w:tcW w:w="1728" w:type="dxa"/>
          </w:tcPr>
          <w:p w14:paraId="6708F8FE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E45178A" w14:textId="38B3CCCE" w:rsidR="005124CC" w:rsidRDefault="00561050" w:rsidP="00F41025">
            <w:r>
              <w:t>UC-MM-F-V1.10</w:t>
            </w:r>
          </w:p>
        </w:tc>
      </w:tr>
      <w:tr w:rsidR="005124CC" w14:paraId="4C554EE8" w14:textId="77777777" w:rsidTr="00F41025">
        <w:tc>
          <w:tcPr>
            <w:tcW w:w="1728" w:type="dxa"/>
          </w:tcPr>
          <w:p w14:paraId="23DFEB60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0558828" w14:textId="02E7AF05" w:rsidR="005124CC" w:rsidRDefault="00C33D94" w:rsidP="00C33D94">
            <w:r>
              <w:t>List of forms</w:t>
            </w:r>
          </w:p>
        </w:tc>
      </w:tr>
      <w:tr w:rsidR="005124CC" w14:paraId="70437CDD" w14:textId="77777777" w:rsidTr="00F41025">
        <w:tc>
          <w:tcPr>
            <w:tcW w:w="1728" w:type="dxa"/>
          </w:tcPr>
          <w:p w14:paraId="7FC0F517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8877941" w14:textId="4B991407" w:rsidR="005124CC" w:rsidRDefault="005124CC" w:rsidP="00C33D94">
            <w:r>
              <w:t xml:space="preserve">Mobile user </w:t>
            </w:r>
            <w:r w:rsidR="00C33D94">
              <w:t>can</w:t>
            </w:r>
            <w:r>
              <w:t xml:space="preserve"> view </w:t>
            </w:r>
            <w:r w:rsidRPr="00286CCF">
              <w:t>the</w:t>
            </w:r>
            <w:r w:rsidR="00C33D94">
              <w:t xml:space="preserve"> list of</w:t>
            </w:r>
            <w:r w:rsidRPr="00286CCF">
              <w:t xml:space="preserve"> forms which are downloaded in online</w:t>
            </w:r>
            <w:r>
              <w:t>.</w:t>
            </w:r>
          </w:p>
        </w:tc>
      </w:tr>
      <w:tr w:rsidR="005124CC" w14:paraId="52DA2F6E" w14:textId="77777777" w:rsidTr="00F41025">
        <w:tc>
          <w:tcPr>
            <w:tcW w:w="1728" w:type="dxa"/>
          </w:tcPr>
          <w:p w14:paraId="681A2AB6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EE56ED8" w14:textId="77777777" w:rsidR="005124CC" w:rsidRDefault="005124CC" w:rsidP="00F41025">
            <w:r>
              <w:t>Mobile User</w:t>
            </w:r>
          </w:p>
        </w:tc>
      </w:tr>
      <w:tr w:rsidR="005124CC" w14:paraId="79338E2E" w14:textId="77777777" w:rsidTr="00F41025">
        <w:tc>
          <w:tcPr>
            <w:tcW w:w="1728" w:type="dxa"/>
          </w:tcPr>
          <w:p w14:paraId="175A7C6F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5647044" w14:textId="2140E295" w:rsidR="005124CC" w:rsidRDefault="005124CC" w:rsidP="00E75FC7">
            <w:r>
              <w:t xml:space="preserve">User </w:t>
            </w:r>
            <w:r w:rsidR="00642133">
              <w:t xml:space="preserve">must </w:t>
            </w:r>
            <w:r w:rsidR="00E75FC7">
              <w:t>download at least one form</w:t>
            </w:r>
            <w:r>
              <w:t xml:space="preserve"> in online</w:t>
            </w:r>
          </w:p>
        </w:tc>
      </w:tr>
      <w:tr w:rsidR="005124CC" w14:paraId="4209C005" w14:textId="77777777" w:rsidTr="00F41025">
        <w:tc>
          <w:tcPr>
            <w:tcW w:w="1728" w:type="dxa"/>
          </w:tcPr>
          <w:p w14:paraId="49E284BB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20AC3E4" w14:textId="77777777" w:rsidR="005124CC" w:rsidRDefault="005124CC" w:rsidP="00F41025"/>
        </w:tc>
      </w:tr>
      <w:tr w:rsidR="005124CC" w14:paraId="1BA175D7" w14:textId="77777777" w:rsidTr="00642133">
        <w:trPr>
          <w:trHeight w:val="998"/>
        </w:trPr>
        <w:tc>
          <w:tcPr>
            <w:tcW w:w="1728" w:type="dxa"/>
          </w:tcPr>
          <w:p w14:paraId="0B185085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3ED5A37B" w14:textId="77777777" w:rsidR="005124CC" w:rsidRDefault="005124CC" w:rsidP="00E75FC7">
            <w:r>
              <w:t>1.User can view all the downloaded forms</w:t>
            </w:r>
          </w:p>
          <w:p w14:paraId="46CC0325" w14:textId="7639AC8C" w:rsidR="005124CC" w:rsidRDefault="005124CC" w:rsidP="00E75FC7">
            <w:r>
              <w:t>2.</w:t>
            </w:r>
            <w:r w:rsidR="00E75FC7">
              <w:t xml:space="preserve">User can </w:t>
            </w:r>
            <w:r w:rsidR="00F14681">
              <w:t>collect the data and save the records in offline</w:t>
            </w:r>
          </w:p>
        </w:tc>
      </w:tr>
      <w:tr w:rsidR="005124CC" w14:paraId="3D21F792" w14:textId="77777777" w:rsidTr="00F41025">
        <w:tc>
          <w:tcPr>
            <w:tcW w:w="1728" w:type="dxa"/>
          </w:tcPr>
          <w:p w14:paraId="1C3272F4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670B6CF" w14:textId="77777777" w:rsidR="005124CC" w:rsidRDefault="005124CC" w:rsidP="00F4102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5124CC" w14:paraId="2C021DFF" w14:textId="77777777" w:rsidTr="00F41025">
        <w:tc>
          <w:tcPr>
            <w:tcW w:w="1728" w:type="dxa"/>
          </w:tcPr>
          <w:p w14:paraId="5B2363BE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7B669B4" w14:textId="77777777" w:rsidR="005124CC" w:rsidRDefault="005124CC" w:rsidP="00F41025"/>
        </w:tc>
      </w:tr>
    </w:tbl>
    <w:p w14:paraId="68457FFF" w14:textId="77777777" w:rsidR="005124CC" w:rsidRDefault="005124CC" w:rsidP="005124CC"/>
    <w:p w14:paraId="4D4C5AF6" w14:textId="77777777" w:rsidR="005124CC" w:rsidRDefault="005124CC" w:rsidP="005124CC">
      <w:pPr>
        <w:pStyle w:val="Heading3"/>
      </w:pPr>
      <w:bookmarkStart w:id="33" w:name="_Toc492907548"/>
      <w:r>
        <w:t>Acceptance Criteria</w:t>
      </w:r>
      <w:bookmarkEnd w:id="3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5124CC" w14:paraId="5088A7D7" w14:textId="77777777" w:rsidTr="00F41025">
        <w:tc>
          <w:tcPr>
            <w:tcW w:w="1260" w:type="dxa"/>
          </w:tcPr>
          <w:p w14:paraId="054A7CD7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15A4060C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5124CC" w14:paraId="7830C08E" w14:textId="77777777" w:rsidTr="00F41025">
        <w:tc>
          <w:tcPr>
            <w:tcW w:w="1260" w:type="dxa"/>
          </w:tcPr>
          <w:p w14:paraId="259BC6C3" w14:textId="77777777" w:rsidR="005124CC" w:rsidRDefault="005124CC" w:rsidP="00F41025">
            <w:r>
              <w:t>1.</w:t>
            </w:r>
          </w:p>
        </w:tc>
        <w:tc>
          <w:tcPr>
            <w:tcW w:w="8095" w:type="dxa"/>
          </w:tcPr>
          <w:p w14:paraId="6424F0A4" w14:textId="7DB0C468" w:rsidR="005124CC" w:rsidRPr="008115FC" w:rsidRDefault="009075EE" w:rsidP="000207E0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 xml:space="preserve">User can edit </w:t>
            </w:r>
            <w:r w:rsidR="00F14681">
              <w:t xml:space="preserve">&amp; update </w:t>
            </w:r>
            <w:r>
              <w:t>the saved records in offline</w:t>
            </w:r>
          </w:p>
        </w:tc>
      </w:tr>
      <w:tr w:rsidR="005124CC" w14:paraId="781EB5A8" w14:textId="77777777" w:rsidTr="00F41025">
        <w:tc>
          <w:tcPr>
            <w:tcW w:w="1260" w:type="dxa"/>
          </w:tcPr>
          <w:p w14:paraId="015806E5" w14:textId="77777777" w:rsidR="005124CC" w:rsidRDefault="005124CC" w:rsidP="00F41025">
            <w:r>
              <w:t>2.</w:t>
            </w:r>
          </w:p>
        </w:tc>
        <w:tc>
          <w:tcPr>
            <w:tcW w:w="8095" w:type="dxa"/>
          </w:tcPr>
          <w:p w14:paraId="290D23AF" w14:textId="0FE56E41" w:rsidR="005124CC" w:rsidRPr="00603126" w:rsidRDefault="009075EE" w:rsidP="00F41025">
            <w:r>
              <w:t xml:space="preserve">User can delete the </w:t>
            </w:r>
            <w:r w:rsidR="004B5948">
              <w:t>saved records before submit in online</w:t>
            </w:r>
          </w:p>
        </w:tc>
      </w:tr>
    </w:tbl>
    <w:p w14:paraId="4D2BE581" w14:textId="77777777" w:rsidR="005124CC" w:rsidRDefault="005124CC" w:rsidP="005124CC">
      <w:pPr>
        <w:ind w:left="360" w:hanging="360"/>
      </w:pPr>
    </w:p>
    <w:p w14:paraId="281064A6" w14:textId="49D2FD7C" w:rsidR="005124CC" w:rsidRDefault="005124CC" w:rsidP="005124CC">
      <w:pPr>
        <w:pStyle w:val="Heading2"/>
      </w:pPr>
      <w:bookmarkStart w:id="34" w:name="_Toc492907549"/>
      <w:r>
        <w:t>User Story - 1</w:t>
      </w:r>
      <w:r w:rsidR="00561050">
        <w:t>1</w:t>
      </w:r>
      <w:bookmarkEnd w:id="34"/>
    </w:p>
    <w:p w14:paraId="17F20588" w14:textId="624C92D4" w:rsidR="005124CC" w:rsidRPr="00C2606A" w:rsidRDefault="00E261BD" w:rsidP="005124CC">
      <w:pPr>
        <w:rPr>
          <w:rFonts w:cs="Times New Roman"/>
        </w:rPr>
      </w:pPr>
      <w:r>
        <w:rPr>
          <w:rFonts w:cs="Times New Roman"/>
        </w:rPr>
        <w:t>As a mobile user, I want view and save the downloaded task</w:t>
      </w:r>
    </w:p>
    <w:p w14:paraId="3ACAE1FD" w14:textId="77777777" w:rsidR="005124CC" w:rsidRPr="00DE5635" w:rsidRDefault="005124CC" w:rsidP="005124CC">
      <w:pPr>
        <w:pStyle w:val="Heading3"/>
      </w:pPr>
      <w:bookmarkStart w:id="35" w:name="_Toc492907550"/>
      <w:r>
        <w:t>Use Case</w:t>
      </w:r>
      <w:bookmarkEnd w:id="3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5124CC" w14:paraId="6581FE78" w14:textId="77777777" w:rsidTr="00F41025">
        <w:tc>
          <w:tcPr>
            <w:tcW w:w="1728" w:type="dxa"/>
          </w:tcPr>
          <w:p w14:paraId="144C6780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22B6301" w14:textId="654F5FBD" w:rsidR="005124CC" w:rsidRDefault="00561050" w:rsidP="00F41025">
            <w:r>
              <w:t>UC-MM-F-V1.11</w:t>
            </w:r>
          </w:p>
        </w:tc>
      </w:tr>
      <w:tr w:rsidR="005124CC" w14:paraId="4A9E1349" w14:textId="77777777" w:rsidTr="00F41025">
        <w:tc>
          <w:tcPr>
            <w:tcW w:w="1728" w:type="dxa"/>
          </w:tcPr>
          <w:p w14:paraId="470C2B05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8DB2819" w14:textId="09DE355D" w:rsidR="005124CC" w:rsidRDefault="00E261BD" w:rsidP="00F41025">
            <w:r>
              <w:t>Save the task records in offline</w:t>
            </w:r>
          </w:p>
        </w:tc>
      </w:tr>
      <w:tr w:rsidR="005124CC" w14:paraId="2F3F3B4F" w14:textId="77777777" w:rsidTr="00F41025">
        <w:tc>
          <w:tcPr>
            <w:tcW w:w="1728" w:type="dxa"/>
          </w:tcPr>
          <w:p w14:paraId="2D56A6F2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04F5A11" w14:textId="01E5977B" w:rsidR="005124CC" w:rsidRDefault="005124CC" w:rsidP="00F41025">
            <w:r>
              <w:t xml:space="preserve">Mobile user </w:t>
            </w:r>
            <w:r w:rsidR="00E261BD">
              <w:t>can collect the task related data</w:t>
            </w:r>
            <w:r>
              <w:t xml:space="preserve"> and save it in Offline</w:t>
            </w:r>
          </w:p>
        </w:tc>
      </w:tr>
      <w:tr w:rsidR="005124CC" w14:paraId="766C36F6" w14:textId="77777777" w:rsidTr="00F41025">
        <w:tc>
          <w:tcPr>
            <w:tcW w:w="1728" w:type="dxa"/>
          </w:tcPr>
          <w:p w14:paraId="27D3065D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A7EE42" w14:textId="77777777" w:rsidR="005124CC" w:rsidRDefault="005124CC" w:rsidP="00F41025">
            <w:r>
              <w:t>Mobile User</w:t>
            </w:r>
          </w:p>
        </w:tc>
      </w:tr>
      <w:tr w:rsidR="005124CC" w14:paraId="3A8DAF33" w14:textId="77777777" w:rsidTr="00F41025">
        <w:tc>
          <w:tcPr>
            <w:tcW w:w="1728" w:type="dxa"/>
          </w:tcPr>
          <w:p w14:paraId="3085652B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886E862" w14:textId="1E2F365E" w:rsidR="005124CC" w:rsidRDefault="005124CC" w:rsidP="00F41025">
            <w:r>
              <w:t xml:space="preserve">At least one </w:t>
            </w:r>
            <w:r w:rsidR="00F14681">
              <w:t xml:space="preserve">task </w:t>
            </w:r>
            <w:r>
              <w:t xml:space="preserve">should be </w:t>
            </w:r>
            <w:r w:rsidR="00F14681">
              <w:t>download</w:t>
            </w:r>
          </w:p>
        </w:tc>
      </w:tr>
      <w:tr w:rsidR="005124CC" w14:paraId="4F7A6E24" w14:textId="77777777" w:rsidTr="00F41025">
        <w:tc>
          <w:tcPr>
            <w:tcW w:w="1728" w:type="dxa"/>
          </w:tcPr>
          <w:p w14:paraId="688708D3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F6A6391" w14:textId="77777777" w:rsidR="005124CC" w:rsidRDefault="005124CC" w:rsidP="00F41025"/>
        </w:tc>
      </w:tr>
      <w:tr w:rsidR="005124CC" w14:paraId="33F3AB97" w14:textId="77777777" w:rsidTr="00E261BD">
        <w:trPr>
          <w:trHeight w:val="1052"/>
        </w:trPr>
        <w:tc>
          <w:tcPr>
            <w:tcW w:w="1728" w:type="dxa"/>
          </w:tcPr>
          <w:p w14:paraId="26E04B53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3DB888D1" w14:textId="1B864BDB" w:rsidR="005124CC" w:rsidRPr="00F14681" w:rsidRDefault="00F14681" w:rsidP="00F41025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t xml:space="preserve">User can view the description of the tasks </w:t>
            </w:r>
            <w:r w:rsidR="00E261BD">
              <w:t>and collect the data</w:t>
            </w:r>
            <w:r>
              <w:t xml:space="preserve"> in offline</w:t>
            </w:r>
          </w:p>
          <w:p w14:paraId="2B352B99" w14:textId="1A9C7F7C" w:rsidR="00F14681" w:rsidRPr="00F14681" w:rsidRDefault="00E261BD" w:rsidP="00F14681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t>User can submit the saved records in online</w:t>
            </w:r>
          </w:p>
          <w:p w14:paraId="6B659AE1" w14:textId="77777777" w:rsidR="005124CC" w:rsidRPr="00C2606A" w:rsidRDefault="005124CC" w:rsidP="00F41025">
            <w:pPr>
              <w:pStyle w:val="ListParagraph"/>
              <w:numPr>
                <w:ilvl w:val="0"/>
                <w:numId w:val="0"/>
              </w:numPr>
              <w:spacing w:after="0" w:line="240" w:lineRule="auto"/>
              <w:ind w:left="720"/>
              <w:rPr>
                <w:rFonts w:ascii="Calibri" w:hAnsi="Calibri"/>
                <w:color w:val="000000"/>
              </w:rPr>
            </w:pPr>
          </w:p>
        </w:tc>
      </w:tr>
      <w:tr w:rsidR="005124CC" w14:paraId="4B2C23A9" w14:textId="77777777" w:rsidTr="00F41025">
        <w:tc>
          <w:tcPr>
            <w:tcW w:w="1728" w:type="dxa"/>
          </w:tcPr>
          <w:p w14:paraId="260A9174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E7AE18F" w14:textId="77777777" w:rsidR="005124CC" w:rsidRDefault="005124CC" w:rsidP="00F4102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5124CC" w14:paraId="595CA120" w14:textId="77777777" w:rsidTr="00F41025">
        <w:tc>
          <w:tcPr>
            <w:tcW w:w="1728" w:type="dxa"/>
          </w:tcPr>
          <w:p w14:paraId="7760D5D8" w14:textId="77777777" w:rsidR="005124CC" w:rsidRPr="00BE533F" w:rsidRDefault="005124CC" w:rsidP="00F4102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ority:</w:t>
            </w:r>
          </w:p>
        </w:tc>
        <w:tc>
          <w:tcPr>
            <w:tcW w:w="7627" w:type="dxa"/>
          </w:tcPr>
          <w:p w14:paraId="58F8BC4C" w14:textId="77777777" w:rsidR="005124CC" w:rsidRDefault="005124CC" w:rsidP="00F41025"/>
        </w:tc>
      </w:tr>
    </w:tbl>
    <w:p w14:paraId="519E2995" w14:textId="77777777" w:rsidR="005124CC" w:rsidRDefault="005124CC" w:rsidP="005124CC"/>
    <w:p w14:paraId="3BAE149E" w14:textId="77777777" w:rsidR="005124CC" w:rsidRDefault="005124CC" w:rsidP="005124CC"/>
    <w:p w14:paraId="2059C2EC" w14:textId="77777777" w:rsidR="005124CC" w:rsidRDefault="005124CC" w:rsidP="005124CC">
      <w:pPr>
        <w:pStyle w:val="Heading3"/>
      </w:pPr>
      <w:bookmarkStart w:id="36" w:name="_Toc492907551"/>
      <w:r>
        <w:t>Acceptance Criteria</w:t>
      </w:r>
      <w:bookmarkEnd w:id="3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5124CC" w14:paraId="0FE6154A" w14:textId="77777777" w:rsidTr="00F41025">
        <w:tc>
          <w:tcPr>
            <w:tcW w:w="1260" w:type="dxa"/>
          </w:tcPr>
          <w:p w14:paraId="2E97A330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0A5C3EE9" w14:textId="77777777" w:rsidR="005124CC" w:rsidRPr="0061491C" w:rsidRDefault="005124CC" w:rsidP="00F4102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5124CC" w14:paraId="1E6B200F" w14:textId="77777777" w:rsidTr="00F41025">
        <w:tc>
          <w:tcPr>
            <w:tcW w:w="1260" w:type="dxa"/>
          </w:tcPr>
          <w:p w14:paraId="08CB648B" w14:textId="77777777" w:rsidR="005124CC" w:rsidRDefault="005124CC" w:rsidP="00F41025">
            <w:r>
              <w:t>1</w:t>
            </w:r>
          </w:p>
        </w:tc>
        <w:tc>
          <w:tcPr>
            <w:tcW w:w="8095" w:type="dxa"/>
          </w:tcPr>
          <w:p w14:paraId="7DDCE5DC" w14:textId="58ACF60B" w:rsidR="005124CC" w:rsidRPr="008115FC" w:rsidRDefault="008C3F10" w:rsidP="00B87B0F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rPr>
                <w:rFonts w:ascii="Calibri" w:hAnsi="Calibri"/>
                <w:color w:val="000000"/>
              </w:rPr>
              <w:t xml:space="preserve">User </w:t>
            </w:r>
            <w:r w:rsidR="00400064">
              <w:rPr>
                <w:rFonts w:ascii="Calibri" w:hAnsi="Calibri"/>
                <w:color w:val="000000"/>
              </w:rPr>
              <w:t>can</w:t>
            </w:r>
            <w:r w:rsidR="00E261BD">
              <w:rPr>
                <w:rFonts w:ascii="Calibri" w:hAnsi="Calibri"/>
                <w:color w:val="000000"/>
              </w:rPr>
              <w:t xml:space="preserve"> edit and update the </w:t>
            </w:r>
            <w:r w:rsidR="00853559">
              <w:rPr>
                <w:rFonts w:ascii="Calibri" w:hAnsi="Calibri"/>
                <w:color w:val="000000"/>
              </w:rPr>
              <w:t>task records in offline</w:t>
            </w:r>
          </w:p>
        </w:tc>
      </w:tr>
      <w:tr w:rsidR="005124CC" w14:paraId="5940F478" w14:textId="77777777" w:rsidTr="00F41025">
        <w:trPr>
          <w:trHeight w:val="638"/>
        </w:trPr>
        <w:tc>
          <w:tcPr>
            <w:tcW w:w="1260" w:type="dxa"/>
          </w:tcPr>
          <w:p w14:paraId="0EB9B219" w14:textId="77777777" w:rsidR="005124CC" w:rsidRDefault="005124CC" w:rsidP="00F41025">
            <w:r>
              <w:t>2</w:t>
            </w:r>
          </w:p>
        </w:tc>
        <w:tc>
          <w:tcPr>
            <w:tcW w:w="8095" w:type="dxa"/>
          </w:tcPr>
          <w:p w14:paraId="04F229F9" w14:textId="65E93783" w:rsidR="005124CC" w:rsidRDefault="00853559" w:rsidP="00F41025">
            <w:r>
              <w:t>User can delete the saved records before submit in online</w:t>
            </w:r>
          </w:p>
        </w:tc>
      </w:tr>
      <w:tr w:rsidR="005124CC" w14:paraId="7751BF7E" w14:textId="77777777" w:rsidTr="00F41025">
        <w:trPr>
          <w:trHeight w:val="638"/>
        </w:trPr>
        <w:tc>
          <w:tcPr>
            <w:tcW w:w="1260" w:type="dxa"/>
          </w:tcPr>
          <w:p w14:paraId="2BEF9695" w14:textId="77777777" w:rsidR="005124CC" w:rsidRDefault="005124CC" w:rsidP="00F41025">
            <w:r>
              <w:t>3</w:t>
            </w:r>
          </w:p>
        </w:tc>
        <w:tc>
          <w:tcPr>
            <w:tcW w:w="8095" w:type="dxa"/>
          </w:tcPr>
          <w:p w14:paraId="217096B1" w14:textId="4139972F" w:rsidR="005124CC" w:rsidRDefault="00472412" w:rsidP="00B87B0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User </w:t>
            </w:r>
            <w:r w:rsidR="00853559">
              <w:rPr>
                <w:rFonts w:ascii="Calibri" w:hAnsi="Calibri"/>
                <w:color w:val="000000"/>
              </w:rPr>
              <w:t>unable to</w:t>
            </w:r>
            <w:r w:rsidR="00400064">
              <w:rPr>
                <w:rFonts w:ascii="Calibri" w:hAnsi="Calibri"/>
                <w:color w:val="000000"/>
              </w:rPr>
              <w:t xml:space="preserve"> delete the </w:t>
            </w:r>
            <w:r w:rsidR="00853559">
              <w:rPr>
                <w:rFonts w:ascii="Calibri" w:hAnsi="Calibri"/>
                <w:color w:val="000000"/>
              </w:rPr>
              <w:t>pre-populated records in offline</w:t>
            </w:r>
          </w:p>
        </w:tc>
      </w:tr>
      <w:tr w:rsidR="00E0276E" w14:paraId="0D3DC407" w14:textId="77777777" w:rsidTr="00F41025">
        <w:trPr>
          <w:trHeight w:val="638"/>
        </w:trPr>
        <w:tc>
          <w:tcPr>
            <w:tcW w:w="1260" w:type="dxa"/>
          </w:tcPr>
          <w:p w14:paraId="43ED0E13" w14:textId="511AFD4A" w:rsidR="00E0276E" w:rsidRDefault="00E0276E" w:rsidP="00F41025">
            <w:r>
              <w:t>4</w:t>
            </w:r>
          </w:p>
        </w:tc>
        <w:tc>
          <w:tcPr>
            <w:tcW w:w="8095" w:type="dxa"/>
          </w:tcPr>
          <w:p w14:paraId="7841BEB3" w14:textId="0F9E15AB" w:rsidR="00E0276E" w:rsidRDefault="00E0276E" w:rsidP="00B87B0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User unable to submit the records after due date </w:t>
            </w:r>
          </w:p>
        </w:tc>
      </w:tr>
      <w:tr w:rsidR="00E0276E" w14:paraId="0A6FEEB1" w14:textId="77777777" w:rsidTr="00F41025">
        <w:trPr>
          <w:trHeight w:val="638"/>
        </w:trPr>
        <w:tc>
          <w:tcPr>
            <w:tcW w:w="1260" w:type="dxa"/>
          </w:tcPr>
          <w:p w14:paraId="43F4B349" w14:textId="5329FC51" w:rsidR="00E0276E" w:rsidRDefault="00E0276E" w:rsidP="00F41025">
            <w:r>
              <w:t>5</w:t>
            </w:r>
          </w:p>
        </w:tc>
        <w:tc>
          <w:tcPr>
            <w:tcW w:w="8095" w:type="dxa"/>
          </w:tcPr>
          <w:p w14:paraId="1D8ECD8A" w14:textId="0DA9BC9A" w:rsidR="00E0276E" w:rsidRDefault="00E0276E" w:rsidP="00B87B0F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ser unable to submit the records once license got expired</w:t>
            </w:r>
          </w:p>
        </w:tc>
      </w:tr>
    </w:tbl>
    <w:p w14:paraId="08597A10" w14:textId="77777777" w:rsidR="005124CC" w:rsidRDefault="005124CC" w:rsidP="005124CC"/>
    <w:p w14:paraId="674A307D" w14:textId="70BD7723" w:rsidR="00E0276E" w:rsidRDefault="00E0276E" w:rsidP="00E0276E">
      <w:pPr>
        <w:pStyle w:val="Heading2"/>
      </w:pPr>
      <w:bookmarkStart w:id="37" w:name="_Toc461111422"/>
      <w:bookmarkStart w:id="38" w:name="_Toc461800513"/>
      <w:bookmarkStart w:id="39" w:name="_Toc467486909"/>
      <w:bookmarkStart w:id="40" w:name="_Toc492907552"/>
      <w:r>
        <w:t xml:space="preserve">User Story – </w:t>
      </w:r>
      <w:bookmarkEnd w:id="37"/>
      <w:bookmarkEnd w:id="38"/>
      <w:bookmarkEnd w:id="39"/>
      <w:r w:rsidR="00561050">
        <w:t>12</w:t>
      </w:r>
      <w:bookmarkEnd w:id="40"/>
    </w:p>
    <w:p w14:paraId="24331B0E" w14:textId="46A42CF9" w:rsidR="00E0276E" w:rsidRPr="00854CCE" w:rsidRDefault="00E0276E" w:rsidP="00E0276E">
      <w:r>
        <w:t xml:space="preserve">As a mobile user, I want </w:t>
      </w:r>
      <w:r w:rsidR="00561050">
        <w:t>to submit</w:t>
      </w:r>
      <w:r>
        <w:t xml:space="preserve"> the form with calculated field</w:t>
      </w:r>
    </w:p>
    <w:p w14:paraId="57A1B449" w14:textId="77777777" w:rsidR="00E0276E" w:rsidRPr="00DE5635" w:rsidRDefault="00E0276E" w:rsidP="00E0276E">
      <w:pPr>
        <w:pStyle w:val="Heading3"/>
      </w:pPr>
      <w:bookmarkStart w:id="41" w:name="_Toc461111423"/>
      <w:bookmarkStart w:id="42" w:name="_Toc461800514"/>
      <w:bookmarkStart w:id="43" w:name="_Toc467486910"/>
      <w:bookmarkStart w:id="44" w:name="_Toc492907553"/>
      <w:r>
        <w:t>Use Case</w:t>
      </w:r>
      <w:bookmarkEnd w:id="41"/>
      <w:bookmarkEnd w:id="42"/>
      <w:bookmarkEnd w:id="43"/>
      <w:bookmarkEnd w:id="4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0276E" w14:paraId="05ED2868" w14:textId="77777777" w:rsidTr="00235A16">
        <w:tc>
          <w:tcPr>
            <w:tcW w:w="1728" w:type="dxa"/>
          </w:tcPr>
          <w:p w14:paraId="718E4A4E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AC580DA" w14:textId="511C8FA0" w:rsidR="00E0276E" w:rsidRDefault="00561050" w:rsidP="00235A16">
            <w:r>
              <w:t>UC-MM-F_V1.12</w:t>
            </w:r>
          </w:p>
        </w:tc>
      </w:tr>
      <w:tr w:rsidR="00E0276E" w14:paraId="3522A686" w14:textId="77777777" w:rsidTr="00235A16">
        <w:tc>
          <w:tcPr>
            <w:tcW w:w="1728" w:type="dxa"/>
          </w:tcPr>
          <w:p w14:paraId="7633BEF9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A324234" w14:textId="3D0D161B" w:rsidR="00E0276E" w:rsidRDefault="00E0276E" w:rsidP="00235A16">
            <w:r>
              <w:t>Submit form with calculation fields</w:t>
            </w:r>
          </w:p>
        </w:tc>
      </w:tr>
      <w:tr w:rsidR="00E0276E" w14:paraId="5AFE0257" w14:textId="77777777" w:rsidTr="00235A16">
        <w:trPr>
          <w:trHeight w:val="467"/>
        </w:trPr>
        <w:tc>
          <w:tcPr>
            <w:tcW w:w="1728" w:type="dxa"/>
          </w:tcPr>
          <w:p w14:paraId="0D5B3029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E534153" w14:textId="3EBA5445" w:rsidR="00E0276E" w:rsidRDefault="00E0276E" w:rsidP="00235A16">
            <w:r>
              <w:t>Mobile user can submit the form with calculation fields</w:t>
            </w:r>
          </w:p>
        </w:tc>
      </w:tr>
      <w:tr w:rsidR="00E0276E" w14:paraId="78C18891" w14:textId="77777777" w:rsidTr="00235A16">
        <w:trPr>
          <w:trHeight w:val="467"/>
        </w:trPr>
        <w:tc>
          <w:tcPr>
            <w:tcW w:w="1728" w:type="dxa"/>
          </w:tcPr>
          <w:p w14:paraId="5DACA0BD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29F6A65" w14:textId="4AB246A6" w:rsidR="00E0276E" w:rsidRDefault="00E0276E" w:rsidP="00235A16">
            <w:r>
              <w:t>Mobile user</w:t>
            </w:r>
          </w:p>
        </w:tc>
      </w:tr>
      <w:tr w:rsidR="00E0276E" w14:paraId="40D8EF6D" w14:textId="77777777" w:rsidTr="00235A16">
        <w:trPr>
          <w:trHeight w:val="530"/>
        </w:trPr>
        <w:tc>
          <w:tcPr>
            <w:tcW w:w="1728" w:type="dxa"/>
          </w:tcPr>
          <w:p w14:paraId="33A127C0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87EBB01" w14:textId="774E3A0E" w:rsidR="00E0276E" w:rsidRDefault="00E0276E" w:rsidP="00235A16">
            <w:r>
              <w:t>User should have at least one form with calculation field</w:t>
            </w:r>
          </w:p>
        </w:tc>
      </w:tr>
      <w:tr w:rsidR="00E0276E" w14:paraId="370B783A" w14:textId="77777777" w:rsidTr="00235A16">
        <w:tc>
          <w:tcPr>
            <w:tcW w:w="1728" w:type="dxa"/>
          </w:tcPr>
          <w:p w14:paraId="5D660F2C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F60FE60" w14:textId="77777777" w:rsidR="00E0276E" w:rsidRDefault="00E0276E" w:rsidP="00235A16"/>
        </w:tc>
      </w:tr>
      <w:tr w:rsidR="00E0276E" w14:paraId="53E166A4" w14:textId="77777777" w:rsidTr="00235A16">
        <w:tc>
          <w:tcPr>
            <w:tcW w:w="1728" w:type="dxa"/>
          </w:tcPr>
          <w:p w14:paraId="4E100A42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586660DD" w14:textId="0E3B3ACB" w:rsidR="00E0276E" w:rsidRDefault="00E0276E" w:rsidP="00235A16">
            <w:r>
              <w:t>1.Select the form</w:t>
            </w:r>
          </w:p>
          <w:p w14:paraId="6A9EE4C9" w14:textId="32F6CB4B" w:rsidR="00E0276E" w:rsidRDefault="00E0276E" w:rsidP="00235A16">
            <w:r>
              <w:t>2.</w:t>
            </w:r>
            <w:r w:rsidR="00977DD7">
              <w:t>Enter the values</w:t>
            </w:r>
          </w:p>
          <w:p w14:paraId="6CBBDF70" w14:textId="74064908" w:rsidR="00E0276E" w:rsidRDefault="00E0276E" w:rsidP="00235A16">
            <w:r>
              <w:lastRenderedPageBreak/>
              <w:t>3.All input fields are calculated and updated in summation field</w:t>
            </w:r>
          </w:p>
          <w:p w14:paraId="7E77C584" w14:textId="77777777" w:rsidR="00E0276E" w:rsidRPr="00126B80" w:rsidRDefault="00E0276E" w:rsidP="00235A16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0276E" w14:paraId="232207C6" w14:textId="77777777" w:rsidTr="00235A16">
        <w:tc>
          <w:tcPr>
            <w:tcW w:w="1728" w:type="dxa"/>
          </w:tcPr>
          <w:p w14:paraId="092B8E01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Extensions:</w:t>
            </w:r>
          </w:p>
        </w:tc>
        <w:tc>
          <w:tcPr>
            <w:tcW w:w="7627" w:type="dxa"/>
          </w:tcPr>
          <w:p w14:paraId="66F36978" w14:textId="77777777" w:rsidR="00E0276E" w:rsidRDefault="00E0276E" w:rsidP="00235A16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0276E" w14:paraId="7A0A9BEF" w14:textId="77777777" w:rsidTr="00235A16">
        <w:tc>
          <w:tcPr>
            <w:tcW w:w="1728" w:type="dxa"/>
          </w:tcPr>
          <w:p w14:paraId="6B90EEF9" w14:textId="77777777" w:rsidR="00E0276E" w:rsidRPr="00BE533F" w:rsidRDefault="00E0276E" w:rsidP="00235A16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22CC191" w14:textId="77777777" w:rsidR="00E0276E" w:rsidRDefault="00E0276E" w:rsidP="00235A16">
            <w:r>
              <w:t>High</w:t>
            </w:r>
          </w:p>
        </w:tc>
      </w:tr>
    </w:tbl>
    <w:p w14:paraId="040D0BE0" w14:textId="77777777" w:rsidR="00E0276E" w:rsidRDefault="00E0276E" w:rsidP="00E0276E"/>
    <w:p w14:paraId="038D4128" w14:textId="77777777" w:rsidR="00E0276E" w:rsidRDefault="00E0276E" w:rsidP="00E0276E">
      <w:pPr>
        <w:pStyle w:val="Heading3"/>
      </w:pPr>
      <w:bookmarkStart w:id="45" w:name="_Toc461111424"/>
      <w:bookmarkStart w:id="46" w:name="_Toc461800515"/>
      <w:bookmarkStart w:id="47" w:name="_Toc467486911"/>
      <w:bookmarkStart w:id="48" w:name="_Toc492907554"/>
      <w:r>
        <w:t>Acceptance Criteria</w:t>
      </w:r>
      <w:bookmarkEnd w:id="45"/>
      <w:bookmarkEnd w:id="46"/>
      <w:bookmarkEnd w:id="47"/>
      <w:bookmarkEnd w:id="4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E0276E" w14:paraId="72E4978E" w14:textId="77777777" w:rsidTr="00235A16">
        <w:tc>
          <w:tcPr>
            <w:tcW w:w="1260" w:type="dxa"/>
          </w:tcPr>
          <w:p w14:paraId="5D095885" w14:textId="77777777" w:rsidR="00E0276E" w:rsidRPr="0061491C" w:rsidRDefault="00E0276E" w:rsidP="00235A16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4A95E0F9" w14:textId="77777777" w:rsidR="00E0276E" w:rsidRPr="0061491C" w:rsidRDefault="00E0276E" w:rsidP="00235A16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0276E" w14:paraId="7519A2D8" w14:textId="77777777" w:rsidTr="00235A16">
        <w:tc>
          <w:tcPr>
            <w:tcW w:w="1260" w:type="dxa"/>
          </w:tcPr>
          <w:p w14:paraId="46972064" w14:textId="77777777" w:rsidR="00E0276E" w:rsidRDefault="00E0276E" w:rsidP="00235A16">
            <w:r>
              <w:t>1</w:t>
            </w:r>
          </w:p>
        </w:tc>
        <w:tc>
          <w:tcPr>
            <w:tcW w:w="8095" w:type="dxa"/>
          </w:tcPr>
          <w:p w14:paraId="2EC27545" w14:textId="6891C6F8" w:rsidR="00E0276E" w:rsidRDefault="00977DD7" w:rsidP="00235A16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User can give number as an input field</w:t>
            </w:r>
          </w:p>
        </w:tc>
      </w:tr>
      <w:tr w:rsidR="00E0276E" w14:paraId="1DFADC53" w14:textId="77777777" w:rsidTr="00235A16">
        <w:tc>
          <w:tcPr>
            <w:tcW w:w="1260" w:type="dxa"/>
          </w:tcPr>
          <w:p w14:paraId="73891CF2" w14:textId="77777777" w:rsidR="00E0276E" w:rsidRDefault="00E0276E" w:rsidP="00235A16">
            <w:r>
              <w:t>2</w:t>
            </w:r>
          </w:p>
        </w:tc>
        <w:tc>
          <w:tcPr>
            <w:tcW w:w="8095" w:type="dxa"/>
          </w:tcPr>
          <w:p w14:paraId="6E286014" w14:textId="6A486D14" w:rsidR="00E0276E" w:rsidRDefault="00977DD7" w:rsidP="00235A16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User can also select the radio button, drop down values as input fields</w:t>
            </w:r>
          </w:p>
        </w:tc>
      </w:tr>
      <w:tr w:rsidR="00E0276E" w14:paraId="1E529A52" w14:textId="77777777" w:rsidTr="00235A16">
        <w:tc>
          <w:tcPr>
            <w:tcW w:w="1260" w:type="dxa"/>
          </w:tcPr>
          <w:p w14:paraId="3BE315C6" w14:textId="77777777" w:rsidR="00E0276E" w:rsidRDefault="00E0276E" w:rsidP="00235A16">
            <w:r>
              <w:t>3</w:t>
            </w:r>
          </w:p>
        </w:tc>
        <w:tc>
          <w:tcPr>
            <w:tcW w:w="8095" w:type="dxa"/>
          </w:tcPr>
          <w:p w14:paraId="11C71A8F" w14:textId="600A5AFE" w:rsidR="00E0276E" w:rsidRDefault="00977DD7" w:rsidP="00235A16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nput fields are updated automatically in summation field</w:t>
            </w:r>
          </w:p>
        </w:tc>
      </w:tr>
      <w:tr w:rsidR="00E0276E" w14:paraId="3F3B1762" w14:textId="77777777" w:rsidTr="00235A16">
        <w:tc>
          <w:tcPr>
            <w:tcW w:w="1260" w:type="dxa"/>
          </w:tcPr>
          <w:p w14:paraId="61F7025F" w14:textId="77777777" w:rsidR="00E0276E" w:rsidRDefault="00E0276E" w:rsidP="00235A16">
            <w:r>
              <w:t>4</w:t>
            </w:r>
          </w:p>
        </w:tc>
        <w:tc>
          <w:tcPr>
            <w:tcW w:w="8095" w:type="dxa"/>
          </w:tcPr>
          <w:p w14:paraId="5C22D465" w14:textId="32636CF6" w:rsidR="00E0276E" w:rsidRDefault="00977DD7" w:rsidP="00235A16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f user doesn’t enter any input value, by default calculated field execute with zero</w:t>
            </w:r>
          </w:p>
        </w:tc>
      </w:tr>
      <w:tr w:rsidR="00E0276E" w14:paraId="68C20C19" w14:textId="77777777" w:rsidTr="00235A16">
        <w:tc>
          <w:tcPr>
            <w:tcW w:w="1260" w:type="dxa"/>
          </w:tcPr>
          <w:p w14:paraId="58FCEBA2" w14:textId="77777777" w:rsidR="00E0276E" w:rsidRDefault="00E0276E" w:rsidP="00235A16">
            <w:r>
              <w:t>5</w:t>
            </w:r>
          </w:p>
        </w:tc>
        <w:tc>
          <w:tcPr>
            <w:tcW w:w="8095" w:type="dxa"/>
          </w:tcPr>
          <w:p w14:paraId="79E8884E" w14:textId="77777777" w:rsidR="00E0276E" w:rsidRDefault="00E0276E" w:rsidP="00235A16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When formulae updated of same form, in data base submitted values also updated based on formulae</w:t>
            </w:r>
          </w:p>
        </w:tc>
      </w:tr>
    </w:tbl>
    <w:p w14:paraId="0A1EF383" w14:textId="77777777" w:rsidR="00AB0504" w:rsidRPr="00996852" w:rsidRDefault="00AB0504" w:rsidP="00041428"/>
    <w:sectPr w:rsidR="00AB0504" w:rsidRPr="00996852" w:rsidSect="004C1AF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E4D22" w14:textId="77777777" w:rsidR="00BB3482" w:rsidRDefault="00BB3482" w:rsidP="00BF008F">
      <w:pPr>
        <w:spacing w:after="0" w:line="240" w:lineRule="auto"/>
      </w:pPr>
      <w:r>
        <w:separator/>
      </w:r>
    </w:p>
  </w:endnote>
  <w:endnote w:type="continuationSeparator" w:id="0">
    <w:p w14:paraId="072B21E1" w14:textId="77777777" w:rsidR="00BB3482" w:rsidRDefault="00BB3482" w:rsidP="00BF008F">
      <w:pPr>
        <w:spacing w:after="0" w:line="240" w:lineRule="auto"/>
      </w:pPr>
      <w:r>
        <w:continuationSeparator/>
      </w:r>
    </w:p>
  </w:endnote>
  <w:endnote w:type="continuationNotice" w:id="1">
    <w:p w14:paraId="78FC15E5" w14:textId="77777777" w:rsidR="00BB3482" w:rsidRDefault="00BB348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305020304"/>
    <w:charset w:val="00"/>
    <w:family w:val="roman"/>
    <w:pitch w:val="variable"/>
    <w:sig w:usb0="00000007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105020404"/>
    <w:charset w:val="00"/>
    <w:family w:val="modern"/>
    <w:pitch w:val="fixed"/>
    <w:sig w:usb0="00000003" w:usb1="00000000" w:usb2="00000000" w:usb3="00000000" w:csb0="00000001" w:csb1="00000000"/>
  </w:font>
  <w:font w:name="Symbol">
    <w:panose1 w:val="02020603050305020304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6143493"/>
      <w:docPartObj>
        <w:docPartGallery w:val="Page Numbers (Bottom of Page)"/>
        <w:docPartUnique/>
      </w:docPartObj>
    </w:sdtPr>
    <w:sdtEndPr/>
    <w:sdtContent>
      <w:p w14:paraId="597AE530" w14:textId="2FACC8B5" w:rsidR="00C911DF" w:rsidRPr="00FF25F0" w:rsidRDefault="00C911DF" w:rsidP="00354185">
        <w:pPr>
          <w:pStyle w:val="Footer"/>
          <w:jc w:val="right"/>
        </w:pPr>
        <w:r w:rsidRPr="00FF25F0">
          <w:tab/>
          <w:t>MagikMinds Software Services Pvt. Ltd.</w:t>
        </w:r>
        <w:r w:rsidRPr="00FF25F0">
          <w:tab/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222A">
          <w:rPr>
            <w:noProof/>
          </w:rPr>
          <w:t>9</w:t>
        </w:r>
        <w:r>
          <w:rPr>
            <w:noProof/>
          </w:rPr>
          <w:fldChar w:fldCharType="end"/>
        </w:r>
      </w:p>
      <w:p w14:paraId="597AE531" w14:textId="77777777" w:rsidR="00C911DF" w:rsidRPr="00FF25F0" w:rsidRDefault="00BB3482" w:rsidP="00354185">
        <w:pPr>
          <w:pStyle w:val="Footer"/>
          <w:jc w:val="center"/>
          <w:rPr>
            <w:sz w:val="20"/>
          </w:rPr>
        </w:pPr>
        <w:hyperlink r:id="rId1" w:history="1">
          <w:r w:rsidR="00C911DF" w:rsidRPr="00FF25F0">
            <w:rPr>
              <w:rStyle w:val="Hyperlink"/>
            </w:rPr>
            <w:t>www.magikminds.com</w:t>
          </w:r>
        </w:hyperlink>
        <w:r w:rsidR="00C911DF" w:rsidRPr="00FF25F0">
          <w:t xml:space="preserve"> </w:t>
        </w:r>
      </w:p>
    </w:sdtContent>
  </w:sdt>
  <w:p w14:paraId="597AE532" w14:textId="77777777" w:rsidR="00C911DF" w:rsidRPr="00FF25F0" w:rsidRDefault="00C911DF" w:rsidP="0035418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121C1" w14:textId="77777777" w:rsidR="00BB3482" w:rsidRDefault="00BB3482" w:rsidP="00BF008F">
      <w:pPr>
        <w:spacing w:after="0" w:line="240" w:lineRule="auto"/>
      </w:pPr>
      <w:r>
        <w:separator/>
      </w:r>
    </w:p>
  </w:footnote>
  <w:footnote w:type="continuationSeparator" w:id="0">
    <w:p w14:paraId="53DF59AB" w14:textId="77777777" w:rsidR="00BB3482" w:rsidRDefault="00BB3482" w:rsidP="00BF008F">
      <w:pPr>
        <w:spacing w:after="0" w:line="240" w:lineRule="auto"/>
      </w:pPr>
      <w:r>
        <w:continuationSeparator/>
      </w:r>
    </w:p>
  </w:footnote>
  <w:footnote w:type="continuationNotice" w:id="1">
    <w:p w14:paraId="56588C56" w14:textId="77777777" w:rsidR="00BB3482" w:rsidRDefault="00BB348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AE52F" w14:textId="77777777" w:rsidR="00C911DF" w:rsidRDefault="00C911DF" w:rsidP="00CE103A">
    <w:pPr>
      <w:pStyle w:val="Header"/>
      <w:ind w:left="6480"/>
    </w:pPr>
    <w:r>
      <w:rPr>
        <w:noProof/>
      </w:rPr>
      <w:drawing>
        <wp:inline distT="0" distB="0" distL="0" distR="0" wp14:anchorId="597AE533" wp14:editId="597AE534">
          <wp:extent cx="2276856" cy="685800"/>
          <wp:effectExtent l="0" t="0" r="952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M_logo_qb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6856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D0DE3"/>
    <w:multiLevelType w:val="hybridMultilevel"/>
    <w:tmpl w:val="C73A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35152"/>
    <w:multiLevelType w:val="hybridMultilevel"/>
    <w:tmpl w:val="823CB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F76E51"/>
    <w:multiLevelType w:val="hybridMultilevel"/>
    <w:tmpl w:val="8752D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2731D"/>
    <w:multiLevelType w:val="hybridMultilevel"/>
    <w:tmpl w:val="9642D5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3307F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14AB8"/>
    <w:multiLevelType w:val="hybridMultilevel"/>
    <w:tmpl w:val="59408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D790E"/>
    <w:multiLevelType w:val="multilevel"/>
    <w:tmpl w:val="A0625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10771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858E0"/>
    <w:multiLevelType w:val="hybridMultilevel"/>
    <w:tmpl w:val="BDD08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D5781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0E275F"/>
    <w:multiLevelType w:val="hybridMultilevel"/>
    <w:tmpl w:val="7F86A264"/>
    <w:lvl w:ilvl="0" w:tplc="4532EA5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7267DB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F20CA9"/>
    <w:multiLevelType w:val="hybridMultilevel"/>
    <w:tmpl w:val="DA1AA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31C7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913080"/>
    <w:multiLevelType w:val="hybridMultilevel"/>
    <w:tmpl w:val="D26C15D8"/>
    <w:lvl w:ilvl="0" w:tplc="2AEE6EF8">
      <w:start w:val="1"/>
      <w:numFmt w:val="bullet"/>
      <w:pStyle w:val="Thir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0B21C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04249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85709E"/>
    <w:multiLevelType w:val="hybridMultilevel"/>
    <w:tmpl w:val="3EC8FD70"/>
    <w:lvl w:ilvl="0" w:tplc="50E6F132">
      <w:start w:val="1"/>
      <w:numFmt w:val="bullet"/>
      <w:pStyle w:val="Secon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7319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BC0D5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907E0"/>
    <w:multiLevelType w:val="multilevel"/>
    <w:tmpl w:val="9E58F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EB423B"/>
    <w:multiLevelType w:val="hybridMultilevel"/>
    <w:tmpl w:val="771CF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7"/>
  </w:num>
  <w:num w:numId="3">
    <w:abstractNumId w:val="14"/>
  </w:num>
  <w:num w:numId="4">
    <w:abstractNumId w:val="20"/>
  </w:num>
  <w:num w:numId="5">
    <w:abstractNumId w:val="6"/>
  </w:num>
  <w:num w:numId="6">
    <w:abstractNumId w:val="3"/>
  </w:num>
  <w:num w:numId="7">
    <w:abstractNumId w:val="2"/>
  </w:num>
  <w:num w:numId="8">
    <w:abstractNumId w:val="21"/>
  </w:num>
  <w:num w:numId="9">
    <w:abstractNumId w:val="16"/>
  </w:num>
  <w:num w:numId="10">
    <w:abstractNumId w:val="15"/>
  </w:num>
  <w:num w:numId="11">
    <w:abstractNumId w:val="19"/>
  </w:num>
  <w:num w:numId="12">
    <w:abstractNumId w:val="5"/>
  </w:num>
  <w:num w:numId="13">
    <w:abstractNumId w:val="0"/>
  </w:num>
  <w:num w:numId="14">
    <w:abstractNumId w:val="8"/>
  </w:num>
  <w:num w:numId="15">
    <w:abstractNumId w:val="12"/>
  </w:num>
  <w:num w:numId="16">
    <w:abstractNumId w:val="7"/>
  </w:num>
  <w:num w:numId="17">
    <w:abstractNumId w:val="11"/>
  </w:num>
  <w:num w:numId="18">
    <w:abstractNumId w:val="4"/>
  </w:num>
  <w:num w:numId="19">
    <w:abstractNumId w:val="9"/>
  </w:num>
  <w:num w:numId="20">
    <w:abstractNumId w:val="13"/>
  </w:num>
  <w:num w:numId="21">
    <w:abstractNumId w:val="18"/>
  </w:num>
  <w:num w:numId="2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LcwNLEwNTIyNDdV0lEKTi0uzszPAykwqgUAg1KiwiwAAAA="/>
  </w:docVars>
  <w:rsids>
    <w:rsidRoot w:val="00A35F02"/>
    <w:rsid w:val="00000013"/>
    <w:rsid w:val="00001005"/>
    <w:rsid w:val="0000130B"/>
    <w:rsid w:val="000028CD"/>
    <w:rsid w:val="000029BC"/>
    <w:rsid w:val="00003A90"/>
    <w:rsid w:val="00004A59"/>
    <w:rsid w:val="00005720"/>
    <w:rsid w:val="00006D14"/>
    <w:rsid w:val="00007AA4"/>
    <w:rsid w:val="00010128"/>
    <w:rsid w:val="00012852"/>
    <w:rsid w:val="00013AF6"/>
    <w:rsid w:val="0001423A"/>
    <w:rsid w:val="00015143"/>
    <w:rsid w:val="00015177"/>
    <w:rsid w:val="00016241"/>
    <w:rsid w:val="000207E0"/>
    <w:rsid w:val="00020B08"/>
    <w:rsid w:val="00021129"/>
    <w:rsid w:val="000213A5"/>
    <w:rsid w:val="00022B4E"/>
    <w:rsid w:val="00023843"/>
    <w:rsid w:val="0002514E"/>
    <w:rsid w:val="00026D9F"/>
    <w:rsid w:val="00027711"/>
    <w:rsid w:val="00027FB3"/>
    <w:rsid w:val="00031851"/>
    <w:rsid w:val="000328DB"/>
    <w:rsid w:val="00033A04"/>
    <w:rsid w:val="00033AE3"/>
    <w:rsid w:val="000344E5"/>
    <w:rsid w:val="000350F5"/>
    <w:rsid w:val="000369A6"/>
    <w:rsid w:val="00040D52"/>
    <w:rsid w:val="00041428"/>
    <w:rsid w:val="00041486"/>
    <w:rsid w:val="00043746"/>
    <w:rsid w:val="0004379E"/>
    <w:rsid w:val="00043C14"/>
    <w:rsid w:val="000440AD"/>
    <w:rsid w:val="00044926"/>
    <w:rsid w:val="00046951"/>
    <w:rsid w:val="000504CC"/>
    <w:rsid w:val="000519B5"/>
    <w:rsid w:val="00051ECB"/>
    <w:rsid w:val="0005226B"/>
    <w:rsid w:val="000535C8"/>
    <w:rsid w:val="00053F19"/>
    <w:rsid w:val="00053F6B"/>
    <w:rsid w:val="000544FD"/>
    <w:rsid w:val="00055B6A"/>
    <w:rsid w:val="00056490"/>
    <w:rsid w:val="00056D9E"/>
    <w:rsid w:val="0005759B"/>
    <w:rsid w:val="00060E11"/>
    <w:rsid w:val="00060EA8"/>
    <w:rsid w:val="00061F65"/>
    <w:rsid w:val="00062208"/>
    <w:rsid w:val="00065228"/>
    <w:rsid w:val="000665F9"/>
    <w:rsid w:val="00071639"/>
    <w:rsid w:val="000717FF"/>
    <w:rsid w:val="0007305A"/>
    <w:rsid w:val="0007307A"/>
    <w:rsid w:val="00073EF7"/>
    <w:rsid w:val="00076771"/>
    <w:rsid w:val="00077E5F"/>
    <w:rsid w:val="000820B6"/>
    <w:rsid w:val="00082245"/>
    <w:rsid w:val="00082F25"/>
    <w:rsid w:val="00083455"/>
    <w:rsid w:val="00084754"/>
    <w:rsid w:val="00084A8E"/>
    <w:rsid w:val="00084B55"/>
    <w:rsid w:val="00084E94"/>
    <w:rsid w:val="0008515E"/>
    <w:rsid w:val="00085A96"/>
    <w:rsid w:val="000864C2"/>
    <w:rsid w:val="0008655B"/>
    <w:rsid w:val="000873FB"/>
    <w:rsid w:val="00092326"/>
    <w:rsid w:val="000926C3"/>
    <w:rsid w:val="00094B75"/>
    <w:rsid w:val="00096191"/>
    <w:rsid w:val="00096AE7"/>
    <w:rsid w:val="00097953"/>
    <w:rsid w:val="00097B2D"/>
    <w:rsid w:val="000A0AC6"/>
    <w:rsid w:val="000A13DB"/>
    <w:rsid w:val="000A35B7"/>
    <w:rsid w:val="000A7810"/>
    <w:rsid w:val="000B0D5D"/>
    <w:rsid w:val="000B2664"/>
    <w:rsid w:val="000B38AF"/>
    <w:rsid w:val="000B4351"/>
    <w:rsid w:val="000B5664"/>
    <w:rsid w:val="000B56CD"/>
    <w:rsid w:val="000B5868"/>
    <w:rsid w:val="000B5D75"/>
    <w:rsid w:val="000B7D22"/>
    <w:rsid w:val="000C03C8"/>
    <w:rsid w:val="000C2557"/>
    <w:rsid w:val="000C36D5"/>
    <w:rsid w:val="000C4B18"/>
    <w:rsid w:val="000C5EC4"/>
    <w:rsid w:val="000C7731"/>
    <w:rsid w:val="000D042C"/>
    <w:rsid w:val="000D2200"/>
    <w:rsid w:val="000D2A49"/>
    <w:rsid w:val="000D3446"/>
    <w:rsid w:val="000D53DE"/>
    <w:rsid w:val="000D7D41"/>
    <w:rsid w:val="000E1496"/>
    <w:rsid w:val="000E14B9"/>
    <w:rsid w:val="000E2272"/>
    <w:rsid w:val="000E5D03"/>
    <w:rsid w:val="000E7596"/>
    <w:rsid w:val="000E76C4"/>
    <w:rsid w:val="000F0241"/>
    <w:rsid w:val="000F059F"/>
    <w:rsid w:val="000F23E0"/>
    <w:rsid w:val="000F28E5"/>
    <w:rsid w:val="000F4153"/>
    <w:rsid w:val="000F6039"/>
    <w:rsid w:val="000F657F"/>
    <w:rsid w:val="000F73D3"/>
    <w:rsid w:val="000F76B0"/>
    <w:rsid w:val="000F7FA6"/>
    <w:rsid w:val="001008F4"/>
    <w:rsid w:val="00102691"/>
    <w:rsid w:val="00102987"/>
    <w:rsid w:val="00102FD7"/>
    <w:rsid w:val="0010336C"/>
    <w:rsid w:val="0010410E"/>
    <w:rsid w:val="00104BBD"/>
    <w:rsid w:val="0010501F"/>
    <w:rsid w:val="001060C0"/>
    <w:rsid w:val="0010628E"/>
    <w:rsid w:val="001062B1"/>
    <w:rsid w:val="00106A2B"/>
    <w:rsid w:val="00107B27"/>
    <w:rsid w:val="00111029"/>
    <w:rsid w:val="001137B8"/>
    <w:rsid w:val="00113CAF"/>
    <w:rsid w:val="00114B06"/>
    <w:rsid w:val="00114EA2"/>
    <w:rsid w:val="001177F3"/>
    <w:rsid w:val="00120000"/>
    <w:rsid w:val="00120BD3"/>
    <w:rsid w:val="00121836"/>
    <w:rsid w:val="00121F1D"/>
    <w:rsid w:val="001220AE"/>
    <w:rsid w:val="00122555"/>
    <w:rsid w:val="00123437"/>
    <w:rsid w:val="00125157"/>
    <w:rsid w:val="001255A2"/>
    <w:rsid w:val="00125795"/>
    <w:rsid w:val="0012590E"/>
    <w:rsid w:val="0012621D"/>
    <w:rsid w:val="0012622F"/>
    <w:rsid w:val="00126B80"/>
    <w:rsid w:val="00130871"/>
    <w:rsid w:val="0013154B"/>
    <w:rsid w:val="00132B6A"/>
    <w:rsid w:val="0013466D"/>
    <w:rsid w:val="00135A4E"/>
    <w:rsid w:val="00135A81"/>
    <w:rsid w:val="0013603F"/>
    <w:rsid w:val="00137C90"/>
    <w:rsid w:val="001407A6"/>
    <w:rsid w:val="0014367D"/>
    <w:rsid w:val="001437F3"/>
    <w:rsid w:val="001442F5"/>
    <w:rsid w:val="00147F7D"/>
    <w:rsid w:val="001505EA"/>
    <w:rsid w:val="00152B2C"/>
    <w:rsid w:val="001534BF"/>
    <w:rsid w:val="001540BA"/>
    <w:rsid w:val="001555F4"/>
    <w:rsid w:val="00156DB6"/>
    <w:rsid w:val="0015725D"/>
    <w:rsid w:val="001605B2"/>
    <w:rsid w:val="00160C6D"/>
    <w:rsid w:val="0016409A"/>
    <w:rsid w:val="00164CC6"/>
    <w:rsid w:val="0016677C"/>
    <w:rsid w:val="00166BCD"/>
    <w:rsid w:val="00167E83"/>
    <w:rsid w:val="0017212F"/>
    <w:rsid w:val="00172178"/>
    <w:rsid w:val="001727DF"/>
    <w:rsid w:val="001735ED"/>
    <w:rsid w:val="00174181"/>
    <w:rsid w:val="001742DC"/>
    <w:rsid w:val="00174889"/>
    <w:rsid w:val="0017612E"/>
    <w:rsid w:val="00176521"/>
    <w:rsid w:val="001775F5"/>
    <w:rsid w:val="00180173"/>
    <w:rsid w:val="00181C87"/>
    <w:rsid w:val="00183C2D"/>
    <w:rsid w:val="0018410B"/>
    <w:rsid w:val="00187462"/>
    <w:rsid w:val="00191209"/>
    <w:rsid w:val="001913A3"/>
    <w:rsid w:val="00191581"/>
    <w:rsid w:val="00191E9C"/>
    <w:rsid w:val="0019233C"/>
    <w:rsid w:val="001923D9"/>
    <w:rsid w:val="00192416"/>
    <w:rsid w:val="0019358B"/>
    <w:rsid w:val="00194AD6"/>
    <w:rsid w:val="0019706B"/>
    <w:rsid w:val="00197F99"/>
    <w:rsid w:val="001A1DD3"/>
    <w:rsid w:val="001A24BD"/>
    <w:rsid w:val="001A26DA"/>
    <w:rsid w:val="001A3145"/>
    <w:rsid w:val="001A4658"/>
    <w:rsid w:val="001A4EEC"/>
    <w:rsid w:val="001A50D3"/>
    <w:rsid w:val="001A53EB"/>
    <w:rsid w:val="001B1B6F"/>
    <w:rsid w:val="001B365E"/>
    <w:rsid w:val="001B370F"/>
    <w:rsid w:val="001B460F"/>
    <w:rsid w:val="001C044A"/>
    <w:rsid w:val="001C407A"/>
    <w:rsid w:val="001C40F8"/>
    <w:rsid w:val="001C5FB6"/>
    <w:rsid w:val="001C5FC2"/>
    <w:rsid w:val="001C6A8A"/>
    <w:rsid w:val="001C7F3E"/>
    <w:rsid w:val="001D011F"/>
    <w:rsid w:val="001D0133"/>
    <w:rsid w:val="001D05CC"/>
    <w:rsid w:val="001D0964"/>
    <w:rsid w:val="001D0C14"/>
    <w:rsid w:val="001D1650"/>
    <w:rsid w:val="001D1F8E"/>
    <w:rsid w:val="001D4F44"/>
    <w:rsid w:val="001D6A1F"/>
    <w:rsid w:val="001D6B24"/>
    <w:rsid w:val="001D6CF9"/>
    <w:rsid w:val="001D6EA3"/>
    <w:rsid w:val="001D7F08"/>
    <w:rsid w:val="001E07A8"/>
    <w:rsid w:val="001E0BBB"/>
    <w:rsid w:val="001E1E96"/>
    <w:rsid w:val="001E21AF"/>
    <w:rsid w:val="001E2489"/>
    <w:rsid w:val="001E47C9"/>
    <w:rsid w:val="001E6CBD"/>
    <w:rsid w:val="001E7663"/>
    <w:rsid w:val="001F1005"/>
    <w:rsid w:val="001F1DED"/>
    <w:rsid w:val="001F2ECA"/>
    <w:rsid w:val="001F3FD8"/>
    <w:rsid w:val="001F4264"/>
    <w:rsid w:val="001F4C3C"/>
    <w:rsid w:val="001F4E51"/>
    <w:rsid w:val="001F5E37"/>
    <w:rsid w:val="00200E17"/>
    <w:rsid w:val="00202319"/>
    <w:rsid w:val="00203036"/>
    <w:rsid w:val="0020416C"/>
    <w:rsid w:val="00207023"/>
    <w:rsid w:val="00212C93"/>
    <w:rsid w:val="002130B1"/>
    <w:rsid w:val="00213318"/>
    <w:rsid w:val="00213BAD"/>
    <w:rsid w:val="002145C3"/>
    <w:rsid w:val="00214659"/>
    <w:rsid w:val="00215848"/>
    <w:rsid w:val="00215FA6"/>
    <w:rsid w:val="00217290"/>
    <w:rsid w:val="00221857"/>
    <w:rsid w:val="00223A91"/>
    <w:rsid w:val="0022566B"/>
    <w:rsid w:val="00226FD0"/>
    <w:rsid w:val="0022785A"/>
    <w:rsid w:val="00227B6E"/>
    <w:rsid w:val="002303CF"/>
    <w:rsid w:val="002309AA"/>
    <w:rsid w:val="00231D57"/>
    <w:rsid w:val="00231E7E"/>
    <w:rsid w:val="002341C5"/>
    <w:rsid w:val="00236C1C"/>
    <w:rsid w:val="00236F82"/>
    <w:rsid w:val="002373ED"/>
    <w:rsid w:val="002406CB"/>
    <w:rsid w:val="00241C1A"/>
    <w:rsid w:val="002423A5"/>
    <w:rsid w:val="00242DD8"/>
    <w:rsid w:val="00243FE3"/>
    <w:rsid w:val="0024442E"/>
    <w:rsid w:val="00244A09"/>
    <w:rsid w:val="00244BAF"/>
    <w:rsid w:val="002455FE"/>
    <w:rsid w:val="002473D9"/>
    <w:rsid w:val="002505B4"/>
    <w:rsid w:val="002506F4"/>
    <w:rsid w:val="00253FB9"/>
    <w:rsid w:val="00255DD6"/>
    <w:rsid w:val="00263F07"/>
    <w:rsid w:val="00264C54"/>
    <w:rsid w:val="002656AA"/>
    <w:rsid w:val="00266820"/>
    <w:rsid w:val="00266DE8"/>
    <w:rsid w:val="00270500"/>
    <w:rsid w:val="00271306"/>
    <w:rsid w:val="00272AE9"/>
    <w:rsid w:val="00274FF5"/>
    <w:rsid w:val="002767CA"/>
    <w:rsid w:val="00276AF1"/>
    <w:rsid w:val="00276F0A"/>
    <w:rsid w:val="00277E23"/>
    <w:rsid w:val="00277E32"/>
    <w:rsid w:val="0028061C"/>
    <w:rsid w:val="00280697"/>
    <w:rsid w:val="00282A16"/>
    <w:rsid w:val="0028516F"/>
    <w:rsid w:val="00286C3E"/>
    <w:rsid w:val="00286CCF"/>
    <w:rsid w:val="002909C2"/>
    <w:rsid w:val="00290F08"/>
    <w:rsid w:val="00291A84"/>
    <w:rsid w:val="00291EE4"/>
    <w:rsid w:val="002932A3"/>
    <w:rsid w:val="00295D03"/>
    <w:rsid w:val="00295F0E"/>
    <w:rsid w:val="00297365"/>
    <w:rsid w:val="00297743"/>
    <w:rsid w:val="00297D95"/>
    <w:rsid w:val="002A0266"/>
    <w:rsid w:val="002A08B0"/>
    <w:rsid w:val="002A0DBA"/>
    <w:rsid w:val="002A31D5"/>
    <w:rsid w:val="002A57BC"/>
    <w:rsid w:val="002A5A24"/>
    <w:rsid w:val="002A5F8E"/>
    <w:rsid w:val="002A5FA1"/>
    <w:rsid w:val="002A618E"/>
    <w:rsid w:val="002A6877"/>
    <w:rsid w:val="002A7C90"/>
    <w:rsid w:val="002B0132"/>
    <w:rsid w:val="002B0B97"/>
    <w:rsid w:val="002B1820"/>
    <w:rsid w:val="002B3F6A"/>
    <w:rsid w:val="002B5A24"/>
    <w:rsid w:val="002B5CE3"/>
    <w:rsid w:val="002B5EA6"/>
    <w:rsid w:val="002B5FDD"/>
    <w:rsid w:val="002B7503"/>
    <w:rsid w:val="002B75BB"/>
    <w:rsid w:val="002B7A81"/>
    <w:rsid w:val="002C0A80"/>
    <w:rsid w:val="002C203A"/>
    <w:rsid w:val="002C2050"/>
    <w:rsid w:val="002C26A9"/>
    <w:rsid w:val="002C2B40"/>
    <w:rsid w:val="002C3E33"/>
    <w:rsid w:val="002C71C0"/>
    <w:rsid w:val="002C746A"/>
    <w:rsid w:val="002D06F6"/>
    <w:rsid w:val="002D1401"/>
    <w:rsid w:val="002D2C06"/>
    <w:rsid w:val="002D48DA"/>
    <w:rsid w:val="002D4DF2"/>
    <w:rsid w:val="002D5CFD"/>
    <w:rsid w:val="002D728B"/>
    <w:rsid w:val="002D7773"/>
    <w:rsid w:val="002D7E5C"/>
    <w:rsid w:val="002E02B3"/>
    <w:rsid w:val="002E051F"/>
    <w:rsid w:val="002E1FB2"/>
    <w:rsid w:val="002E337A"/>
    <w:rsid w:val="002E33FB"/>
    <w:rsid w:val="002E3D49"/>
    <w:rsid w:val="002E7199"/>
    <w:rsid w:val="002E7D39"/>
    <w:rsid w:val="002F09E1"/>
    <w:rsid w:val="002F0DF2"/>
    <w:rsid w:val="002F1A19"/>
    <w:rsid w:val="002F5D76"/>
    <w:rsid w:val="002F6C5C"/>
    <w:rsid w:val="00301D34"/>
    <w:rsid w:val="00302FBA"/>
    <w:rsid w:val="003049AF"/>
    <w:rsid w:val="00306F26"/>
    <w:rsid w:val="003070BC"/>
    <w:rsid w:val="003077E6"/>
    <w:rsid w:val="00311C1A"/>
    <w:rsid w:val="00313B04"/>
    <w:rsid w:val="00313BB7"/>
    <w:rsid w:val="00314900"/>
    <w:rsid w:val="003159B7"/>
    <w:rsid w:val="00315F63"/>
    <w:rsid w:val="003160A0"/>
    <w:rsid w:val="0032223B"/>
    <w:rsid w:val="00323581"/>
    <w:rsid w:val="003276BB"/>
    <w:rsid w:val="00327BFC"/>
    <w:rsid w:val="00334AA7"/>
    <w:rsid w:val="0033526B"/>
    <w:rsid w:val="00336003"/>
    <w:rsid w:val="003362E3"/>
    <w:rsid w:val="00344D6D"/>
    <w:rsid w:val="00345260"/>
    <w:rsid w:val="00345299"/>
    <w:rsid w:val="003456EF"/>
    <w:rsid w:val="00345F5B"/>
    <w:rsid w:val="00347620"/>
    <w:rsid w:val="003534D1"/>
    <w:rsid w:val="00354185"/>
    <w:rsid w:val="00355468"/>
    <w:rsid w:val="0036120C"/>
    <w:rsid w:val="003613AD"/>
    <w:rsid w:val="00362B21"/>
    <w:rsid w:val="00362C9F"/>
    <w:rsid w:val="00366259"/>
    <w:rsid w:val="00366672"/>
    <w:rsid w:val="00367538"/>
    <w:rsid w:val="00370B34"/>
    <w:rsid w:val="003719FB"/>
    <w:rsid w:val="00371B86"/>
    <w:rsid w:val="00373012"/>
    <w:rsid w:val="00373C44"/>
    <w:rsid w:val="00374630"/>
    <w:rsid w:val="00375934"/>
    <w:rsid w:val="00376161"/>
    <w:rsid w:val="003763F8"/>
    <w:rsid w:val="00376EBA"/>
    <w:rsid w:val="00381318"/>
    <w:rsid w:val="003841C1"/>
    <w:rsid w:val="00384B7C"/>
    <w:rsid w:val="00385A7E"/>
    <w:rsid w:val="0038621B"/>
    <w:rsid w:val="00386392"/>
    <w:rsid w:val="003864F1"/>
    <w:rsid w:val="00386810"/>
    <w:rsid w:val="00386988"/>
    <w:rsid w:val="003875AA"/>
    <w:rsid w:val="003A1448"/>
    <w:rsid w:val="003A35E1"/>
    <w:rsid w:val="003A4164"/>
    <w:rsid w:val="003A4FBF"/>
    <w:rsid w:val="003A60EA"/>
    <w:rsid w:val="003A6A01"/>
    <w:rsid w:val="003B02F7"/>
    <w:rsid w:val="003B11FF"/>
    <w:rsid w:val="003B37F2"/>
    <w:rsid w:val="003B42C8"/>
    <w:rsid w:val="003B6052"/>
    <w:rsid w:val="003B6559"/>
    <w:rsid w:val="003C10F6"/>
    <w:rsid w:val="003C1959"/>
    <w:rsid w:val="003C2475"/>
    <w:rsid w:val="003C25A3"/>
    <w:rsid w:val="003C4B32"/>
    <w:rsid w:val="003C4D34"/>
    <w:rsid w:val="003C60CB"/>
    <w:rsid w:val="003C6967"/>
    <w:rsid w:val="003D1333"/>
    <w:rsid w:val="003D222D"/>
    <w:rsid w:val="003D545C"/>
    <w:rsid w:val="003D61FF"/>
    <w:rsid w:val="003D7401"/>
    <w:rsid w:val="003E0C59"/>
    <w:rsid w:val="003E132E"/>
    <w:rsid w:val="003E4CEB"/>
    <w:rsid w:val="003E4E35"/>
    <w:rsid w:val="003E60D3"/>
    <w:rsid w:val="003E69A6"/>
    <w:rsid w:val="003E6C0A"/>
    <w:rsid w:val="003E7232"/>
    <w:rsid w:val="003E7D64"/>
    <w:rsid w:val="003E7DD9"/>
    <w:rsid w:val="003F0052"/>
    <w:rsid w:val="003F0306"/>
    <w:rsid w:val="003F03FE"/>
    <w:rsid w:val="003F09EC"/>
    <w:rsid w:val="003F222A"/>
    <w:rsid w:val="003F2356"/>
    <w:rsid w:val="003F2729"/>
    <w:rsid w:val="003F32BB"/>
    <w:rsid w:val="003F37F0"/>
    <w:rsid w:val="003F39AD"/>
    <w:rsid w:val="003F41E9"/>
    <w:rsid w:val="003F42B9"/>
    <w:rsid w:val="003F47E2"/>
    <w:rsid w:val="003F739A"/>
    <w:rsid w:val="00400064"/>
    <w:rsid w:val="004009C4"/>
    <w:rsid w:val="00403354"/>
    <w:rsid w:val="00404226"/>
    <w:rsid w:val="00404910"/>
    <w:rsid w:val="0040603B"/>
    <w:rsid w:val="00406583"/>
    <w:rsid w:val="004067AE"/>
    <w:rsid w:val="00407BEE"/>
    <w:rsid w:val="00407D64"/>
    <w:rsid w:val="004100D2"/>
    <w:rsid w:val="004107BB"/>
    <w:rsid w:val="00410E3B"/>
    <w:rsid w:val="00410F0C"/>
    <w:rsid w:val="0041221C"/>
    <w:rsid w:val="00412E82"/>
    <w:rsid w:val="00413CB6"/>
    <w:rsid w:val="004146FC"/>
    <w:rsid w:val="004150EC"/>
    <w:rsid w:val="0041542D"/>
    <w:rsid w:val="0041548B"/>
    <w:rsid w:val="00415CE8"/>
    <w:rsid w:val="00416F0E"/>
    <w:rsid w:val="00417D05"/>
    <w:rsid w:val="0042104C"/>
    <w:rsid w:val="00422A32"/>
    <w:rsid w:val="0042449F"/>
    <w:rsid w:val="00425163"/>
    <w:rsid w:val="0042528B"/>
    <w:rsid w:val="00425BFC"/>
    <w:rsid w:val="004270F2"/>
    <w:rsid w:val="0042789A"/>
    <w:rsid w:val="00427E29"/>
    <w:rsid w:val="00431151"/>
    <w:rsid w:val="0043136E"/>
    <w:rsid w:val="00435CFF"/>
    <w:rsid w:val="00437342"/>
    <w:rsid w:val="00437D5F"/>
    <w:rsid w:val="0044444C"/>
    <w:rsid w:val="00444546"/>
    <w:rsid w:val="00444924"/>
    <w:rsid w:val="00444A64"/>
    <w:rsid w:val="004463BD"/>
    <w:rsid w:val="00446955"/>
    <w:rsid w:val="004470DC"/>
    <w:rsid w:val="00447ECA"/>
    <w:rsid w:val="00450B73"/>
    <w:rsid w:val="00451CDD"/>
    <w:rsid w:val="004521EF"/>
    <w:rsid w:val="00453CAD"/>
    <w:rsid w:val="00453D79"/>
    <w:rsid w:val="0046042D"/>
    <w:rsid w:val="00461185"/>
    <w:rsid w:val="00461310"/>
    <w:rsid w:val="0046206A"/>
    <w:rsid w:val="00462C7F"/>
    <w:rsid w:val="00462F33"/>
    <w:rsid w:val="004631B5"/>
    <w:rsid w:val="00464040"/>
    <w:rsid w:val="004660A0"/>
    <w:rsid w:val="0047134A"/>
    <w:rsid w:val="00472412"/>
    <w:rsid w:val="00472477"/>
    <w:rsid w:val="004727CE"/>
    <w:rsid w:val="00472E3D"/>
    <w:rsid w:val="00473E09"/>
    <w:rsid w:val="00474707"/>
    <w:rsid w:val="00476328"/>
    <w:rsid w:val="00476F07"/>
    <w:rsid w:val="00477FDC"/>
    <w:rsid w:val="0048062F"/>
    <w:rsid w:val="00481701"/>
    <w:rsid w:val="00482390"/>
    <w:rsid w:val="00482711"/>
    <w:rsid w:val="00483046"/>
    <w:rsid w:val="004901B0"/>
    <w:rsid w:val="00490B68"/>
    <w:rsid w:val="0049353A"/>
    <w:rsid w:val="004935EF"/>
    <w:rsid w:val="00494F5E"/>
    <w:rsid w:val="00495616"/>
    <w:rsid w:val="004956B8"/>
    <w:rsid w:val="0049766B"/>
    <w:rsid w:val="004A1B4F"/>
    <w:rsid w:val="004A216F"/>
    <w:rsid w:val="004A2778"/>
    <w:rsid w:val="004A52A5"/>
    <w:rsid w:val="004A6D6D"/>
    <w:rsid w:val="004A7AFA"/>
    <w:rsid w:val="004B21FE"/>
    <w:rsid w:val="004B53B1"/>
    <w:rsid w:val="004B5697"/>
    <w:rsid w:val="004B5948"/>
    <w:rsid w:val="004B5993"/>
    <w:rsid w:val="004C0D79"/>
    <w:rsid w:val="004C1AFD"/>
    <w:rsid w:val="004C2C45"/>
    <w:rsid w:val="004C5095"/>
    <w:rsid w:val="004C54F9"/>
    <w:rsid w:val="004C74E8"/>
    <w:rsid w:val="004D0116"/>
    <w:rsid w:val="004D16D3"/>
    <w:rsid w:val="004D20CB"/>
    <w:rsid w:val="004D2DEC"/>
    <w:rsid w:val="004D3E01"/>
    <w:rsid w:val="004D3E88"/>
    <w:rsid w:val="004D4BF5"/>
    <w:rsid w:val="004D57D9"/>
    <w:rsid w:val="004D7163"/>
    <w:rsid w:val="004D7F2D"/>
    <w:rsid w:val="004E0A6C"/>
    <w:rsid w:val="004E17EE"/>
    <w:rsid w:val="004E23FF"/>
    <w:rsid w:val="004E2494"/>
    <w:rsid w:val="004E295F"/>
    <w:rsid w:val="004E31F8"/>
    <w:rsid w:val="004E38C1"/>
    <w:rsid w:val="004E3FE9"/>
    <w:rsid w:val="004E430F"/>
    <w:rsid w:val="004E53D3"/>
    <w:rsid w:val="004E694E"/>
    <w:rsid w:val="004E7CBC"/>
    <w:rsid w:val="004F02A5"/>
    <w:rsid w:val="004F0F0F"/>
    <w:rsid w:val="004F3936"/>
    <w:rsid w:val="004F3E21"/>
    <w:rsid w:val="004F59D1"/>
    <w:rsid w:val="004F78C7"/>
    <w:rsid w:val="00500F29"/>
    <w:rsid w:val="0050156C"/>
    <w:rsid w:val="005026ED"/>
    <w:rsid w:val="005028E7"/>
    <w:rsid w:val="005035BF"/>
    <w:rsid w:val="0050541B"/>
    <w:rsid w:val="005117A5"/>
    <w:rsid w:val="005124CC"/>
    <w:rsid w:val="00514913"/>
    <w:rsid w:val="005159BD"/>
    <w:rsid w:val="00515C5C"/>
    <w:rsid w:val="0051625C"/>
    <w:rsid w:val="00516C15"/>
    <w:rsid w:val="00520B53"/>
    <w:rsid w:val="005255CF"/>
    <w:rsid w:val="005264E9"/>
    <w:rsid w:val="005266C3"/>
    <w:rsid w:val="005315E7"/>
    <w:rsid w:val="0053301B"/>
    <w:rsid w:val="00533DE2"/>
    <w:rsid w:val="00533F8A"/>
    <w:rsid w:val="005346EA"/>
    <w:rsid w:val="00535E1F"/>
    <w:rsid w:val="00537C7A"/>
    <w:rsid w:val="00541067"/>
    <w:rsid w:val="00542099"/>
    <w:rsid w:val="00542692"/>
    <w:rsid w:val="0054335D"/>
    <w:rsid w:val="0054489A"/>
    <w:rsid w:val="0054747E"/>
    <w:rsid w:val="0054789F"/>
    <w:rsid w:val="005500EB"/>
    <w:rsid w:val="0055073A"/>
    <w:rsid w:val="005510EE"/>
    <w:rsid w:val="005536B8"/>
    <w:rsid w:val="00554813"/>
    <w:rsid w:val="0055711A"/>
    <w:rsid w:val="005602E9"/>
    <w:rsid w:val="00561050"/>
    <w:rsid w:val="005611E6"/>
    <w:rsid w:val="0056171E"/>
    <w:rsid w:val="005629EF"/>
    <w:rsid w:val="005645D0"/>
    <w:rsid w:val="005656CF"/>
    <w:rsid w:val="00567459"/>
    <w:rsid w:val="005674B4"/>
    <w:rsid w:val="005713E2"/>
    <w:rsid w:val="005715B3"/>
    <w:rsid w:val="0057253A"/>
    <w:rsid w:val="00573742"/>
    <w:rsid w:val="0057397D"/>
    <w:rsid w:val="00576E99"/>
    <w:rsid w:val="00577D20"/>
    <w:rsid w:val="005801C6"/>
    <w:rsid w:val="00581AA8"/>
    <w:rsid w:val="00583825"/>
    <w:rsid w:val="005853F7"/>
    <w:rsid w:val="00586E42"/>
    <w:rsid w:val="00591365"/>
    <w:rsid w:val="0059348E"/>
    <w:rsid w:val="00594512"/>
    <w:rsid w:val="00594D38"/>
    <w:rsid w:val="00594DF8"/>
    <w:rsid w:val="005970B7"/>
    <w:rsid w:val="005A0BF0"/>
    <w:rsid w:val="005A256A"/>
    <w:rsid w:val="005A41AA"/>
    <w:rsid w:val="005A6865"/>
    <w:rsid w:val="005A79B4"/>
    <w:rsid w:val="005A7AC9"/>
    <w:rsid w:val="005B0A2B"/>
    <w:rsid w:val="005B1F7D"/>
    <w:rsid w:val="005B2C65"/>
    <w:rsid w:val="005B4B3A"/>
    <w:rsid w:val="005B5C3B"/>
    <w:rsid w:val="005B637A"/>
    <w:rsid w:val="005B6F50"/>
    <w:rsid w:val="005B7D3C"/>
    <w:rsid w:val="005C072B"/>
    <w:rsid w:val="005C2846"/>
    <w:rsid w:val="005C3C30"/>
    <w:rsid w:val="005C3FA8"/>
    <w:rsid w:val="005C6EC8"/>
    <w:rsid w:val="005D0BD2"/>
    <w:rsid w:val="005D13AF"/>
    <w:rsid w:val="005D2823"/>
    <w:rsid w:val="005D40E0"/>
    <w:rsid w:val="005D422B"/>
    <w:rsid w:val="005D75E1"/>
    <w:rsid w:val="005D79BF"/>
    <w:rsid w:val="005E0F3F"/>
    <w:rsid w:val="005E149C"/>
    <w:rsid w:val="005E1810"/>
    <w:rsid w:val="005E1850"/>
    <w:rsid w:val="005E2F74"/>
    <w:rsid w:val="005E379E"/>
    <w:rsid w:val="005E48E0"/>
    <w:rsid w:val="005E509D"/>
    <w:rsid w:val="005E6FF8"/>
    <w:rsid w:val="005E7239"/>
    <w:rsid w:val="005E7E6A"/>
    <w:rsid w:val="005F20C0"/>
    <w:rsid w:val="005F298D"/>
    <w:rsid w:val="005F3F2D"/>
    <w:rsid w:val="005F5B3F"/>
    <w:rsid w:val="005F677B"/>
    <w:rsid w:val="005F6FFF"/>
    <w:rsid w:val="0060036C"/>
    <w:rsid w:val="00602D93"/>
    <w:rsid w:val="00603041"/>
    <w:rsid w:val="00603126"/>
    <w:rsid w:val="00607370"/>
    <w:rsid w:val="006115E0"/>
    <w:rsid w:val="006141BD"/>
    <w:rsid w:val="0061491C"/>
    <w:rsid w:val="00614DCC"/>
    <w:rsid w:val="00624518"/>
    <w:rsid w:val="0063170B"/>
    <w:rsid w:val="00631FC1"/>
    <w:rsid w:val="0063285B"/>
    <w:rsid w:val="00634508"/>
    <w:rsid w:val="00634659"/>
    <w:rsid w:val="00635339"/>
    <w:rsid w:val="00635392"/>
    <w:rsid w:val="00635E95"/>
    <w:rsid w:val="00636700"/>
    <w:rsid w:val="00640437"/>
    <w:rsid w:val="006414F0"/>
    <w:rsid w:val="00642133"/>
    <w:rsid w:val="00642420"/>
    <w:rsid w:val="00643DB1"/>
    <w:rsid w:val="00643EDA"/>
    <w:rsid w:val="00644CC6"/>
    <w:rsid w:val="00645CDE"/>
    <w:rsid w:val="00647FB6"/>
    <w:rsid w:val="006500FD"/>
    <w:rsid w:val="0065029A"/>
    <w:rsid w:val="006502FF"/>
    <w:rsid w:val="006518D3"/>
    <w:rsid w:val="00651E7D"/>
    <w:rsid w:val="00652E22"/>
    <w:rsid w:val="00653C76"/>
    <w:rsid w:val="006543E7"/>
    <w:rsid w:val="00656F26"/>
    <w:rsid w:val="00663F65"/>
    <w:rsid w:val="00665830"/>
    <w:rsid w:val="00666799"/>
    <w:rsid w:val="0066684C"/>
    <w:rsid w:val="00667258"/>
    <w:rsid w:val="00670D00"/>
    <w:rsid w:val="0067187F"/>
    <w:rsid w:val="0067575F"/>
    <w:rsid w:val="00676365"/>
    <w:rsid w:val="00676BF4"/>
    <w:rsid w:val="00676D97"/>
    <w:rsid w:val="0067766D"/>
    <w:rsid w:val="00677A7F"/>
    <w:rsid w:val="00677BB4"/>
    <w:rsid w:val="006800E9"/>
    <w:rsid w:val="00680333"/>
    <w:rsid w:val="006815B5"/>
    <w:rsid w:val="0068379E"/>
    <w:rsid w:val="00687F0F"/>
    <w:rsid w:val="00687FB0"/>
    <w:rsid w:val="0069094B"/>
    <w:rsid w:val="00690B0E"/>
    <w:rsid w:val="00693112"/>
    <w:rsid w:val="0069363F"/>
    <w:rsid w:val="00693EF2"/>
    <w:rsid w:val="00694F6C"/>
    <w:rsid w:val="0069540D"/>
    <w:rsid w:val="00696F1B"/>
    <w:rsid w:val="00697305"/>
    <w:rsid w:val="00697E39"/>
    <w:rsid w:val="00697F2C"/>
    <w:rsid w:val="006A2A25"/>
    <w:rsid w:val="006A4253"/>
    <w:rsid w:val="006A5861"/>
    <w:rsid w:val="006A654C"/>
    <w:rsid w:val="006A6C63"/>
    <w:rsid w:val="006A75FC"/>
    <w:rsid w:val="006A7655"/>
    <w:rsid w:val="006B090F"/>
    <w:rsid w:val="006B12CA"/>
    <w:rsid w:val="006B1483"/>
    <w:rsid w:val="006B15FC"/>
    <w:rsid w:val="006B60BA"/>
    <w:rsid w:val="006B6C4B"/>
    <w:rsid w:val="006C2BE3"/>
    <w:rsid w:val="006C2E18"/>
    <w:rsid w:val="006C409F"/>
    <w:rsid w:val="006C4D0C"/>
    <w:rsid w:val="006C61BB"/>
    <w:rsid w:val="006C715F"/>
    <w:rsid w:val="006C769E"/>
    <w:rsid w:val="006D15DC"/>
    <w:rsid w:val="006D60FC"/>
    <w:rsid w:val="006D7195"/>
    <w:rsid w:val="006D771C"/>
    <w:rsid w:val="006E0C87"/>
    <w:rsid w:val="006E23FA"/>
    <w:rsid w:val="006E2D26"/>
    <w:rsid w:val="006E39C8"/>
    <w:rsid w:val="006E661D"/>
    <w:rsid w:val="006E77CB"/>
    <w:rsid w:val="006F124C"/>
    <w:rsid w:val="006F3253"/>
    <w:rsid w:val="006F3605"/>
    <w:rsid w:val="006F36BD"/>
    <w:rsid w:val="006F4127"/>
    <w:rsid w:val="006F4E99"/>
    <w:rsid w:val="006F67E8"/>
    <w:rsid w:val="00700495"/>
    <w:rsid w:val="00700C70"/>
    <w:rsid w:val="00702117"/>
    <w:rsid w:val="007069A2"/>
    <w:rsid w:val="0070706E"/>
    <w:rsid w:val="0071037F"/>
    <w:rsid w:val="00714D05"/>
    <w:rsid w:val="00714E6E"/>
    <w:rsid w:val="00717F49"/>
    <w:rsid w:val="00720B4B"/>
    <w:rsid w:val="007238D3"/>
    <w:rsid w:val="00726028"/>
    <w:rsid w:val="007276D7"/>
    <w:rsid w:val="00732AD2"/>
    <w:rsid w:val="007335E5"/>
    <w:rsid w:val="00734263"/>
    <w:rsid w:val="00734CD0"/>
    <w:rsid w:val="00735471"/>
    <w:rsid w:val="007375DF"/>
    <w:rsid w:val="007376A1"/>
    <w:rsid w:val="00737C0E"/>
    <w:rsid w:val="00740227"/>
    <w:rsid w:val="0074330A"/>
    <w:rsid w:val="00743C63"/>
    <w:rsid w:val="00744E98"/>
    <w:rsid w:val="00745BD0"/>
    <w:rsid w:val="00745E75"/>
    <w:rsid w:val="00751983"/>
    <w:rsid w:val="0075339A"/>
    <w:rsid w:val="00754D40"/>
    <w:rsid w:val="00754E21"/>
    <w:rsid w:val="00760D20"/>
    <w:rsid w:val="0076219F"/>
    <w:rsid w:val="00763708"/>
    <w:rsid w:val="00763C86"/>
    <w:rsid w:val="00764D91"/>
    <w:rsid w:val="00765985"/>
    <w:rsid w:val="00766F23"/>
    <w:rsid w:val="007676BD"/>
    <w:rsid w:val="00770B00"/>
    <w:rsid w:val="00770BBA"/>
    <w:rsid w:val="00771C77"/>
    <w:rsid w:val="0077384E"/>
    <w:rsid w:val="0077402B"/>
    <w:rsid w:val="00774AEC"/>
    <w:rsid w:val="007761D3"/>
    <w:rsid w:val="0077622C"/>
    <w:rsid w:val="00781B43"/>
    <w:rsid w:val="007832F5"/>
    <w:rsid w:val="007877F4"/>
    <w:rsid w:val="007903D4"/>
    <w:rsid w:val="007906AE"/>
    <w:rsid w:val="0079073B"/>
    <w:rsid w:val="00790800"/>
    <w:rsid w:val="007911C3"/>
    <w:rsid w:val="007923D5"/>
    <w:rsid w:val="0079374C"/>
    <w:rsid w:val="00795F67"/>
    <w:rsid w:val="0079721F"/>
    <w:rsid w:val="007A0457"/>
    <w:rsid w:val="007A0C2D"/>
    <w:rsid w:val="007A22F5"/>
    <w:rsid w:val="007A25E7"/>
    <w:rsid w:val="007A3218"/>
    <w:rsid w:val="007A5268"/>
    <w:rsid w:val="007A680F"/>
    <w:rsid w:val="007A6B36"/>
    <w:rsid w:val="007B0044"/>
    <w:rsid w:val="007B1FF3"/>
    <w:rsid w:val="007B2197"/>
    <w:rsid w:val="007B2F0F"/>
    <w:rsid w:val="007B3203"/>
    <w:rsid w:val="007B32C6"/>
    <w:rsid w:val="007B483A"/>
    <w:rsid w:val="007B6CB0"/>
    <w:rsid w:val="007B6E4B"/>
    <w:rsid w:val="007B7A22"/>
    <w:rsid w:val="007C3172"/>
    <w:rsid w:val="007C3935"/>
    <w:rsid w:val="007C5792"/>
    <w:rsid w:val="007C57CC"/>
    <w:rsid w:val="007C5F18"/>
    <w:rsid w:val="007C60AB"/>
    <w:rsid w:val="007C625F"/>
    <w:rsid w:val="007D0483"/>
    <w:rsid w:val="007D0B48"/>
    <w:rsid w:val="007D16EA"/>
    <w:rsid w:val="007D1773"/>
    <w:rsid w:val="007D18C4"/>
    <w:rsid w:val="007D2078"/>
    <w:rsid w:val="007D2225"/>
    <w:rsid w:val="007D3B49"/>
    <w:rsid w:val="007D4362"/>
    <w:rsid w:val="007D4960"/>
    <w:rsid w:val="007D5A3C"/>
    <w:rsid w:val="007E1112"/>
    <w:rsid w:val="007E2E9D"/>
    <w:rsid w:val="007E2FCB"/>
    <w:rsid w:val="007E3675"/>
    <w:rsid w:val="007E7118"/>
    <w:rsid w:val="007E7570"/>
    <w:rsid w:val="007E7B24"/>
    <w:rsid w:val="007F01ED"/>
    <w:rsid w:val="007F0D9B"/>
    <w:rsid w:val="007F133B"/>
    <w:rsid w:val="007F2E2B"/>
    <w:rsid w:val="007F3BF1"/>
    <w:rsid w:val="007F3F6C"/>
    <w:rsid w:val="007F4C39"/>
    <w:rsid w:val="007F51DC"/>
    <w:rsid w:val="007F5370"/>
    <w:rsid w:val="007F6C8C"/>
    <w:rsid w:val="007F7EEA"/>
    <w:rsid w:val="008004A8"/>
    <w:rsid w:val="00801A29"/>
    <w:rsid w:val="0080242E"/>
    <w:rsid w:val="0080249E"/>
    <w:rsid w:val="0080475C"/>
    <w:rsid w:val="00805FB3"/>
    <w:rsid w:val="0080600F"/>
    <w:rsid w:val="00807C51"/>
    <w:rsid w:val="008103C1"/>
    <w:rsid w:val="00810CF6"/>
    <w:rsid w:val="008115FC"/>
    <w:rsid w:val="008127F7"/>
    <w:rsid w:val="00813011"/>
    <w:rsid w:val="0081332E"/>
    <w:rsid w:val="00813D50"/>
    <w:rsid w:val="0081415F"/>
    <w:rsid w:val="00814238"/>
    <w:rsid w:val="00814A43"/>
    <w:rsid w:val="0082011C"/>
    <w:rsid w:val="008202CC"/>
    <w:rsid w:val="008226DF"/>
    <w:rsid w:val="00822B6B"/>
    <w:rsid w:val="00823DEF"/>
    <w:rsid w:val="0082400E"/>
    <w:rsid w:val="0082466F"/>
    <w:rsid w:val="0082520E"/>
    <w:rsid w:val="008252F1"/>
    <w:rsid w:val="008264E2"/>
    <w:rsid w:val="00827398"/>
    <w:rsid w:val="00832C78"/>
    <w:rsid w:val="00832CD3"/>
    <w:rsid w:val="0083353E"/>
    <w:rsid w:val="0083420C"/>
    <w:rsid w:val="00834AE1"/>
    <w:rsid w:val="00836768"/>
    <w:rsid w:val="00836A5B"/>
    <w:rsid w:val="008401D2"/>
    <w:rsid w:val="008413B3"/>
    <w:rsid w:val="0084224A"/>
    <w:rsid w:val="00842C88"/>
    <w:rsid w:val="00843E99"/>
    <w:rsid w:val="0084527B"/>
    <w:rsid w:val="008468FE"/>
    <w:rsid w:val="00847E83"/>
    <w:rsid w:val="00850EAE"/>
    <w:rsid w:val="0085223F"/>
    <w:rsid w:val="00852791"/>
    <w:rsid w:val="00853559"/>
    <w:rsid w:val="00853C01"/>
    <w:rsid w:val="00853FFA"/>
    <w:rsid w:val="008563B5"/>
    <w:rsid w:val="00856B13"/>
    <w:rsid w:val="00856FE5"/>
    <w:rsid w:val="00860393"/>
    <w:rsid w:val="00860614"/>
    <w:rsid w:val="00863472"/>
    <w:rsid w:val="00864AFD"/>
    <w:rsid w:val="008651ED"/>
    <w:rsid w:val="00866135"/>
    <w:rsid w:val="00866E5E"/>
    <w:rsid w:val="00866EA7"/>
    <w:rsid w:val="008700D4"/>
    <w:rsid w:val="00872B6F"/>
    <w:rsid w:val="008733A3"/>
    <w:rsid w:val="0087495E"/>
    <w:rsid w:val="0087587B"/>
    <w:rsid w:val="00876182"/>
    <w:rsid w:val="008767E5"/>
    <w:rsid w:val="0087786E"/>
    <w:rsid w:val="00880E1C"/>
    <w:rsid w:val="00881B43"/>
    <w:rsid w:val="00882228"/>
    <w:rsid w:val="008826D6"/>
    <w:rsid w:val="008828F0"/>
    <w:rsid w:val="008834E2"/>
    <w:rsid w:val="00883A2D"/>
    <w:rsid w:val="00885EA4"/>
    <w:rsid w:val="0089196E"/>
    <w:rsid w:val="008929B7"/>
    <w:rsid w:val="0089347E"/>
    <w:rsid w:val="00894846"/>
    <w:rsid w:val="0089642B"/>
    <w:rsid w:val="0089685E"/>
    <w:rsid w:val="008A191A"/>
    <w:rsid w:val="008A2E56"/>
    <w:rsid w:val="008A44C6"/>
    <w:rsid w:val="008A5542"/>
    <w:rsid w:val="008A602D"/>
    <w:rsid w:val="008A7268"/>
    <w:rsid w:val="008A77FB"/>
    <w:rsid w:val="008A7901"/>
    <w:rsid w:val="008B11C8"/>
    <w:rsid w:val="008B4BF2"/>
    <w:rsid w:val="008C16D4"/>
    <w:rsid w:val="008C24CB"/>
    <w:rsid w:val="008C3F10"/>
    <w:rsid w:val="008C43F3"/>
    <w:rsid w:val="008D26CA"/>
    <w:rsid w:val="008D3302"/>
    <w:rsid w:val="008D3E49"/>
    <w:rsid w:val="008D62ED"/>
    <w:rsid w:val="008E1778"/>
    <w:rsid w:val="008E3B51"/>
    <w:rsid w:val="008E6A61"/>
    <w:rsid w:val="008E6C88"/>
    <w:rsid w:val="008F02AF"/>
    <w:rsid w:val="008F07A2"/>
    <w:rsid w:val="008F2A35"/>
    <w:rsid w:val="008F2F2F"/>
    <w:rsid w:val="008F3918"/>
    <w:rsid w:val="008F50F5"/>
    <w:rsid w:val="008F5561"/>
    <w:rsid w:val="008F6043"/>
    <w:rsid w:val="008F6FDF"/>
    <w:rsid w:val="0090025E"/>
    <w:rsid w:val="0090150A"/>
    <w:rsid w:val="009026EA"/>
    <w:rsid w:val="00902FA5"/>
    <w:rsid w:val="00904BD9"/>
    <w:rsid w:val="00904D89"/>
    <w:rsid w:val="00905ACD"/>
    <w:rsid w:val="009075EE"/>
    <w:rsid w:val="00910CE8"/>
    <w:rsid w:val="0091184F"/>
    <w:rsid w:val="00913073"/>
    <w:rsid w:val="00914F76"/>
    <w:rsid w:val="009158A6"/>
    <w:rsid w:val="0091603B"/>
    <w:rsid w:val="00917D11"/>
    <w:rsid w:val="00917FD9"/>
    <w:rsid w:val="00920F68"/>
    <w:rsid w:val="009212C7"/>
    <w:rsid w:val="009219E4"/>
    <w:rsid w:val="009221B6"/>
    <w:rsid w:val="00922E0C"/>
    <w:rsid w:val="009232B9"/>
    <w:rsid w:val="0093029E"/>
    <w:rsid w:val="009308C9"/>
    <w:rsid w:val="00931026"/>
    <w:rsid w:val="009326B5"/>
    <w:rsid w:val="00937525"/>
    <w:rsid w:val="00940093"/>
    <w:rsid w:val="009400B6"/>
    <w:rsid w:val="00940CD3"/>
    <w:rsid w:val="00942536"/>
    <w:rsid w:val="00943193"/>
    <w:rsid w:val="00944AAA"/>
    <w:rsid w:val="00946D33"/>
    <w:rsid w:val="00950DAB"/>
    <w:rsid w:val="00953066"/>
    <w:rsid w:val="009532FE"/>
    <w:rsid w:val="00953335"/>
    <w:rsid w:val="009541D1"/>
    <w:rsid w:val="00954714"/>
    <w:rsid w:val="0095747B"/>
    <w:rsid w:val="00960550"/>
    <w:rsid w:val="009617FF"/>
    <w:rsid w:val="0096180F"/>
    <w:rsid w:val="009626E8"/>
    <w:rsid w:val="00962BCA"/>
    <w:rsid w:val="0096460C"/>
    <w:rsid w:val="00965C88"/>
    <w:rsid w:val="00966FCD"/>
    <w:rsid w:val="00967F7C"/>
    <w:rsid w:val="009716A1"/>
    <w:rsid w:val="00971DF7"/>
    <w:rsid w:val="009720ED"/>
    <w:rsid w:val="00973832"/>
    <w:rsid w:val="009747E0"/>
    <w:rsid w:val="00974D4E"/>
    <w:rsid w:val="00975F86"/>
    <w:rsid w:val="00976DEF"/>
    <w:rsid w:val="009776DC"/>
    <w:rsid w:val="00977DD7"/>
    <w:rsid w:val="00977FA4"/>
    <w:rsid w:val="009813B8"/>
    <w:rsid w:val="00981A11"/>
    <w:rsid w:val="00981F7E"/>
    <w:rsid w:val="0098241A"/>
    <w:rsid w:val="00983007"/>
    <w:rsid w:val="00983F23"/>
    <w:rsid w:val="00984D7D"/>
    <w:rsid w:val="00984E40"/>
    <w:rsid w:val="00986EC4"/>
    <w:rsid w:val="009901EA"/>
    <w:rsid w:val="009911EB"/>
    <w:rsid w:val="00991D08"/>
    <w:rsid w:val="009921D0"/>
    <w:rsid w:val="009940E7"/>
    <w:rsid w:val="009953AE"/>
    <w:rsid w:val="00996060"/>
    <w:rsid w:val="0099651D"/>
    <w:rsid w:val="00996852"/>
    <w:rsid w:val="00997C98"/>
    <w:rsid w:val="009A0798"/>
    <w:rsid w:val="009A1809"/>
    <w:rsid w:val="009A193C"/>
    <w:rsid w:val="009A242E"/>
    <w:rsid w:val="009A7321"/>
    <w:rsid w:val="009A7E3E"/>
    <w:rsid w:val="009B0CC6"/>
    <w:rsid w:val="009B261A"/>
    <w:rsid w:val="009B2F32"/>
    <w:rsid w:val="009B3F2F"/>
    <w:rsid w:val="009B4DDC"/>
    <w:rsid w:val="009C051A"/>
    <w:rsid w:val="009C132E"/>
    <w:rsid w:val="009C157B"/>
    <w:rsid w:val="009C1D5D"/>
    <w:rsid w:val="009C215F"/>
    <w:rsid w:val="009C2E70"/>
    <w:rsid w:val="009C3511"/>
    <w:rsid w:val="009C42F6"/>
    <w:rsid w:val="009C47F3"/>
    <w:rsid w:val="009C4E84"/>
    <w:rsid w:val="009C4F82"/>
    <w:rsid w:val="009C5784"/>
    <w:rsid w:val="009C7ABE"/>
    <w:rsid w:val="009C7D49"/>
    <w:rsid w:val="009D0228"/>
    <w:rsid w:val="009D025D"/>
    <w:rsid w:val="009D2607"/>
    <w:rsid w:val="009D4894"/>
    <w:rsid w:val="009D6960"/>
    <w:rsid w:val="009D7C8D"/>
    <w:rsid w:val="009E10B8"/>
    <w:rsid w:val="009E17C5"/>
    <w:rsid w:val="009E2254"/>
    <w:rsid w:val="009E31CE"/>
    <w:rsid w:val="009E3A65"/>
    <w:rsid w:val="009E41CC"/>
    <w:rsid w:val="009E4971"/>
    <w:rsid w:val="009F2B89"/>
    <w:rsid w:val="009F5AEA"/>
    <w:rsid w:val="009F636C"/>
    <w:rsid w:val="009F7232"/>
    <w:rsid w:val="009F73DD"/>
    <w:rsid w:val="009F7542"/>
    <w:rsid w:val="00A02DEA"/>
    <w:rsid w:val="00A03D6D"/>
    <w:rsid w:val="00A03DA4"/>
    <w:rsid w:val="00A04B41"/>
    <w:rsid w:val="00A05A25"/>
    <w:rsid w:val="00A060F4"/>
    <w:rsid w:val="00A0727A"/>
    <w:rsid w:val="00A1112C"/>
    <w:rsid w:val="00A121C8"/>
    <w:rsid w:val="00A14679"/>
    <w:rsid w:val="00A14EA6"/>
    <w:rsid w:val="00A1530D"/>
    <w:rsid w:val="00A160A0"/>
    <w:rsid w:val="00A164FE"/>
    <w:rsid w:val="00A174F9"/>
    <w:rsid w:val="00A177E1"/>
    <w:rsid w:val="00A21520"/>
    <w:rsid w:val="00A2240B"/>
    <w:rsid w:val="00A23418"/>
    <w:rsid w:val="00A23CE9"/>
    <w:rsid w:val="00A258A6"/>
    <w:rsid w:val="00A31682"/>
    <w:rsid w:val="00A357F6"/>
    <w:rsid w:val="00A35F02"/>
    <w:rsid w:val="00A36648"/>
    <w:rsid w:val="00A36F16"/>
    <w:rsid w:val="00A3740D"/>
    <w:rsid w:val="00A40729"/>
    <w:rsid w:val="00A41853"/>
    <w:rsid w:val="00A41DE9"/>
    <w:rsid w:val="00A43B73"/>
    <w:rsid w:val="00A44AFB"/>
    <w:rsid w:val="00A4665B"/>
    <w:rsid w:val="00A475DD"/>
    <w:rsid w:val="00A478CC"/>
    <w:rsid w:val="00A50C5B"/>
    <w:rsid w:val="00A510C4"/>
    <w:rsid w:val="00A5227A"/>
    <w:rsid w:val="00A54BDB"/>
    <w:rsid w:val="00A55860"/>
    <w:rsid w:val="00A637D1"/>
    <w:rsid w:val="00A66AEB"/>
    <w:rsid w:val="00A66EBE"/>
    <w:rsid w:val="00A700FF"/>
    <w:rsid w:val="00A71350"/>
    <w:rsid w:val="00A7177A"/>
    <w:rsid w:val="00A726A4"/>
    <w:rsid w:val="00A73774"/>
    <w:rsid w:val="00A743A6"/>
    <w:rsid w:val="00A74C6D"/>
    <w:rsid w:val="00A74F35"/>
    <w:rsid w:val="00A7515C"/>
    <w:rsid w:val="00A77774"/>
    <w:rsid w:val="00A77AD9"/>
    <w:rsid w:val="00A807B4"/>
    <w:rsid w:val="00A82598"/>
    <w:rsid w:val="00A82A8A"/>
    <w:rsid w:val="00A850E1"/>
    <w:rsid w:val="00A878D7"/>
    <w:rsid w:val="00A900D3"/>
    <w:rsid w:val="00A901B7"/>
    <w:rsid w:val="00A90D2B"/>
    <w:rsid w:val="00A9289D"/>
    <w:rsid w:val="00A9641B"/>
    <w:rsid w:val="00AA1B41"/>
    <w:rsid w:val="00AA7A66"/>
    <w:rsid w:val="00AA7FA9"/>
    <w:rsid w:val="00AB0504"/>
    <w:rsid w:val="00AB102A"/>
    <w:rsid w:val="00AB1F91"/>
    <w:rsid w:val="00AB330F"/>
    <w:rsid w:val="00AB5E10"/>
    <w:rsid w:val="00AB63E5"/>
    <w:rsid w:val="00AC0999"/>
    <w:rsid w:val="00AC1CA7"/>
    <w:rsid w:val="00AC33BB"/>
    <w:rsid w:val="00AC3BD5"/>
    <w:rsid w:val="00AC7190"/>
    <w:rsid w:val="00AC7A4C"/>
    <w:rsid w:val="00AD0170"/>
    <w:rsid w:val="00AD17C6"/>
    <w:rsid w:val="00AD6012"/>
    <w:rsid w:val="00AE3F80"/>
    <w:rsid w:val="00AE4242"/>
    <w:rsid w:val="00AE48B6"/>
    <w:rsid w:val="00AE4EA7"/>
    <w:rsid w:val="00AE6D0C"/>
    <w:rsid w:val="00AF2035"/>
    <w:rsid w:val="00AF3626"/>
    <w:rsid w:val="00AF47BA"/>
    <w:rsid w:val="00AF514D"/>
    <w:rsid w:val="00AF63F9"/>
    <w:rsid w:val="00AF6738"/>
    <w:rsid w:val="00AF7D45"/>
    <w:rsid w:val="00B039FF"/>
    <w:rsid w:val="00B0495B"/>
    <w:rsid w:val="00B04DE9"/>
    <w:rsid w:val="00B05B64"/>
    <w:rsid w:val="00B06253"/>
    <w:rsid w:val="00B067F3"/>
    <w:rsid w:val="00B069F2"/>
    <w:rsid w:val="00B06A82"/>
    <w:rsid w:val="00B06CB0"/>
    <w:rsid w:val="00B06F16"/>
    <w:rsid w:val="00B1053F"/>
    <w:rsid w:val="00B12340"/>
    <w:rsid w:val="00B13CB7"/>
    <w:rsid w:val="00B13F1D"/>
    <w:rsid w:val="00B1457C"/>
    <w:rsid w:val="00B14B49"/>
    <w:rsid w:val="00B17BB9"/>
    <w:rsid w:val="00B17D67"/>
    <w:rsid w:val="00B17E66"/>
    <w:rsid w:val="00B21839"/>
    <w:rsid w:val="00B2232F"/>
    <w:rsid w:val="00B237C2"/>
    <w:rsid w:val="00B238AF"/>
    <w:rsid w:val="00B2403E"/>
    <w:rsid w:val="00B2598A"/>
    <w:rsid w:val="00B2649C"/>
    <w:rsid w:val="00B27097"/>
    <w:rsid w:val="00B31F46"/>
    <w:rsid w:val="00B3249A"/>
    <w:rsid w:val="00B33F64"/>
    <w:rsid w:val="00B342A6"/>
    <w:rsid w:val="00B3433A"/>
    <w:rsid w:val="00B34D9B"/>
    <w:rsid w:val="00B352B3"/>
    <w:rsid w:val="00B35E02"/>
    <w:rsid w:val="00B3689F"/>
    <w:rsid w:val="00B37D8B"/>
    <w:rsid w:val="00B409F8"/>
    <w:rsid w:val="00B40F54"/>
    <w:rsid w:val="00B41EC9"/>
    <w:rsid w:val="00B44047"/>
    <w:rsid w:val="00B45975"/>
    <w:rsid w:val="00B4608E"/>
    <w:rsid w:val="00B472C0"/>
    <w:rsid w:val="00B479A2"/>
    <w:rsid w:val="00B5041B"/>
    <w:rsid w:val="00B50AD1"/>
    <w:rsid w:val="00B532EA"/>
    <w:rsid w:val="00B540B3"/>
    <w:rsid w:val="00B549DC"/>
    <w:rsid w:val="00B5689D"/>
    <w:rsid w:val="00B60181"/>
    <w:rsid w:val="00B6105B"/>
    <w:rsid w:val="00B62AC2"/>
    <w:rsid w:val="00B63C96"/>
    <w:rsid w:val="00B65307"/>
    <w:rsid w:val="00B65FA3"/>
    <w:rsid w:val="00B70C9F"/>
    <w:rsid w:val="00B7223B"/>
    <w:rsid w:val="00B727A2"/>
    <w:rsid w:val="00B72805"/>
    <w:rsid w:val="00B73898"/>
    <w:rsid w:val="00B73E95"/>
    <w:rsid w:val="00B74AFD"/>
    <w:rsid w:val="00B75391"/>
    <w:rsid w:val="00B75584"/>
    <w:rsid w:val="00B7652A"/>
    <w:rsid w:val="00B829F5"/>
    <w:rsid w:val="00B86615"/>
    <w:rsid w:val="00B87B0F"/>
    <w:rsid w:val="00B87BA5"/>
    <w:rsid w:val="00B9133A"/>
    <w:rsid w:val="00B91FA8"/>
    <w:rsid w:val="00B9224B"/>
    <w:rsid w:val="00B92CBC"/>
    <w:rsid w:val="00B94B8E"/>
    <w:rsid w:val="00B97256"/>
    <w:rsid w:val="00B97B0E"/>
    <w:rsid w:val="00BA049D"/>
    <w:rsid w:val="00BA07D7"/>
    <w:rsid w:val="00BA0A92"/>
    <w:rsid w:val="00BA281F"/>
    <w:rsid w:val="00BA32D4"/>
    <w:rsid w:val="00BA44B6"/>
    <w:rsid w:val="00BA5592"/>
    <w:rsid w:val="00BA5AEC"/>
    <w:rsid w:val="00BA6923"/>
    <w:rsid w:val="00BA75AF"/>
    <w:rsid w:val="00BB0B4C"/>
    <w:rsid w:val="00BB3482"/>
    <w:rsid w:val="00BC0113"/>
    <w:rsid w:val="00BC218B"/>
    <w:rsid w:val="00BC298A"/>
    <w:rsid w:val="00BC3062"/>
    <w:rsid w:val="00BC3806"/>
    <w:rsid w:val="00BC63BA"/>
    <w:rsid w:val="00BD0840"/>
    <w:rsid w:val="00BD1601"/>
    <w:rsid w:val="00BD32CA"/>
    <w:rsid w:val="00BD3F6D"/>
    <w:rsid w:val="00BD4634"/>
    <w:rsid w:val="00BD59C6"/>
    <w:rsid w:val="00BD5BD0"/>
    <w:rsid w:val="00BD6588"/>
    <w:rsid w:val="00BE092F"/>
    <w:rsid w:val="00BE1EDB"/>
    <w:rsid w:val="00BE3FBD"/>
    <w:rsid w:val="00BE533F"/>
    <w:rsid w:val="00BE683A"/>
    <w:rsid w:val="00BE688E"/>
    <w:rsid w:val="00BE75AC"/>
    <w:rsid w:val="00BF008F"/>
    <w:rsid w:val="00BF0494"/>
    <w:rsid w:val="00BF0B19"/>
    <w:rsid w:val="00BF2043"/>
    <w:rsid w:val="00BF2647"/>
    <w:rsid w:val="00BF2A6A"/>
    <w:rsid w:val="00BF2AD9"/>
    <w:rsid w:val="00BF3A5C"/>
    <w:rsid w:val="00BF40DD"/>
    <w:rsid w:val="00BF5E58"/>
    <w:rsid w:val="00BF5E7D"/>
    <w:rsid w:val="00BF6116"/>
    <w:rsid w:val="00BF6809"/>
    <w:rsid w:val="00BF791D"/>
    <w:rsid w:val="00C00121"/>
    <w:rsid w:val="00C03E10"/>
    <w:rsid w:val="00C0528F"/>
    <w:rsid w:val="00C072CA"/>
    <w:rsid w:val="00C10BE7"/>
    <w:rsid w:val="00C12C0B"/>
    <w:rsid w:val="00C160EF"/>
    <w:rsid w:val="00C176AA"/>
    <w:rsid w:val="00C176AF"/>
    <w:rsid w:val="00C17B06"/>
    <w:rsid w:val="00C17B85"/>
    <w:rsid w:val="00C20D19"/>
    <w:rsid w:val="00C2193F"/>
    <w:rsid w:val="00C254BF"/>
    <w:rsid w:val="00C2606A"/>
    <w:rsid w:val="00C270C6"/>
    <w:rsid w:val="00C306F5"/>
    <w:rsid w:val="00C33966"/>
    <w:rsid w:val="00C33D94"/>
    <w:rsid w:val="00C36535"/>
    <w:rsid w:val="00C36881"/>
    <w:rsid w:val="00C37B92"/>
    <w:rsid w:val="00C41DD0"/>
    <w:rsid w:val="00C429E0"/>
    <w:rsid w:val="00C4549D"/>
    <w:rsid w:val="00C46125"/>
    <w:rsid w:val="00C463B7"/>
    <w:rsid w:val="00C513DF"/>
    <w:rsid w:val="00C522E1"/>
    <w:rsid w:val="00C52687"/>
    <w:rsid w:val="00C56C7E"/>
    <w:rsid w:val="00C56E35"/>
    <w:rsid w:val="00C56EDD"/>
    <w:rsid w:val="00C60FF9"/>
    <w:rsid w:val="00C61293"/>
    <w:rsid w:val="00C63777"/>
    <w:rsid w:val="00C63B45"/>
    <w:rsid w:val="00C64869"/>
    <w:rsid w:val="00C64A2C"/>
    <w:rsid w:val="00C64C36"/>
    <w:rsid w:val="00C64D06"/>
    <w:rsid w:val="00C66051"/>
    <w:rsid w:val="00C670ED"/>
    <w:rsid w:val="00C71A93"/>
    <w:rsid w:val="00C7272C"/>
    <w:rsid w:val="00C73F0E"/>
    <w:rsid w:val="00C7450F"/>
    <w:rsid w:val="00C74583"/>
    <w:rsid w:val="00C7484D"/>
    <w:rsid w:val="00C748D2"/>
    <w:rsid w:val="00C755B3"/>
    <w:rsid w:val="00C756FA"/>
    <w:rsid w:val="00C7647C"/>
    <w:rsid w:val="00C80F0D"/>
    <w:rsid w:val="00C84962"/>
    <w:rsid w:val="00C86479"/>
    <w:rsid w:val="00C87AEB"/>
    <w:rsid w:val="00C9012C"/>
    <w:rsid w:val="00C90942"/>
    <w:rsid w:val="00C911DF"/>
    <w:rsid w:val="00C92994"/>
    <w:rsid w:val="00C93772"/>
    <w:rsid w:val="00C9451D"/>
    <w:rsid w:val="00C952F9"/>
    <w:rsid w:val="00C957E2"/>
    <w:rsid w:val="00C97B09"/>
    <w:rsid w:val="00CA0340"/>
    <w:rsid w:val="00CA2496"/>
    <w:rsid w:val="00CA493C"/>
    <w:rsid w:val="00CA556D"/>
    <w:rsid w:val="00CA5D6F"/>
    <w:rsid w:val="00CA616D"/>
    <w:rsid w:val="00CA7219"/>
    <w:rsid w:val="00CB08F0"/>
    <w:rsid w:val="00CB1169"/>
    <w:rsid w:val="00CB1974"/>
    <w:rsid w:val="00CB3A50"/>
    <w:rsid w:val="00CB3A68"/>
    <w:rsid w:val="00CB4B44"/>
    <w:rsid w:val="00CB52E3"/>
    <w:rsid w:val="00CB551F"/>
    <w:rsid w:val="00CB7BDA"/>
    <w:rsid w:val="00CC0719"/>
    <w:rsid w:val="00CC0A3D"/>
    <w:rsid w:val="00CC36E4"/>
    <w:rsid w:val="00CC3F87"/>
    <w:rsid w:val="00CC476B"/>
    <w:rsid w:val="00CC61FA"/>
    <w:rsid w:val="00CD0787"/>
    <w:rsid w:val="00CD3783"/>
    <w:rsid w:val="00CD3E33"/>
    <w:rsid w:val="00CD4165"/>
    <w:rsid w:val="00CD616E"/>
    <w:rsid w:val="00CD7968"/>
    <w:rsid w:val="00CD7B26"/>
    <w:rsid w:val="00CE0146"/>
    <w:rsid w:val="00CE02F5"/>
    <w:rsid w:val="00CE103A"/>
    <w:rsid w:val="00CE24ED"/>
    <w:rsid w:val="00CE2C49"/>
    <w:rsid w:val="00CE56E5"/>
    <w:rsid w:val="00CE5B21"/>
    <w:rsid w:val="00CE5C07"/>
    <w:rsid w:val="00CE6073"/>
    <w:rsid w:val="00CE668F"/>
    <w:rsid w:val="00CE6A9A"/>
    <w:rsid w:val="00CE74E5"/>
    <w:rsid w:val="00CE75D2"/>
    <w:rsid w:val="00CE78D0"/>
    <w:rsid w:val="00CF11CF"/>
    <w:rsid w:val="00CF11E6"/>
    <w:rsid w:val="00CF15B7"/>
    <w:rsid w:val="00CF2139"/>
    <w:rsid w:val="00CF2CCF"/>
    <w:rsid w:val="00CF4221"/>
    <w:rsid w:val="00CF59B2"/>
    <w:rsid w:val="00CF6A1C"/>
    <w:rsid w:val="00CF7564"/>
    <w:rsid w:val="00CF7B68"/>
    <w:rsid w:val="00D02CF0"/>
    <w:rsid w:val="00D03C72"/>
    <w:rsid w:val="00D040B0"/>
    <w:rsid w:val="00D04231"/>
    <w:rsid w:val="00D06745"/>
    <w:rsid w:val="00D06B33"/>
    <w:rsid w:val="00D07AB4"/>
    <w:rsid w:val="00D11EA6"/>
    <w:rsid w:val="00D17DFB"/>
    <w:rsid w:val="00D23D47"/>
    <w:rsid w:val="00D2464E"/>
    <w:rsid w:val="00D25F81"/>
    <w:rsid w:val="00D27A2A"/>
    <w:rsid w:val="00D27F2B"/>
    <w:rsid w:val="00D31013"/>
    <w:rsid w:val="00D3148E"/>
    <w:rsid w:val="00D31EF1"/>
    <w:rsid w:val="00D320FC"/>
    <w:rsid w:val="00D36E51"/>
    <w:rsid w:val="00D37981"/>
    <w:rsid w:val="00D37F62"/>
    <w:rsid w:val="00D40136"/>
    <w:rsid w:val="00D41614"/>
    <w:rsid w:val="00D41B92"/>
    <w:rsid w:val="00D423C2"/>
    <w:rsid w:val="00D471BC"/>
    <w:rsid w:val="00D47E42"/>
    <w:rsid w:val="00D47FCF"/>
    <w:rsid w:val="00D5093D"/>
    <w:rsid w:val="00D51BEF"/>
    <w:rsid w:val="00D55847"/>
    <w:rsid w:val="00D57585"/>
    <w:rsid w:val="00D60B3F"/>
    <w:rsid w:val="00D61A06"/>
    <w:rsid w:val="00D61CBA"/>
    <w:rsid w:val="00D6408F"/>
    <w:rsid w:val="00D64C87"/>
    <w:rsid w:val="00D64EF0"/>
    <w:rsid w:val="00D65BF1"/>
    <w:rsid w:val="00D673C1"/>
    <w:rsid w:val="00D7067A"/>
    <w:rsid w:val="00D74047"/>
    <w:rsid w:val="00D7681F"/>
    <w:rsid w:val="00D76862"/>
    <w:rsid w:val="00D77B4B"/>
    <w:rsid w:val="00D82314"/>
    <w:rsid w:val="00D82CF1"/>
    <w:rsid w:val="00D84D88"/>
    <w:rsid w:val="00D84F9A"/>
    <w:rsid w:val="00D84FE8"/>
    <w:rsid w:val="00D86654"/>
    <w:rsid w:val="00D86AAC"/>
    <w:rsid w:val="00D86F34"/>
    <w:rsid w:val="00D91089"/>
    <w:rsid w:val="00D91D0B"/>
    <w:rsid w:val="00D95FEF"/>
    <w:rsid w:val="00D964E9"/>
    <w:rsid w:val="00DA0597"/>
    <w:rsid w:val="00DA0D1C"/>
    <w:rsid w:val="00DA12A7"/>
    <w:rsid w:val="00DA1479"/>
    <w:rsid w:val="00DA3BBB"/>
    <w:rsid w:val="00DA3CF2"/>
    <w:rsid w:val="00DA5755"/>
    <w:rsid w:val="00DA581B"/>
    <w:rsid w:val="00DA6403"/>
    <w:rsid w:val="00DA7FC8"/>
    <w:rsid w:val="00DB0598"/>
    <w:rsid w:val="00DB5ADC"/>
    <w:rsid w:val="00DB6FB9"/>
    <w:rsid w:val="00DB774B"/>
    <w:rsid w:val="00DB7EBA"/>
    <w:rsid w:val="00DC1402"/>
    <w:rsid w:val="00DC190C"/>
    <w:rsid w:val="00DC3D44"/>
    <w:rsid w:val="00DC439E"/>
    <w:rsid w:val="00DC5180"/>
    <w:rsid w:val="00DC5E70"/>
    <w:rsid w:val="00DC6CCB"/>
    <w:rsid w:val="00DC7818"/>
    <w:rsid w:val="00DD21AC"/>
    <w:rsid w:val="00DD2D54"/>
    <w:rsid w:val="00DD3220"/>
    <w:rsid w:val="00DD3493"/>
    <w:rsid w:val="00DE2834"/>
    <w:rsid w:val="00DE28C3"/>
    <w:rsid w:val="00DE37F7"/>
    <w:rsid w:val="00DE47A2"/>
    <w:rsid w:val="00DE4A72"/>
    <w:rsid w:val="00DE5635"/>
    <w:rsid w:val="00DE5C9C"/>
    <w:rsid w:val="00DF3070"/>
    <w:rsid w:val="00DF30FF"/>
    <w:rsid w:val="00DF3276"/>
    <w:rsid w:val="00DF5B83"/>
    <w:rsid w:val="00DF63F0"/>
    <w:rsid w:val="00DF666B"/>
    <w:rsid w:val="00DF7FF3"/>
    <w:rsid w:val="00E00686"/>
    <w:rsid w:val="00E00A60"/>
    <w:rsid w:val="00E00B03"/>
    <w:rsid w:val="00E01E2F"/>
    <w:rsid w:val="00E0276E"/>
    <w:rsid w:val="00E06DB2"/>
    <w:rsid w:val="00E06F8F"/>
    <w:rsid w:val="00E07CFD"/>
    <w:rsid w:val="00E1019C"/>
    <w:rsid w:val="00E12BC8"/>
    <w:rsid w:val="00E13DFF"/>
    <w:rsid w:val="00E147FD"/>
    <w:rsid w:val="00E15746"/>
    <w:rsid w:val="00E15B90"/>
    <w:rsid w:val="00E1735E"/>
    <w:rsid w:val="00E20097"/>
    <w:rsid w:val="00E20FAB"/>
    <w:rsid w:val="00E2105B"/>
    <w:rsid w:val="00E21318"/>
    <w:rsid w:val="00E233ED"/>
    <w:rsid w:val="00E246FC"/>
    <w:rsid w:val="00E24713"/>
    <w:rsid w:val="00E24B15"/>
    <w:rsid w:val="00E251D2"/>
    <w:rsid w:val="00E261BD"/>
    <w:rsid w:val="00E311C2"/>
    <w:rsid w:val="00E31F8A"/>
    <w:rsid w:val="00E32384"/>
    <w:rsid w:val="00E33DA7"/>
    <w:rsid w:val="00E33FC0"/>
    <w:rsid w:val="00E35982"/>
    <w:rsid w:val="00E40606"/>
    <w:rsid w:val="00E40CE8"/>
    <w:rsid w:val="00E42179"/>
    <w:rsid w:val="00E43930"/>
    <w:rsid w:val="00E44227"/>
    <w:rsid w:val="00E44A99"/>
    <w:rsid w:val="00E5142E"/>
    <w:rsid w:val="00E51A84"/>
    <w:rsid w:val="00E52F92"/>
    <w:rsid w:val="00E535E1"/>
    <w:rsid w:val="00E54158"/>
    <w:rsid w:val="00E55737"/>
    <w:rsid w:val="00E5709D"/>
    <w:rsid w:val="00E60350"/>
    <w:rsid w:val="00E624D9"/>
    <w:rsid w:val="00E629F3"/>
    <w:rsid w:val="00E6601A"/>
    <w:rsid w:val="00E67A0E"/>
    <w:rsid w:val="00E71DCB"/>
    <w:rsid w:val="00E72102"/>
    <w:rsid w:val="00E728CA"/>
    <w:rsid w:val="00E73157"/>
    <w:rsid w:val="00E75FC7"/>
    <w:rsid w:val="00E772A2"/>
    <w:rsid w:val="00E77E0E"/>
    <w:rsid w:val="00E819D9"/>
    <w:rsid w:val="00E82042"/>
    <w:rsid w:val="00E83A0D"/>
    <w:rsid w:val="00E83B34"/>
    <w:rsid w:val="00E857F6"/>
    <w:rsid w:val="00E86F7D"/>
    <w:rsid w:val="00E9297B"/>
    <w:rsid w:val="00E92C8D"/>
    <w:rsid w:val="00E93463"/>
    <w:rsid w:val="00E95199"/>
    <w:rsid w:val="00E9771C"/>
    <w:rsid w:val="00EA1F2C"/>
    <w:rsid w:val="00EA5462"/>
    <w:rsid w:val="00EA7008"/>
    <w:rsid w:val="00EA7504"/>
    <w:rsid w:val="00EB0961"/>
    <w:rsid w:val="00EB1A4E"/>
    <w:rsid w:val="00EB391B"/>
    <w:rsid w:val="00EB7186"/>
    <w:rsid w:val="00EB7FE8"/>
    <w:rsid w:val="00EC173E"/>
    <w:rsid w:val="00EC22DA"/>
    <w:rsid w:val="00EC241D"/>
    <w:rsid w:val="00EC2FD2"/>
    <w:rsid w:val="00EC3EC4"/>
    <w:rsid w:val="00EC4607"/>
    <w:rsid w:val="00EC4AFE"/>
    <w:rsid w:val="00EC5F3B"/>
    <w:rsid w:val="00EC6CE0"/>
    <w:rsid w:val="00EC6EBF"/>
    <w:rsid w:val="00EC71AD"/>
    <w:rsid w:val="00EC7ED7"/>
    <w:rsid w:val="00ED022A"/>
    <w:rsid w:val="00ED033A"/>
    <w:rsid w:val="00ED1265"/>
    <w:rsid w:val="00ED2250"/>
    <w:rsid w:val="00ED2945"/>
    <w:rsid w:val="00ED2B5B"/>
    <w:rsid w:val="00ED55D3"/>
    <w:rsid w:val="00ED58BD"/>
    <w:rsid w:val="00ED5AD6"/>
    <w:rsid w:val="00ED6640"/>
    <w:rsid w:val="00ED6987"/>
    <w:rsid w:val="00EE0C1F"/>
    <w:rsid w:val="00EE1877"/>
    <w:rsid w:val="00EE29E3"/>
    <w:rsid w:val="00EE33B9"/>
    <w:rsid w:val="00EE3D1E"/>
    <w:rsid w:val="00EE4BCB"/>
    <w:rsid w:val="00EF0447"/>
    <w:rsid w:val="00EF1EBE"/>
    <w:rsid w:val="00EF2739"/>
    <w:rsid w:val="00EF3602"/>
    <w:rsid w:val="00EF3CA6"/>
    <w:rsid w:val="00EF3E28"/>
    <w:rsid w:val="00EF4E10"/>
    <w:rsid w:val="00EF5261"/>
    <w:rsid w:val="00EF67DC"/>
    <w:rsid w:val="00EF7942"/>
    <w:rsid w:val="00F00841"/>
    <w:rsid w:val="00F00A0F"/>
    <w:rsid w:val="00F01061"/>
    <w:rsid w:val="00F012E7"/>
    <w:rsid w:val="00F0424B"/>
    <w:rsid w:val="00F04305"/>
    <w:rsid w:val="00F045A2"/>
    <w:rsid w:val="00F046C6"/>
    <w:rsid w:val="00F06FD9"/>
    <w:rsid w:val="00F07C3E"/>
    <w:rsid w:val="00F115E7"/>
    <w:rsid w:val="00F118BE"/>
    <w:rsid w:val="00F121FA"/>
    <w:rsid w:val="00F13D89"/>
    <w:rsid w:val="00F1425D"/>
    <w:rsid w:val="00F143A0"/>
    <w:rsid w:val="00F14681"/>
    <w:rsid w:val="00F14D54"/>
    <w:rsid w:val="00F1707F"/>
    <w:rsid w:val="00F175E7"/>
    <w:rsid w:val="00F229C0"/>
    <w:rsid w:val="00F26976"/>
    <w:rsid w:val="00F3089B"/>
    <w:rsid w:val="00F30C7D"/>
    <w:rsid w:val="00F30FC7"/>
    <w:rsid w:val="00F31DD9"/>
    <w:rsid w:val="00F33070"/>
    <w:rsid w:val="00F374A0"/>
    <w:rsid w:val="00F37808"/>
    <w:rsid w:val="00F37E19"/>
    <w:rsid w:val="00F400B1"/>
    <w:rsid w:val="00F408E0"/>
    <w:rsid w:val="00F41025"/>
    <w:rsid w:val="00F413D8"/>
    <w:rsid w:val="00F41B49"/>
    <w:rsid w:val="00F42281"/>
    <w:rsid w:val="00F424CD"/>
    <w:rsid w:val="00F42B65"/>
    <w:rsid w:val="00F42F95"/>
    <w:rsid w:val="00F430EF"/>
    <w:rsid w:val="00F43425"/>
    <w:rsid w:val="00F437BC"/>
    <w:rsid w:val="00F43B01"/>
    <w:rsid w:val="00F443F2"/>
    <w:rsid w:val="00F44678"/>
    <w:rsid w:val="00F4521A"/>
    <w:rsid w:val="00F46AEE"/>
    <w:rsid w:val="00F47926"/>
    <w:rsid w:val="00F507E7"/>
    <w:rsid w:val="00F50A5F"/>
    <w:rsid w:val="00F518BC"/>
    <w:rsid w:val="00F51B32"/>
    <w:rsid w:val="00F521A0"/>
    <w:rsid w:val="00F5384A"/>
    <w:rsid w:val="00F54959"/>
    <w:rsid w:val="00F56197"/>
    <w:rsid w:val="00F5731A"/>
    <w:rsid w:val="00F5768C"/>
    <w:rsid w:val="00F636F3"/>
    <w:rsid w:val="00F64DF3"/>
    <w:rsid w:val="00F64FF6"/>
    <w:rsid w:val="00F672B2"/>
    <w:rsid w:val="00F6757B"/>
    <w:rsid w:val="00F70607"/>
    <w:rsid w:val="00F70C64"/>
    <w:rsid w:val="00F734B4"/>
    <w:rsid w:val="00F76D58"/>
    <w:rsid w:val="00F81116"/>
    <w:rsid w:val="00F81152"/>
    <w:rsid w:val="00F82356"/>
    <w:rsid w:val="00F823EA"/>
    <w:rsid w:val="00F829BB"/>
    <w:rsid w:val="00F86AE2"/>
    <w:rsid w:val="00F86C65"/>
    <w:rsid w:val="00F91AB7"/>
    <w:rsid w:val="00F950E2"/>
    <w:rsid w:val="00F9572B"/>
    <w:rsid w:val="00FA1076"/>
    <w:rsid w:val="00FA34E3"/>
    <w:rsid w:val="00FA4625"/>
    <w:rsid w:val="00FA5BD3"/>
    <w:rsid w:val="00FA61CE"/>
    <w:rsid w:val="00FA77B7"/>
    <w:rsid w:val="00FA7BAE"/>
    <w:rsid w:val="00FA7F0A"/>
    <w:rsid w:val="00FB088E"/>
    <w:rsid w:val="00FB0D6F"/>
    <w:rsid w:val="00FB2AB2"/>
    <w:rsid w:val="00FB3BC2"/>
    <w:rsid w:val="00FB41C6"/>
    <w:rsid w:val="00FB4389"/>
    <w:rsid w:val="00FB4444"/>
    <w:rsid w:val="00FB5C19"/>
    <w:rsid w:val="00FC29CD"/>
    <w:rsid w:val="00FC2B7E"/>
    <w:rsid w:val="00FC2BDD"/>
    <w:rsid w:val="00FC2C9F"/>
    <w:rsid w:val="00FC2FD6"/>
    <w:rsid w:val="00FC39C6"/>
    <w:rsid w:val="00FD046A"/>
    <w:rsid w:val="00FD05A7"/>
    <w:rsid w:val="00FD0A86"/>
    <w:rsid w:val="00FD0DB6"/>
    <w:rsid w:val="00FD3F88"/>
    <w:rsid w:val="00FD742E"/>
    <w:rsid w:val="00FD7C68"/>
    <w:rsid w:val="00FE11D1"/>
    <w:rsid w:val="00FE182C"/>
    <w:rsid w:val="00FE3B3C"/>
    <w:rsid w:val="00FE3CAF"/>
    <w:rsid w:val="00FE3FC8"/>
    <w:rsid w:val="00FE494F"/>
    <w:rsid w:val="00FE4C68"/>
    <w:rsid w:val="00FF1466"/>
    <w:rsid w:val="00FF212A"/>
    <w:rsid w:val="00FF25F0"/>
    <w:rsid w:val="00FF41AD"/>
    <w:rsid w:val="00FF694F"/>
    <w:rsid w:val="00FF7803"/>
    <w:rsid w:val="00FF7FAC"/>
    <w:rsid w:val="6A34D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AE223"/>
  <w15:docId w15:val="{393D65D8-451E-4875-B11D-FA797F72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0173"/>
    <w:pPr>
      <w:spacing w:before="80" w:after="120" w:line="288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0173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173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0173"/>
    <w:pPr>
      <w:keepNext/>
      <w:keepLines/>
      <w:spacing w:before="0"/>
      <w:outlineLvl w:val="2"/>
    </w:pPr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18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5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F0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173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ListParagraph">
    <w:name w:val="List Paragraph"/>
    <w:aliases w:val="First Bullet"/>
    <w:basedOn w:val="Normal"/>
    <w:link w:val="ListParagraphChar"/>
    <w:uiPriority w:val="34"/>
    <w:qFormat/>
    <w:rsid w:val="005E379E"/>
    <w:pPr>
      <w:numPr>
        <w:numId w:val="1"/>
      </w:numPr>
      <w:spacing w:before="0" w:after="60"/>
      <w:contextualSpacing/>
    </w:pPr>
  </w:style>
  <w:style w:type="table" w:styleId="TableGrid">
    <w:name w:val="Table Grid"/>
    <w:basedOn w:val="TableNormal"/>
    <w:uiPriority w:val="59"/>
    <w:rsid w:val="00A36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5">
    <w:name w:val="Medium Shading 1 Accent 5"/>
    <w:basedOn w:val="TableNormal"/>
    <w:uiPriority w:val="63"/>
    <w:rsid w:val="00A3664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C1AF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C1AF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AF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4C1AF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4C1AFD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C1A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C1AF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08F"/>
  </w:style>
  <w:style w:type="paragraph" w:styleId="Footer">
    <w:name w:val="footer"/>
    <w:basedOn w:val="Normal"/>
    <w:link w:val="FooterChar"/>
    <w:uiPriority w:val="99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08F"/>
  </w:style>
  <w:style w:type="paragraph" w:styleId="NoSpacing">
    <w:name w:val="No Spacing"/>
    <w:link w:val="NoSpacingChar"/>
    <w:uiPriority w:val="1"/>
    <w:rsid w:val="00D36E5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36E51"/>
    <w:rPr>
      <w:rFonts w:eastAsiaTheme="minorEastAsia"/>
    </w:rPr>
  </w:style>
  <w:style w:type="table" w:customStyle="1" w:styleId="LightGrid-Accent11">
    <w:name w:val="Light Grid - Accent 11"/>
    <w:basedOn w:val="TableNormal"/>
    <w:uiPriority w:val="62"/>
    <w:rsid w:val="00DB6FB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80173"/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8224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80173"/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761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A418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Wording">
    <w:name w:val="Wording"/>
    <w:basedOn w:val="Normal"/>
    <w:rsid w:val="00EC22DA"/>
    <w:pPr>
      <w:spacing w:after="60" w:line="264" w:lineRule="auto"/>
    </w:pPr>
    <w:rPr>
      <w:rFonts w:ascii="Garamond" w:eastAsia="Times New Roman" w:hAnsi="Garamond" w:cs="Times New Roman"/>
      <w:kern w:val="28"/>
      <w:sz w:val="20"/>
      <w:szCs w:val="20"/>
      <w:lang w:val="en-GB"/>
    </w:rPr>
  </w:style>
  <w:style w:type="paragraph" w:customStyle="1" w:styleId="bulletlist1">
    <w:name w:val="bullet list 1"/>
    <w:basedOn w:val="Normal"/>
    <w:rsid w:val="00EC22DA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rFonts w:ascii="Times New Roman" w:eastAsia="Times New Roman" w:hAnsi="Times New Roman" w:cs="Times New Roman"/>
      <w:color w:val="000000"/>
      <w:szCs w:val="20"/>
    </w:rPr>
  </w:style>
  <w:style w:type="paragraph" w:styleId="BodyText">
    <w:name w:val="Body Text"/>
    <w:basedOn w:val="Normal"/>
    <w:link w:val="BodyTextChar"/>
    <w:semiHidden/>
    <w:rsid w:val="00E33FC0"/>
    <w:pPr>
      <w:spacing w:line="240" w:lineRule="auto"/>
    </w:pPr>
    <w:rPr>
      <w:rFonts w:ascii="Arial" w:eastAsia="Times New Roman" w:hAnsi="Arial" w:cs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33FC0"/>
    <w:rPr>
      <w:rFonts w:ascii="Arial" w:eastAsia="Times New Roman" w:hAnsi="Arial" w:cs="Arial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739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39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39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97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D771C"/>
    <w:rPr>
      <w:color w:val="808080"/>
    </w:rPr>
  </w:style>
  <w:style w:type="table" w:styleId="MediumShading2-Accent6">
    <w:name w:val="Medium Shading 2 Accent 6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F430E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2A5F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customStyle="1" w:styleId="Default">
    <w:name w:val="Default"/>
    <w:rsid w:val="00B601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Data">
    <w:name w:val="Table Data"/>
    <w:basedOn w:val="Normal"/>
    <w:link w:val="TableDataChar"/>
    <w:qFormat/>
    <w:rsid w:val="00180173"/>
    <w:pPr>
      <w:spacing w:before="0" w:after="60"/>
      <w:jc w:val="left"/>
    </w:pPr>
  </w:style>
  <w:style w:type="paragraph" w:customStyle="1" w:styleId="SecondBullet">
    <w:name w:val="Second Bullet"/>
    <w:basedOn w:val="Normal"/>
    <w:link w:val="SecondBulletChar"/>
    <w:qFormat/>
    <w:rsid w:val="004B5993"/>
    <w:pPr>
      <w:numPr>
        <w:numId w:val="2"/>
      </w:numPr>
      <w:spacing w:before="0" w:after="60"/>
      <w:ind w:left="1080"/>
    </w:pPr>
  </w:style>
  <w:style w:type="character" w:customStyle="1" w:styleId="TableDataChar">
    <w:name w:val="Table Data Char"/>
    <w:basedOn w:val="DefaultParagraphFont"/>
    <w:link w:val="TableData"/>
    <w:rsid w:val="00180173"/>
  </w:style>
  <w:style w:type="paragraph" w:customStyle="1" w:styleId="ThirdBullet">
    <w:name w:val="Third Bullet"/>
    <w:basedOn w:val="Normal"/>
    <w:link w:val="ThirdBulletChar"/>
    <w:qFormat/>
    <w:rsid w:val="003875AA"/>
    <w:pPr>
      <w:numPr>
        <w:numId w:val="3"/>
      </w:numPr>
      <w:spacing w:before="0" w:after="60"/>
      <w:ind w:left="1440"/>
    </w:pPr>
  </w:style>
  <w:style w:type="character" w:customStyle="1" w:styleId="ListParagraphChar">
    <w:name w:val="List Paragraph Char"/>
    <w:aliases w:val="First Bullet Char"/>
    <w:basedOn w:val="DefaultParagraphFont"/>
    <w:link w:val="ListParagraph"/>
    <w:uiPriority w:val="34"/>
    <w:rsid w:val="005E379E"/>
  </w:style>
  <w:style w:type="character" w:customStyle="1" w:styleId="SecondBulletChar">
    <w:name w:val="Second Bullet Char"/>
    <w:basedOn w:val="ListParagraphChar"/>
    <w:link w:val="SecondBullet"/>
    <w:rsid w:val="004B5993"/>
  </w:style>
  <w:style w:type="character" w:customStyle="1" w:styleId="ThirdBulletChar">
    <w:name w:val="Third Bullet Char"/>
    <w:basedOn w:val="ListParagraphChar"/>
    <w:link w:val="ThirdBullet"/>
    <w:rsid w:val="003875A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30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301B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089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08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089B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76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1727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098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91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8016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479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700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375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2599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09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0551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909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884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848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1605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851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8047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0304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755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gikmind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6-11-2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8DC815083EC24BBA0ED298CC5E7189" ma:contentTypeVersion="2" ma:contentTypeDescription="Create a new document." ma:contentTypeScope="" ma:versionID="52bf203a52778b15c8bdc825f0cd489e">
  <xsd:schema xmlns:xsd="http://www.w3.org/2001/XMLSchema" xmlns:xs="http://www.w3.org/2001/XMLSchema" xmlns:p="http://schemas.microsoft.com/office/2006/metadata/properties" xmlns:ns2="1669392e-cb66-4023-80f7-c51bcedbccfb" targetNamespace="http://schemas.microsoft.com/office/2006/metadata/properties" ma:root="true" ma:fieldsID="c87ec5d49e909f94d1daf906938ddd16" ns2:_="">
    <xsd:import namespace="1669392e-cb66-4023-80f7-c51bcedbcc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9392e-cb66-4023-80f7-c51bcedbcc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C70ADF-5A83-411D-B023-73C3A1655F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7696E8-01C4-4E12-B29F-098D526633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F58C19E-1B44-4FD0-8508-76D1AD2C8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9392e-cb66-4023-80f7-c51bcedbc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4521F09-0370-446F-AEF9-41B424DC4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</TotalTime>
  <Pages>15</Pages>
  <Words>2013</Words>
  <Characters>10010</Characters>
  <Application>Microsoft Office Word</Application>
  <DocSecurity>0</DocSecurity>
  <Lines>556</Lines>
  <Paragraphs>4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sz</vt:lpstr>
    </vt:vector>
  </TitlesOfParts>
  <Company>MagikMinds Software Services Pvt. Ltd.</Company>
  <LinksUpToDate>false</LinksUpToDate>
  <CharactersWithSpaces>1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sz</dc:title>
  <dc:subject>Create, Store, Manage</dc:subject>
  <dc:creator>M.L.Surendra.</dc:creator>
  <cp:keywords/>
  <dc:description/>
  <cp:lastModifiedBy>Surendra Madugula</cp:lastModifiedBy>
  <cp:revision>146</cp:revision>
  <cp:lastPrinted>2015-04-11T05:19:00Z</cp:lastPrinted>
  <dcterms:created xsi:type="dcterms:W3CDTF">2016-03-18T13:53:00Z</dcterms:created>
  <dcterms:modified xsi:type="dcterms:W3CDTF">2017-09-12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8DC815083EC24BBA0ED298CC5E7189</vt:lpwstr>
  </property>
</Properties>
</file>